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7760D" w14:textId="77777777" w:rsidR="00F24515" w:rsidRPr="00BB26C3" w:rsidRDefault="007D5E33">
      <w:pPr>
        <w:jc w:val="center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Frontier Nursing University</w:t>
      </w:r>
    </w:p>
    <w:p w14:paraId="67F7760E" w14:textId="77777777" w:rsidR="004E0076" w:rsidRPr="00BB26C3" w:rsidRDefault="004E0076">
      <w:pPr>
        <w:jc w:val="center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CURRICULUM VITAE</w:t>
      </w:r>
    </w:p>
    <w:p w14:paraId="67F7760F" w14:textId="6164D473" w:rsidR="003620EF" w:rsidRPr="00BB26C3" w:rsidRDefault="00C603BB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dated </w:t>
      </w:r>
      <w:r w:rsidR="00F64162">
        <w:rPr>
          <w:rFonts w:ascii="Times New Roman" w:hAnsi="Times New Roman"/>
          <w:sz w:val="24"/>
          <w:szCs w:val="24"/>
        </w:rPr>
        <w:t>04/01/2020</w:t>
      </w:r>
    </w:p>
    <w:p w14:paraId="67F77610" w14:textId="77777777" w:rsidR="004E0076" w:rsidRPr="00BB26C3" w:rsidRDefault="004E0076">
      <w:pPr>
        <w:rPr>
          <w:rFonts w:ascii="Times New Roman" w:hAnsi="Times New Roman"/>
          <w:sz w:val="24"/>
          <w:szCs w:val="24"/>
        </w:rPr>
      </w:pPr>
    </w:p>
    <w:p w14:paraId="67F77612" w14:textId="6CA8FD62" w:rsidR="00F24515" w:rsidRPr="00BB26C3" w:rsidRDefault="004E0076">
      <w:pPr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NAME:</w:t>
      </w:r>
      <w:r w:rsidR="004B05D4" w:rsidRPr="00BB26C3">
        <w:rPr>
          <w:rFonts w:ascii="Times New Roman" w:hAnsi="Times New Roman"/>
          <w:b/>
          <w:sz w:val="24"/>
          <w:szCs w:val="24"/>
        </w:rPr>
        <w:t xml:space="preserve"> Rebecca A. Fay</w:t>
      </w:r>
      <w:r w:rsidR="001E3260" w:rsidRPr="00BB26C3">
        <w:rPr>
          <w:rFonts w:ascii="Times New Roman" w:hAnsi="Times New Roman"/>
          <w:b/>
          <w:sz w:val="24"/>
          <w:szCs w:val="24"/>
        </w:rPr>
        <w:t xml:space="preserve">, DNP, CNM, WHNP-BC, </w:t>
      </w:r>
      <w:r w:rsidR="00DC7769">
        <w:rPr>
          <w:rFonts w:ascii="Times New Roman" w:hAnsi="Times New Roman"/>
          <w:b/>
          <w:sz w:val="24"/>
          <w:szCs w:val="24"/>
        </w:rPr>
        <w:t xml:space="preserve">CNE, </w:t>
      </w:r>
      <w:r w:rsidR="00B82E95" w:rsidRPr="00BB26C3">
        <w:rPr>
          <w:rFonts w:ascii="Times New Roman" w:hAnsi="Times New Roman"/>
          <w:b/>
          <w:sz w:val="24"/>
          <w:szCs w:val="24"/>
        </w:rPr>
        <w:t>FACNM</w:t>
      </w:r>
      <w:r w:rsidR="00F24515" w:rsidRPr="00BB26C3">
        <w:rPr>
          <w:rFonts w:ascii="Times New Roman" w:hAnsi="Times New Roman"/>
          <w:b/>
          <w:sz w:val="24"/>
          <w:szCs w:val="24"/>
        </w:rPr>
        <w:tab/>
      </w:r>
      <w:r w:rsidRPr="00BB26C3">
        <w:rPr>
          <w:rFonts w:ascii="Times New Roman" w:hAnsi="Times New Roman"/>
          <w:b/>
          <w:sz w:val="24"/>
          <w:szCs w:val="24"/>
        </w:rPr>
        <w:tab/>
      </w:r>
      <w:r w:rsidRPr="00BB26C3">
        <w:rPr>
          <w:rFonts w:ascii="Times New Roman" w:hAnsi="Times New Roman"/>
          <w:b/>
          <w:sz w:val="24"/>
          <w:szCs w:val="24"/>
        </w:rPr>
        <w:tab/>
      </w:r>
      <w:r w:rsidRPr="00BB26C3">
        <w:rPr>
          <w:rFonts w:ascii="Times New Roman" w:hAnsi="Times New Roman"/>
          <w:b/>
          <w:sz w:val="24"/>
          <w:szCs w:val="24"/>
        </w:rPr>
        <w:tab/>
      </w:r>
    </w:p>
    <w:p w14:paraId="67F77614" w14:textId="38829984" w:rsidR="00F24515" w:rsidRPr="00BB26C3" w:rsidRDefault="004E0076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PHONE</w:t>
      </w:r>
      <w:r w:rsidRPr="00BB26C3">
        <w:rPr>
          <w:rFonts w:ascii="Times New Roman" w:hAnsi="Times New Roman"/>
          <w:sz w:val="24"/>
          <w:szCs w:val="24"/>
        </w:rPr>
        <w:t>:</w:t>
      </w:r>
      <w:r w:rsidR="00F64162">
        <w:rPr>
          <w:rFonts w:ascii="Times New Roman" w:hAnsi="Times New Roman"/>
          <w:sz w:val="24"/>
          <w:szCs w:val="24"/>
        </w:rPr>
        <w:t xml:space="preserve"> </w:t>
      </w:r>
      <w:r w:rsidR="00276CBE" w:rsidRPr="00BB26C3">
        <w:rPr>
          <w:rFonts w:ascii="Times New Roman" w:hAnsi="Times New Roman"/>
          <w:sz w:val="24"/>
          <w:szCs w:val="24"/>
        </w:rPr>
        <w:t>Cell</w:t>
      </w:r>
      <w:r w:rsidR="004B05D4" w:rsidRPr="00BB26C3">
        <w:rPr>
          <w:rFonts w:ascii="Times New Roman" w:hAnsi="Times New Roman"/>
          <w:sz w:val="24"/>
          <w:szCs w:val="24"/>
        </w:rPr>
        <w:t>:</w:t>
      </w:r>
      <w:r w:rsidR="00F24515" w:rsidRPr="00BB26C3">
        <w:rPr>
          <w:rFonts w:ascii="Times New Roman" w:hAnsi="Times New Roman"/>
          <w:sz w:val="24"/>
          <w:szCs w:val="24"/>
        </w:rPr>
        <w:t xml:space="preserve"> </w:t>
      </w:r>
      <w:r w:rsidR="004B05D4" w:rsidRPr="00BB26C3">
        <w:rPr>
          <w:rFonts w:ascii="Times New Roman" w:hAnsi="Times New Roman"/>
          <w:sz w:val="24"/>
          <w:szCs w:val="24"/>
        </w:rPr>
        <w:t xml:space="preserve">  781-771-9617</w:t>
      </w:r>
    </w:p>
    <w:p w14:paraId="67F77615" w14:textId="77777777" w:rsidR="00F24515" w:rsidRPr="00BB26C3" w:rsidRDefault="00F24515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Email Address</w:t>
      </w:r>
      <w:r w:rsidR="005E06CF" w:rsidRPr="00BB26C3">
        <w:rPr>
          <w:rFonts w:ascii="Times New Roman" w:hAnsi="Times New Roman"/>
          <w:sz w:val="24"/>
          <w:szCs w:val="24"/>
        </w:rPr>
        <w:t>:  Rebecca.fay@frontier.edu</w:t>
      </w:r>
    </w:p>
    <w:p w14:paraId="67F77616" w14:textId="77777777" w:rsidR="004E0076" w:rsidRPr="00BB26C3" w:rsidRDefault="004E0076" w:rsidP="006603C5">
      <w:pPr>
        <w:spacing w:before="120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LICENSURES and CERTIFICATIONS:</w:t>
      </w:r>
    </w:p>
    <w:p w14:paraId="67F77617" w14:textId="77777777" w:rsidR="007C1411" w:rsidRPr="00BB26C3" w:rsidRDefault="002A6C28" w:rsidP="002A6C28">
      <w:pPr>
        <w:pStyle w:val="BodyText"/>
        <w:numPr>
          <w:ilvl w:val="5"/>
          <w:numId w:val="1"/>
        </w:numPr>
        <w:tabs>
          <w:tab w:val="left" w:pos="7200"/>
          <w:tab w:val="right" w:pos="9360"/>
        </w:tabs>
        <w:spacing w:after="0" w:line="300" w:lineRule="atLeas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Arizona CNM, CNP (WHNP) with Prescriptive Authority</w:t>
      </w:r>
      <w:r w:rsidR="002B55C0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                       </w:t>
      </w:r>
      <w:r w:rsidR="00011AA3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Expiration 04/</w:t>
      </w:r>
      <w:r w:rsidR="00A77D35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30</w:t>
      </w:r>
      <w:r w:rsidR="004B05D4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/20</w:t>
      </w:r>
      <w:r w:rsidR="00A77D35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21</w:t>
      </w:r>
    </w:p>
    <w:p w14:paraId="67F77618" w14:textId="77777777" w:rsidR="002A6C28" w:rsidRPr="00BB26C3" w:rsidRDefault="007C1411" w:rsidP="002A6C28">
      <w:pPr>
        <w:pStyle w:val="BodyText"/>
        <w:numPr>
          <w:ilvl w:val="5"/>
          <w:numId w:val="1"/>
        </w:numPr>
        <w:tabs>
          <w:tab w:val="left" w:pos="7200"/>
          <w:tab w:val="right" w:pos="9360"/>
        </w:tabs>
        <w:spacing w:after="0" w:line="300" w:lineRule="atLeas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Missouri RN                                                                                                  Expiration 04/30/20</w:t>
      </w:r>
      <w:r w:rsidR="00A77D35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21</w:t>
      </w:r>
      <w:r w:rsidR="002A6C28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ab/>
      </w:r>
    </w:p>
    <w:p w14:paraId="67F77619" w14:textId="77777777" w:rsidR="002B2911" w:rsidRPr="00BB26C3" w:rsidRDefault="004B05D4" w:rsidP="0019604D">
      <w:pPr>
        <w:pStyle w:val="BodyText"/>
        <w:numPr>
          <w:ilvl w:val="5"/>
          <w:numId w:val="1"/>
        </w:numPr>
        <w:tabs>
          <w:tab w:val="left" w:pos="7200"/>
          <w:tab w:val="right" w:pos="9360"/>
        </w:tabs>
        <w:spacing w:after="0" w:line="300" w:lineRule="atLeas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Missouri CNM</w:t>
      </w:r>
      <w:r w:rsidR="002B2911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</w:t>
      </w:r>
      <w:r w:rsidR="00A7021F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with Prescriptive Authority </w:t>
      </w:r>
      <w:r w:rsidR="002B2911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</w:t>
      </w:r>
      <w:r w:rsidR="002B55C0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</w:t>
      </w:r>
      <w:r w:rsidR="002B2911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                                        </w:t>
      </w:r>
      <w:r w:rsidR="00A7021F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Expiration </w:t>
      </w:r>
      <w:r w:rsidR="00A77D35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04</w:t>
      </w:r>
      <w:r w:rsidR="00A7021F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/3</w:t>
      </w:r>
      <w:r w:rsidR="00A77D35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0</w:t>
      </w:r>
      <w:r w:rsidR="00A7021F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/20</w:t>
      </w:r>
      <w:r w:rsidR="007C1411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2</w:t>
      </w:r>
      <w:r w:rsidR="00A77D35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1</w:t>
      </w:r>
    </w:p>
    <w:p w14:paraId="67F7761A" w14:textId="77777777" w:rsidR="004B05D4" w:rsidRPr="00BB26C3" w:rsidRDefault="00A7021F" w:rsidP="0019604D">
      <w:pPr>
        <w:pStyle w:val="BodyText"/>
        <w:numPr>
          <w:ilvl w:val="5"/>
          <w:numId w:val="1"/>
        </w:numPr>
        <w:tabs>
          <w:tab w:val="left" w:pos="7200"/>
          <w:tab w:val="right" w:pos="9360"/>
        </w:tabs>
        <w:spacing w:after="0" w:line="300" w:lineRule="atLeas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Missouri </w:t>
      </w:r>
      <w:r w:rsidR="004B05D4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CNP (WHNP)</w:t>
      </w:r>
      <w:r w:rsidR="0030038B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with Prescriptive Authority</w:t>
      </w: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                                 Expiration 0</w:t>
      </w:r>
      <w:r w:rsidR="00A77D35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4</w:t>
      </w:r>
      <w:r w:rsidR="004B05D4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/30/20</w:t>
      </w:r>
      <w:r w:rsidR="002B55C0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21</w:t>
      </w:r>
    </w:p>
    <w:p w14:paraId="67F7761B" w14:textId="77777777" w:rsidR="004B05D4" w:rsidRPr="00BB26C3" w:rsidRDefault="004B05D4" w:rsidP="0019604D">
      <w:pPr>
        <w:pStyle w:val="BodyText"/>
        <w:numPr>
          <w:ilvl w:val="8"/>
          <w:numId w:val="1"/>
        </w:numPr>
        <w:tabs>
          <w:tab w:val="left" w:pos="7200"/>
          <w:tab w:val="right" w:pos="9360"/>
        </w:tabs>
        <w:spacing w:after="0" w:line="300" w:lineRule="atLeast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Women's Health Care Nurse Practitioner Certification </w:t>
      </w:r>
      <w:r w:rsidR="0030038B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NCC</w:t>
      </w:r>
      <w:r w:rsidR="002B55C0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                    </w:t>
      </w:r>
      <w:r w:rsidR="00A7021F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Expiration 06/21</w:t>
      </w: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/20</w:t>
      </w:r>
      <w:r w:rsidR="00A7021F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21</w:t>
      </w:r>
    </w:p>
    <w:p w14:paraId="67F7761C" w14:textId="77777777" w:rsidR="004B05D4" w:rsidRDefault="004B05D4" w:rsidP="0019604D">
      <w:pPr>
        <w:pStyle w:val="BodyText"/>
        <w:numPr>
          <w:ilvl w:val="8"/>
          <w:numId w:val="1"/>
        </w:numPr>
        <w:tabs>
          <w:tab w:val="left" w:pos="7200"/>
          <w:tab w:val="right" w:pos="9360"/>
        </w:tabs>
        <w:spacing w:after="0" w:line="300" w:lineRule="atLeast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Certified Nurse</w:t>
      </w:r>
      <w:r w:rsidR="00A52AC2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-</w:t>
      </w: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Midwife Certification </w:t>
      </w:r>
      <w:r w:rsidR="0030038B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AMCB</w:t>
      </w:r>
      <w:r w:rsidR="002B55C0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                                          </w:t>
      </w: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Expiration 12/31/20</w:t>
      </w:r>
      <w:r w:rsidR="0002312B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23</w:t>
      </w:r>
    </w:p>
    <w:p w14:paraId="67F7761D" w14:textId="77777777" w:rsidR="00DC7769" w:rsidRPr="00BB26C3" w:rsidRDefault="00DC7769" w:rsidP="0019604D">
      <w:pPr>
        <w:pStyle w:val="BodyText"/>
        <w:numPr>
          <w:ilvl w:val="8"/>
          <w:numId w:val="1"/>
        </w:numPr>
        <w:tabs>
          <w:tab w:val="left" w:pos="7200"/>
          <w:tab w:val="right" w:pos="9360"/>
        </w:tabs>
        <w:spacing w:after="0" w:line="300" w:lineRule="atLeast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Certified Nurse Educator                                                                               Expiration 2024</w:t>
      </w:r>
    </w:p>
    <w:p w14:paraId="67F7761E" w14:textId="77777777" w:rsidR="004E0076" w:rsidRPr="00BB26C3" w:rsidRDefault="004E0076" w:rsidP="006603C5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EDUCATION:</w:t>
      </w:r>
    </w:p>
    <w:p w14:paraId="67F7761F" w14:textId="77777777" w:rsidR="004E0076" w:rsidRPr="00BB26C3" w:rsidRDefault="004E0076" w:rsidP="00D36B90">
      <w:pPr>
        <w:rPr>
          <w:rFonts w:ascii="Times New Roman" w:hAnsi="Times New Roman"/>
          <w:sz w:val="24"/>
          <w:szCs w:val="24"/>
          <w:u w:val="single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>Institution and Location</w:t>
      </w:r>
      <w:r w:rsidR="002B55C0">
        <w:rPr>
          <w:rFonts w:ascii="Times New Roman" w:hAnsi="Times New Roman"/>
          <w:sz w:val="24"/>
          <w:szCs w:val="24"/>
        </w:rPr>
        <w:tab/>
      </w:r>
      <w:r w:rsidR="002B55C0">
        <w:rPr>
          <w:rFonts w:ascii="Times New Roman" w:hAnsi="Times New Roman"/>
          <w:sz w:val="24"/>
          <w:szCs w:val="24"/>
        </w:rPr>
        <w:tab/>
      </w:r>
      <w:r w:rsidR="002B55C0">
        <w:rPr>
          <w:rFonts w:ascii="Times New Roman" w:hAnsi="Times New Roman"/>
          <w:sz w:val="24"/>
          <w:szCs w:val="24"/>
        </w:rPr>
        <w:tab/>
      </w:r>
      <w:r w:rsidR="002B55C0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  <w:u w:val="single"/>
        </w:rPr>
        <w:t>Degree</w:t>
      </w:r>
      <w:r w:rsidRPr="00BB26C3">
        <w:rPr>
          <w:rFonts w:ascii="Times New Roman" w:hAnsi="Times New Roman"/>
          <w:sz w:val="24"/>
          <w:szCs w:val="24"/>
        </w:rPr>
        <w:tab/>
      </w:r>
      <w:proofErr w:type="gramStart"/>
      <w:r w:rsidRPr="00BB26C3">
        <w:rPr>
          <w:rFonts w:ascii="Times New Roman" w:hAnsi="Times New Roman"/>
          <w:sz w:val="24"/>
          <w:szCs w:val="24"/>
        </w:rPr>
        <w:tab/>
      </w:r>
      <w:r w:rsidR="00D36B90" w:rsidRPr="00BB26C3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  <w:u w:val="single"/>
        </w:rPr>
        <w:t>Dates</w:t>
      </w:r>
      <w:proofErr w:type="gramEnd"/>
      <w:r w:rsidRPr="00BB26C3">
        <w:rPr>
          <w:rFonts w:ascii="Times New Roman" w:hAnsi="Times New Roman"/>
          <w:sz w:val="24"/>
          <w:szCs w:val="24"/>
        </w:rPr>
        <w:tab/>
      </w:r>
      <w:r w:rsidR="00D36B90" w:rsidRPr="00BB26C3">
        <w:rPr>
          <w:rFonts w:ascii="Times New Roman" w:hAnsi="Times New Roman"/>
          <w:sz w:val="24"/>
          <w:szCs w:val="24"/>
        </w:rPr>
        <w:t xml:space="preserve">         </w:t>
      </w:r>
      <w:r w:rsidRPr="00BB26C3">
        <w:rPr>
          <w:rFonts w:ascii="Times New Roman" w:hAnsi="Times New Roman"/>
          <w:sz w:val="24"/>
          <w:szCs w:val="24"/>
          <w:u w:val="single"/>
        </w:rPr>
        <w:t>Major</w:t>
      </w:r>
    </w:p>
    <w:p w14:paraId="67F77620" w14:textId="77777777" w:rsidR="00A7021F" w:rsidRPr="00BB26C3" w:rsidRDefault="00A7021F" w:rsidP="007919CE">
      <w:pPr>
        <w:spacing w:before="60"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Excelsior College, Albany, NY   </w:t>
      </w:r>
      <w:r w:rsidR="002B55C0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 xml:space="preserve">                     PM Certificate    </w:t>
      </w:r>
      <w:r w:rsidR="002B55C0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12/2017       Nursing Education</w:t>
      </w:r>
    </w:p>
    <w:p w14:paraId="67F77621" w14:textId="77777777" w:rsidR="004B05D4" w:rsidRPr="00BB26C3" w:rsidRDefault="00D36B90" w:rsidP="007919CE">
      <w:pPr>
        <w:spacing w:before="60"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 </w:t>
      </w:r>
      <w:proofErr w:type="spellStart"/>
      <w:r w:rsidRPr="00BB26C3">
        <w:rPr>
          <w:rFonts w:ascii="Times New Roman" w:hAnsi="Times New Roman"/>
          <w:sz w:val="24"/>
          <w:szCs w:val="24"/>
        </w:rPr>
        <w:t>Hyden</w:t>
      </w:r>
      <w:proofErr w:type="spellEnd"/>
      <w:r w:rsidRPr="00BB26C3">
        <w:rPr>
          <w:rFonts w:ascii="Times New Roman" w:hAnsi="Times New Roman"/>
          <w:sz w:val="24"/>
          <w:szCs w:val="24"/>
        </w:rPr>
        <w:t>, KY</w:t>
      </w:r>
      <w:r w:rsidR="002B55C0">
        <w:rPr>
          <w:rFonts w:ascii="Times New Roman" w:hAnsi="Times New Roman"/>
          <w:sz w:val="24"/>
          <w:szCs w:val="24"/>
        </w:rPr>
        <w:tab/>
        <w:t xml:space="preserve">    DNP</w:t>
      </w:r>
      <w:r w:rsidR="002B55C0">
        <w:rPr>
          <w:rFonts w:ascii="Times New Roman" w:hAnsi="Times New Roman"/>
          <w:sz w:val="24"/>
          <w:szCs w:val="24"/>
        </w:rPr>
        <w:tab/>
        <w:t xml:space="preserve">          </w:t>
      </w:r>
      <w:r w:rsidR="00674AC3" w:rsidRPr="00BB26C3">
        <w:rPr>
          <w:rFonts w:ascii="Times New Roman" w:hAnsi="Times New Roman"/>
          <w:sz w:val="24"/>
          <w:szCs w:val="24"/>
        </w:rPr>
        <w:t>12/2013</w:t>
      </w:r>
      <w:r w:rsidR="00A52AC2" w:rsidRPr="00BB26C3">
        <w:rPr>
          <w:rFonts w:ascii="Times New Roman" w:hAnsi="Times New Roman"/>
          <w:sz w:val="24"/>
          <w:szCs w:val="24"/>
        </w:rPr>
        <w:t xml:space="preserve">       Nursing Practice</w:t>
      </w:r>
      <w:r w:rsidR="00A52AC2" w:rsidRPr="00BB26C3">
        <w:rPr>
          <w:rFonts w:ascii="Times New Roman" w:hAnsi="Times New Roman"/>
          <w:sz w:val="24"/>
          <w:szCs w:val="24"/>
        </w:rPr>
        <w:tab/>
      </w:r>
    </w:p>
    <w:p w14:paraId="67F77622" w14:textId="77777777" w:rsidR="00674AC3" w:rsidRPr="00BB26C3" w:rsidRDefault="00D36B90" w:rsidP="0019604D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rontier</w:t>
      </w:r>
      <w:r w:rsidR="002B55C0">
        <w:rPr>
          <w:rFonts w:ascii="Times New Roman" w:hAnsi="Times New Roman"/>
          <w:sz w:val="24"/>
          <w:szCs w:val="24"/>
        </w:rPr>
        <w:t xml:space="preserve"> Nursing University </w:t>
      </w:r>
      <w:proofErr w:type="spellStart"/>
      <w:r w:rsidR="002B55C0">
        <w:rPr>
          <w:rFonts w:ascii="Times New Roman" w:hAnsi="Times New Roman"/>
          <w:sz w:val="24"/>
          <w:szCs w:val="24"/>
        </w:rPr>
        <w:t>Hyden</w:t>
      </w:r>
      <w:proofErr w:type="spellEnd"/>
      <w:r w:rsidR="002B55C0">
        <w:rPr>
          <w:rFonts w:ascii="Times New Roman" w:hAnsi="Times New Roman"/>
          <w:sz w:val="24"/>
          <w:szCs w:val="24"/>
        </w:rPr>
        <w:t>, KY</w:t>
      </w:r>
      <w:r w:rsidR="002B55C0">
        <w:rPr>
          <w:rFonts w:ascii="Times New Roman" w:hAnsi="Times New Roman"/>
          <w:sz w:val="24"/>
          <w:szCs w:val="24"/>
        </w:rPr>
        <w:tab/>
        <w:t xml:space="preserve">    </w:t>
      </w:r>
      <w:r w:rsidR="00674AC3" w:rsidRPr="00BB26C3">
        <w:rPr>
          <w:rFonts w:ascii="Times New Roman" w:hAnsi="Times New Roman"/>
          <w:sz w:val="24"/>
          <w:szCs w:val="24"/>
        </w:rPr>
        <w:t>P</w:t>
      </w:r>
      <w:r w:rsidR="002B55C0">
        <w:rPr>
          <w:rFonts w:ascii="Times New Roman" w:hAnsi="Times New Roman"/>
          <w:sz w:val="24"/>
          <w:szCs w:val="24"/>
        </w:rPr>
        <w:t xml:space="preserve">M Certificate     </w:t>
      </w:r>
      <w:r w:rsidRPr="00BB26C3">
        <w:rPr>
          <w:rFonts w:ascii="Times New Roman" w:hAnsi="Times New Roman"/>
          <w:sz w:val="24"/>
          <w:szCs w:val="24"/>
        </w:rPr>
        <w:t xml:space="preserve"> 03/2012       </w:t>
      </w:r>
      <w:r w:rsidR="00674AC3" w:rsidRPr="00BB26C3">
        <w:rPr>
          <w:rFonts w:ascii="Times New Roman" w:hAnsi="Times New Roman"/>
          <w:sz w:val="24"/>
          <w:szCs w:val="24"/>
        </w:rPr>
        <w:t>WHCNP</w:t>
      </w:r>
    </w:p>
    <w:p w14:paraId="67F77623" w14:textId="77777777" w:rsidR="00D36B90" w:rsidRPr="00BB26C3" w:rsidRDefault="00674AC3" w:rsidP="0019604D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Case Western Reserve University</w:t>
      </w:r>
      <w:r w:rsidR="002B55C0">
        <w:rPr>
          <w:rFonts w:ascii="Times New Roman" w:hAnsi="Times New Roman"/>
          <w:sz w:val="24"/>
          <w:szCs w:val="24"/>
        </w:rPr>
        <w:t>, Cleveland, OH MSN</w:t>
      </w:r>
      <w:r w:rsidR="002B55C0">
        <w:rPr>
          <w:rFonts w:ascii="Times New Roman" w:hAnsi="Times New Roman"/>
          <w:sz w:val="24"/>
          <w:szCs w:val="24"/>
        </w:rPr>
        <w:tab/>
        <w:t xml:space="preserve">        </w:t>
      </w:r>
      <w:r w:rsidR="00D36B90" w:rsidRPr="00BB26C3">
        <w:rPr>
          <w:rFonts w:ascii="Times New Roman" w:hAnsi="Times New Roman"/>
          <w:sz w:val="24"/>
          <w:szCs w:val="24"/>
        </w:rPr>
        <w:t xml:space="preserve">  </w:t>
      </w:r>
      <w:r w:rsidR="00614BD4" w:rsidRPr="00BB26C3">
        <w:rPr>
          <w:rFonts w:ascii="Times New Roman" w:hAnsi="Times New Roman"/>
          <w:sz w:val="24"/>
          <w:szCs w:val="24"/>
        </w:rPr>
        <w:t xml:space="preserve">05/1994 </w:t>
      </w:r>
      <w:r w:rsidR="002B55C0">
        <w:rPr>
          <w:rFonts w:ascii="Times New Roman" w:hAnsi="Times New Roman"/>
          <w:sz w:val="24"/>
          <w:szCs w:val="24"/>
        </w:rPr>
        <w:t xml:space="preserve">      Nursing</w:t>
      </w:r>
    </w:p>
    <w:p w14:paraId="67F77624" w14:textId="77777777" w:rsidR="00D36B90" w:rsidRPr="00BB26C3" w:rsidRDefault="00D36B90" w:rsidP="0019604D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 </w:t>
      </w:r>
      <w:proofErr w:type="spellStart"/>
      <w:r w:rsidRPr="00BB26C3">
        <w:rPr>
          <w:rFonts w:ascii="Times New Roman" w:hAnsi="Times New Roman"/>
          <w:sz w:val="24"/>
          <w:szCs w:val="24"/>
        </w:rPr>
        <w:t>Hyden</w:t>
      </w:r>
      <w:proofErr w:type="spellEnd"/>
      <w:r w:rsidRPr="00BB26C3">
        <w:rPr>
          <w:rFonts w:ascii="Times New Roman" w:hAnsi="Times New Roman"/>
          <w:sz w:val="24"/>
          <w:szCs w:val="24"/>
        </w:rPr>
        <w:t>, KY</w:t>
      </w:r>
      <w:proofErr w:type="gramStart"/>
      <w:r w:rsidRPr="00BB26C3">
        <w:rPr>
          <w:rFonts w:ascii="Times New Roman" w:hAnsi="Times New Roman"/>
          <w:sz w:val="24"/>
          <w:szCs w:val="24"/>
        </w:rPr>
        <w:tab/>
      </w:r>
      <w:r w:rsidR="002B55C0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Certificate</w:t>
      </w:r>
      <w:proofErr w:type="gramEnd"/>
      <w:r w:rsidRPr="00BB26C3">
        <w:rPr>
          <w:rFonts w:ascii="Times New Roman" w:hAnsi="Times New Roman"/>
          <w:sz w:val="24"/>
          <w:szCs w:val="24"/>
        </w:rPr>
        <w:tab/>
        <w:t xml:space="preserve"> </w:t>
      </w:r>
      <w:r w:rsidR="002B55C0">
        <w:rPr>
          <w:rFonts w:ascii="Times New Roman" w:hAnsi="Times New Roman"/>
          <w:sz w:val="24"/>
          <w:szCs w:val="24"/>
        </w:rPr>
        <w:t xml:space="preserve">        </w:t>
      </w:r>
      <w:r w:rsidRPr="00BB26C3">
        <w:rPr>
          <w:rFonts w:ascii="Times New Roman" w:hAnsi="Times New Roman"/>
          <w:sz w:val="24"/>
          <w:szCs w:val="24"/>
        </w:rPr>
        <w:t xml:space="preserve"> 11/1993</w:t>
      </w:r>
      <w:r w:rsidR="005E06CF" w:rsidRPr="00BB26C3">
        <w:rPr>
          <w:rFonts w:ascii="Times New Roman" w:hAnsi="Times New Roman"/>
          <w:sz w:val="24"/>
          <w:szCs w:val="24"/>
        </w:rPr>
        <w:t xml:space="preserve">       Nurse-Midwifery</w:t>
      </w:r>
    </w:p>
    <w:p w14:paraId="67F77625" w14:textId="77777777" w:rsidR="00614BD4" w:rsidRPr="00BB26C3" w:rsidRDefault="00614BD4" w:rsidP="0019604D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(Previously known as Frontier School of Midwifery and Family Nursing)</w:t>
      </w:r>
    </w:p>
    <w:p w14:paraId="67F77626" w14:textId="77777777" w:rsidR="00614BD4" w:rsidRPr="00BB26C3" w:rsidRDefault="00614BD4" w:rsidP="0019604D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Excelsior College</w:t>
      </w:r>
      <w:r w:rsidR="00D36B90" w:rsidRPr="00BB26C3">
        <w:rPr>
          <w:rFonts w:ascii="Times New Roman" w:hAnsi="Times New Roman"/>
          <w:sz w:val="24"/>
          <w:szCs w:val="24"/>
        </w:rPr>
        <w:t>, Albany, NY</w:t>
      </w:r>
      <w:r w:rsidR="00D36B90" w:rsidRPr="00BB26C3">
        <w:rPr>
          <w:rFonts w:ascii="Times New Roman" w:hAnsi="Times New Roman"/>
          <w:sz w:val="24"/>
          <w:szCs w:val="24"/>
        </w:rPr>
        <w:tab/>
      </w:r>
      <w:proofErr w:type="gramStart"/>
      <w:r w:rsidRPr="00BB26C3">
        <w:rPr>
          <w:rFonts w:ascii="Times New Roman" w:hAnsi="Times New Roman"/>
          <w:sz w:val="24"/>
          <w:szCs w:val="24"/>
        </w:rPr>
        <w:tab/>
      </w:r>
      <w:r w:rsidR="002B55C0">
        <w:rPr>
          <w:rFonts w:ascii="Times New Roman" w:hAnsi="Times New Roman"/>
          <w:sz w:val="24"/>
          <w:szCs w:val="24"/>
        </w:rPr>
        <w:t xml:space="preserve">  </w:t>
      </w:r>
      <w:r w:rsidR="00D36B90" w:rsidRPr="00BB26C3">
        <w:rPr>
          <w:rFonts w:ascii="Times New Roman" w:hAnsi="Times New Roman"/>
          <w:sz w:val="24"/>
          <w:szCs w:val="24"/>
        </w:rPr>
        <w:t>BSN</w:t>
      </w:r>
      <w:proofErr w:type="gramEnd"/>
      <w:r w:rsidR="00D36B90" w:rsidRPr="00BB26C3">
        <w:rPr>
          <w:rFonts w:ascii="Times New Roman" w:hAnsi="Times New Roman"/>
          <w:sz w:val="24"/>
          <w:szCs w:val="24"/>
        </w:rPr>
        <w:tab/>
        <w:t xml:space="preserve"> </w:t>
      </w:r>
      <w:r w:rsidR="002B55C0">
        <w:rPr>
          <w:rFonts w:ascii="Times New Roman" w:hAnsi="Times New Roman"/>
          <w:sz w:val="24"/>
          <w:szCs w:val="24"/>
        </w:rPr>
        <w:t xml:space="preserve">                    </w:t>
      </w:r>
      <w:r w:rsidR="00D36B90" w:rsidRPr="00BB26C3"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>09/1990       Nursing</w:t>
      </w:r>
    </w:p>
    <w:p w14:paraId="67F77627" w14:textId="77777777" w:rsidR="00614BD4" w:rsidRPr="00BB26C3" w:rsidRDefault="00614BD4" w:rsidP="0019604D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(Previously known as Regents College, University of the State of New York)</w:t>
      </w:r>
    </w:p>
    <w:p w14:paraId="67F77628" w14:textId="77777777" w:rsidR="00674AC3" w:rsidRPr="00BB26C3" w:rsidRDefault="00614BD4" w:rsidP="0019604D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Cox</w:t>
      </w:r>
      <w:r w:rsidR="003F59CF" w:rsidRPr="00BB26C3">
        <w:rPr>
          <w:rFonts w:ascii="Times New Roman" w:hAnsi="Times New Roman"/>
          <w:sz w:val="24"/>
          <w:szCs w:val="24"/>
        </w:rPr>
        <w:t xml:space="preserve"> College</w:t>
      </w:r>
      <w:r w:rsidRPr="00BB26C3">
        <w:rPr>
          <w:rFonts w:ascii="Times New Roman" w:hAnsi="Times New Roman"/>
          <w:sz w:val="24"/>
          <w:szCs w:val="24"/>
        </w:rPr>
        <w:t>, Springfield, MO</w:t>
      </w:r>
      <w:r w:rsidRPr="00BB26C3">
        <w:rPr>
          <w:rFonts w:ascii="Times New Roman" w:hAnsi="Times New Roman"/>
          <w:sz w:val="24"/>
          <w:szCs w:val="24"/>
        </w:rPr>
        <w:tab/>
      </w:r>
      <w:proofErr w:type="gramStart"/>
      <w:r w:rsidRPr="00BB26C3">
        <w:rPr>
          <w:rFonts w:ascii="Times New Roman" w:hAnsi="Times New Roman"/>
          <w:sz w:val="24"/>
          <w:szCs w:val="24"/>
        </w:rPr>
        <w:tab/>
      </w:r>
      <w:r w:rsidR="002B55C0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Diploma</w:t>
      </w:r>
      <w:proofErr w:type="gramEnd"/>
      <w:r w:rsidRPr="00BB26C3">
        <w:rPr>
          <w:rFonts w:ascii="Times New Roman" w:hAnsi="Times New Roman"/>
          <w:sz w:val="24"/>
          <w:szCs w:val="24"/>
        </w:rPr>
        <w:t xml:space="preserve">            </w:t>
      </w:r>
      <w:r w:rsidR="002B55C0">
        <w:rPr>
          <w:rFonts w:ascii="Times New Roman" w:hAnsi="Times New Roman"/>
          <w:sz w:val="24"/>
          <w:szCs w:val="24"/>
        </w:rPr>
        <w:t xml:space="preserve">    </w:t>
      </w:r>
      <w:r w:rsidRPr="00BB26C3">
        <w:rPr>
          <w:rFonts w:ascii="Times New Roman" w:hAnsi="Times New Roman"/>
          <w:sz w:val="24"/>
          <w:szCs w:val="24"/>
        </w:rPr>
        <w:t xml:space="preserve">  08/1972       Nursing</w:t>
      </w:r>
      <w:r w:rsidRPr="00BB26C3">
        <w:rPr>
          <w:rFonts w:ascii="Times New Roman" w:hAnsi="Times New Roman"/>
          <w:sz w:val="24"/>
          <w:szCs w:val="24"/>
        </w:rPr>
        <w:tab/>
        <w:t xml:space="preserve">  </w:t>
      </w:r>
      <w:r w:rsidR="00D36B90" w:rsidRPr="00BB26C3">
        <w:rPr>
          <w:rFonts w:ascii="Times New Roman" w:hAnsi="Times New Roman"/>
          <w:sz w:val="24"/>
          <w:szCs w:val="24"/>
        </w:rPr>
        <w:tab/>
        <w:t xml:space="preserve"> </w:t>
      </w:r>
      <w:r w:rsidRPr="00BB26C3">
        <w:rPr>
          <w:rFonts w:ascii="Times New Roman" w:hAnsi="Times New Roman"/>
          <w:sz w:val="24"/>
          <w:szCs w:val="24"/>
        </w:rPr>
        <w:t>(Previously known as Lester E. Cox Medical Center</w:t>
      </w:r>
      <w:r w:rsidR="003F59CF" w:rsidRPr="00BB26C3">
        <w:rPr>
          <w:rFonts w:ascii="Times New Roman" w:hAnsi="Times New Roman"/>
          <w:sz w:val="24"/>
          <w:szCs w:val="24"/>
        </w:rPr>
        <w:t>,</w:t>
      </w:r>
      <w:r w:rsidRPr="00BB26C3">
        <w:rPr>
          <w:rFonts w:ascii="Times New Roman" w:hAnsi="Times New Roman"/>
          <w:sz w:val="24"/>
          <w:szCs w:val="24"/>
        </w:rPr>
        <w:t xml:space="preserve"> Burge School of Nursing)</w:t>
      </w:r>
    </w:p>
    <w:p w14:paraId="67F77629" w14:textId="77777777" w:rsidR="004E0076" w:rsidRPr="00BB26C3" w:rsidRDefault="004E0076" w:rsidP="006603C5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ACADEMIC EMPLOYMENT</w:t>
      </w:r>
      <w:r w:rsidRPr="00BB26C3">
        <w:rPr>
          <w:rFonts w:ascii="Times New Roman" w:hAnsi="Times New Roman"/>
          <w:sz w:val="24"/>
          <w:szCs w:val="24"/>
        </w:rPr>
        <w:t>:</w:t>
      </w:r>
    </w:p>
    <w:p w14:paraId="67F7762A" w14:textId="77777777" w:rsidR="004E0076" w:rsidRPr="00BB26C3" w:rsidRDefault="004E0076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>Institution or Firm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  <w:u w:val="single"/>
        </w:rPr>
        <w:t>Rank or Title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  <w:u w:val="single"/>
        </w:rPr>
        <w:t>Dates</w:t>
      </w:r>
    </w:p>
    <w:p w14:paraId="67F7762B" w14:textId="77777777" w:rsidR="00BB206D" w:rsidRPr="00BB26C3" w:rsidRDefault="00BB206D" w:rsidP="00BB206D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rontier Nursing University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="00A7021F" w:rsidRPr="00BB26C3">
        <w:rPr>
          <w:rFonts w:ascii="Times New Roman" w:hAnsi="Times New Roman"/>
          <w:sz w:val="24"/>
          <w:szCs w:val="24"/>
        </w:rPr>
        <w:t xml:space="preserve">Assistant Professor         </w:t>
      </w:r>
      <w:r w:rsidRPr="00BB26C3">
        <w:rPr>
          <w:rFonts w:ascii="Times New Roman" w:hAnsi="Times New Roman"/>
          <w:sz w:val="24"/>
          <w:szCs w:val="24"/>
        </w:rPr>
        <w:tab/>
      </w:r>
      <w:r w:rsidR="00A7021F" w:rsidRPr="00BB26C3">
        <w:rPr>
          <w:rFonts w:ascii="Times New Roman" w:hAnsi="Times New Roman"/>
          <w:sz w:val="24"/>
          <w:szCs w:val="24"/>
        </w:rPr>
        <w:t>05/2017</w:t>
      </w:r>
      <w:r w:rsidRPr="00BB26C3">
        <w:rPr>
          <w:rFonts w:ascii="Times New Roman" w:hAnsi="Times New Roman"/>
          <w:sz w:val="24"/>
          <w:szCs w:val="24"/>
        </w:rPr>
        <w:t xml:space="preserve"> to Present</w:t>
      </w:r>
    </w:p>
    <w:p w14:paraId="67F7762C" w14:textId="77777777" w:rsidR="0030038B" w:rsidRPr="00BB26C3" w:rsidRDefault="0030038B" w:rsidP="007919CE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rontier Nursing University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="00A7021F" w:rsidRPr="00BB26C3">
        <w:rPr>
          <w:rFonts w:ascii="Times New Roman" w:hAnsi="Times New Roman"/>
          <w:sz w:val="24"/>
          <w:szCs w:val="24"/>
        </w:rPr>
        <w:t xml:space="preserve">Instructor                         </w:t>
      </w:r>
      <w:r w:rsidR="00BB206D"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>0</w:t>
      </w:r>
      <w:r w:rsidR="00A7021F" w:rsidRPr="00BB26C3">
        <w:rPr>
          <w:rFonts w:ascii="Times New Roman" w:hAnsi="Times New Roman"/>
          <w:sz w:val="24"/>
          <w:szCs w:val="24"/>
        </w:rPr>
        <w:t>5/</w:t>
      </w:r>
      <w:r w:rsidRPr="00BB26C3">
        <w:rPr>
          <w:rFonts w:ascii="Times New Roman" w:hAnsi="Times New Roman"/>
          <w:sz w:val="24"/>
          <w:szCs w:val="24"/>
        </w:rPr>
        <w:t xml:space="preserve">2015 </w:t>
      </w:r>
      <w:r w:rsidR="00BB206D" w:rsidRPr="00BB26C3">
        <w:rPr>
          <w:rFonts w:ascii="Times New Roman" w:hAnsi="Times New Roman"/>
          <w:sz w:val="24"/>
          <w:szCs w:val="24"/>
        </w:rPr>
        <w:t xml:space="preserve">to </w:t>
      </w:r>
      <w:r w:rsidR="00A7021F" w:rsidRPr="00BB26C3">
        <w:rPr>
          <w:rFonts w:ascii="Times New Roman" w:hAnsi="Times New Roman"/>
          <w:sz w:val="24"/>
          <w:szCs w:val="24"/>
        </w:rPr>
        <w:t>05/2017</w:t>
      </w:r>
    </w:p>
    <w:p w14:paraId="67F7762D" w14:textId="77777777" w:rsidR="0030038B" w:rsidRPr="00BB26C3" w:rsidRDefault="0030038B" w:rsidP="00AA3583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Walden University, School of Nursing</w:t>
      </w:r>
      <w:r w:rsidR="002B55C0">
        <w:rPr>
          <w:rFonts w:ascii="Times New Roman" w:hAnsi="Times New Roman"/>
          <w:sz w:val="24"/>
          <w:szCs w:val="24"/>
        </w:rPr>
        <w:tab/>
      </w:r>
      <w:r w:rsidR="00786E21" w:rsidRPr="00BB26C3">
        <w:rPr>
          <w:rFonts w:ascii="Times New Roman" w:hAnsi="Times New Roman"/>
          <w:sz w:val="24"/>
          <w:szCs w:val="24"/>
        </w:rPr>
        <w:t>Contributing Faculty</w:t>
      </w:r>
      <w:r w:rsidR="00786E21" w:rsidRPr="00BB26C3">
        <w:rPr>
          <w:rFonts w:ascii="Times New Roman" w:hAnsi="Times New Roman"/>
          <w:sz w:val="24"/>
          <w:szCs w:val="24"/>
        </w:rPr>
        <w:tab/>
      </w:r>
      <w:r w:rsidR="00786E21" w:rsidRPr="00BB26C3">
        <w:rPr>
          <w:rFonts w:ascii="Times New Roman" w:hAnsi="Times New Roman"/>
          <w:sz w:val="24"/>
          <w:szCs w:val="24"/>
        </w:rPr>
        <w:tab/>
        <w:t>07/2014 to 05/2015</w:t>
      </w:r>
    </w:p>
    <w:p w14:paraId="67F7762E" w14:textId="77777777" w:rsidR="004E0076" w:rsidRPr="00BB26C3" w:rsidRDefault="004E0076" w:rsidP="006603C5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OTHER EMPLOYMENT</w:t>
      </w:r>
      <w:r w:rsidR="00100B90" w:rsidRPr="00BB26C3">
        <w:rPr>
          <w:rFonts w:ascii="Times New Roman" w:hAnsi="Times New Roman"/>
          <w:sz w:val="24"/>
          <w:szCs w:val="24"/>
        </w:rPr>
        <w:t>: (</w:t>
      </w:r>
      <w:r w:rsidR="003F156A" w:rsidRPr="00BB26C3">
        <w:rPr>
          <w:rFonts w:ascii="Times New Roman" w:hAnsi="Times New Roman"/>
          <w:b/>
          <w:sz w:val="24"/>
          <w:szCs w:val="24"/>
        </w:rPr>
        <w:t>Advanced Practice Registered Nurse Roles</w:t>
      </w:r>
      <w:r w:rsidRPr="00BB26C3">
        <w:rPr>
          <w:rFonts w:ascii="Times New Roman" w:hAnsi="Times New Roman"/>
          <w:sz w:val="24"/>
          <w:szCs w:val="24"/>
        </w:rPr>
        <w:t>)</w:t>
      </w:r>
    </w:p>
    <w:p w14:paraId="67F7762F" w14:textId="77777777" w:rsidR="004E0076" w:rsidRPr="00BB26C3" w:rsidRDefault="004E0076">
      <w:pPr>
        <w:rPr>
          <w:rFonts w:ascii="Times New Roman" w:hAnsi="Times New Roman"/>
          <w:sz w:val="24"/>
          <w:szCs w:val="24"/>
          <w:u w:val="single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>Institution or Firm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  <w:u w:val="single"/>
        </w:rPr>
        <w:t>Rank or Title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  <w:u w:val="single"/>
        </w:rPr>
        <w:t>Dates</w:t>
      </w:r>
    </w:p>
    <w:p w14:paraId="67F77630" w14:textId="77777777" w:rsidR="00786E21" w:rsidRPr="00BB26C3" w:rsidRDefault="00786E21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Harvard Vanguard Medical Assoc</w:t>
      </w:r>
      <w:r w:rsidR="00737A5F">
        <w:rPr>
          <w:rFonts w:ascii="Times New Roman" w:hAnsi="Times New Roman"/>
          <w:sz w:val="24"/>
          <w:szCs w:val="24"/>
        </w:rPr>
        <w:t>iates</w:t>
      </w:r>
      <w:r w:rsidR="00737A5F">
        <w:rPr>
          <w:rFonts w:ascii="Times New Roman" w:hAnsi="Times New Roman"/>
          <w:sz w:val="24"/>
          <w:szCs w:val="24"/>
        </w:rPr>
        <w:tab/>
      </w:r>
      <w:r w:rsidR="00F25488" w:rsidRPr="00BB26C3">
        <w:rPr>
          <w:rFonts w:ascii="Times New Roman" w:hAnsi="Times New Roman"/>
          <w:sz w:val="24"/>
          <w:szCs w:val="24"/>
        </w:rPr>
        <w:t>CNM</w:t>
      </w:r>
      <w:r w:rsidR="00F25488" w:rsidRPr="00BB26C3">
        <w:rPr>
          <w:rFonts w:ascii="Times New Roman" w:hAnsi="Times New Roman"/>
          <w:sz w:val="24"/>
          <w:szCs w:val="24"/>
        </w:rPr>
        <w:tab/>
      </w:r>
      <w:r w:rsidR="00F25488" w:rsidRPr="00BB26C3">
        <w:rPr>
          <w:rFonts w:ascii="Times New Roman" w:hAnsi="Times New Roman"/>
          <w:sz w:val="24"/>
          <w:szCs w:val="24"/>
        </w:rPr>
        <w:tab/>
      </w:r>
      <w:r w:rsidR="00F25488" w:rsidRPr="00BB26C3">
        <w:rPr>
          <w:rFonts w:ascii="Times New Roman" w:hAnsi="Times New Roman"/>
          <w:sz w:val="24"/>
          <w:szCs w:val="24"/>
        </w:rPr>
        <w:tab/>
      </w:r>
      <w:r w:rsidR="00F25488" w:rsidRPr="00BB26C3">
        <w:rPr>
          <w:rFonts w:ascii="Times New Roman" w:hAnsi="Times New Roman"/>
          <w:sz w:val="24"/>
          <w:szCs w:val="24"/>
        </w:rPr>
        <w:tab/>
        <w:t>10/2014 to 06/2016</w:t>
      </w:r>
    </w:p>
    <w:p w14:paraId="67F77631" w14:textId="77777777" w:rsidR="00011AA3" w:rsidRPr="00BB26C3" w:rsidRDefault="008A06EE" w:rsidP="00D46112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Quincy, </w:t>
      </w:r>
      <w:r w:rsidR="00786E21" w:rsidRPr="00BB26C3">
        <w:rPr>
          <w:rFonts w:ascii="Times New Roman" w:hAnsi="Times New Roman"/>
          <w:sz w:val="24"/>
          <w:szCs w:val="24"/>
        </w:rPr>
        <w:t>MA</w:t>
      </w:r>
      <w:r w:rsidR="00F25488" w:rsidRPr="00BB26C3">
        <w:rPr>
          <w:rFonts w:ascii="Times New Roman" w:hAnsi="Times New Roman"/>
          <w:sz w:val="24"/>
          <w:szCs w:val="24"/>
        </w:rPr>
        <w:t xml:space="preserve"> (with L&amp;D shifts and OB Privileges </w:t>
      </w:r>
      <w:r w:rsidR="00F25488" w:rsidRPr="00BB26C3">
        <w:rPr>
          <w:rFonts w:ascii="Times New Roman" w:hAnsi="Times New Roman"/>
          <w:sz w:val="24"/>
          <w:szCs w:val="24"/>
        </w:rPr>
        <w:br/>
        <w:t>at South Shore Hospital)</w:t>
      </w:r>
    </w:p>
    <w:p w14:paraId="67F77632" w14:textId="77777777" w:rsidR="0019604D" w:rsidRPr="00BB26C3" w:rsidRDefault="0019604D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Mercy Hospital St. L</w:t>
      </w:r>
      <w:r w:rsidR="00E6782E" w:rsidRPr="00BB26C3">
        <w:rPr>
          <w:rFonts w:ascii="Times New Roman" w:hAnsi="Times New Roman"/>
          <w:sz w:val="24"/>
          <w:szCs w:val="24"/>
        </w:rPr>
        <w:t>ouis</w:t>
      </w:r>
      <w:r w:rsidR="00E6782E" w:rsidRPr="00BB26C3">
        <w:rPr>
          <w:rFonts w:ascii="Times New Roman" w:hAnsi="Times New Roman"/>
          <w:sz w:val="24"/>
          <w:szCs w:val="24"/>
        </w:rPr>
        <w:tab/>
      </w:r>
      <w:r w:rsidR="00E6782E" w:rsidRPr="00BB26C3">
        <w:rPr>
          <w:rFonts w:ascii="Times New Roman" w:hAnsi="Times New Roman"/>
          <w:sz w:val="24"/>
          <w:szCs w:val="24"/>
        </w:rPr>
        <w:tab/>
      </w:r>
      <w:r w:rsidR="00E6782E" w:rsidRPr="00BB26C3">
        <w:rPr>
          <w:rFonts w:ascii="Times New Roman" w:hAnsi="Times New Roman"/>
          <w:sz w:val="24"/>
          <w:szCs w:val="24"/>
        </w:rPr>
        <w:tab/>
        <w:t>Clinical Midwife</w:t>
      </w:r>
      <w:r w:rsidR="00E6782E" w:rsidRPr="00BB26C3">
        <w:rPr>
          <w:rFonts w:ascii="Times New Roman" w:hAnsi="Times New Roman"/>
          <w:sz w:val="24"/>
          <w:szCs w:val="24"/>
        </w:rPr>
        <w:tab/>
      </w:r>
      <w:r w:rsidR="00E6782E" w:rsidRPr="00BB26C3">
        <w:rPr>
          <w:rFonts w:ascii="Times New Roman" w:hAnsi="Times New Roman"/>
          <w:sz w:val="24"/>
          <w:szCs w:val="24"/>
        </w:rPr>
        <w:tab/>
        <w:t>04/2013</w:t>
      </w:r>
      <w:r w:rsidRPr="00BB26C3">
        <w:rPr>
          <w:rFonts w:ascii="Times New Roman" w:hAnsi="Times New Roman"/>
          <w:sz w:val="24"/>
          <w:szCs w:val="24"/>
        </w:rPr>
        <w:t xml:space="preserve"> to 08/2014</w:t>
      </w:r>
    </w:p>
    <w:p w14:paraId="67F77633" w14:textId="77777777" w:rsidR="0019604D" w:rsidRPr="00BB26C3" w:rsidRDefault="0019604D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Obstetrics Triage Unit</w:t>
      </w:r>
    </w:p>
    <w:p w14:paraId="67F77634" w14:textId="77777777" w:rsidR="00AA3583" w:rsidRPr="00BB26C3" w:rsidRDefault="0019604D" w:rsidP="00AA3583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Creve Coeur, MO</w:t>
      </w:r>
    </w:p>
    <w:p w14:paraId="67F77635" w14:textId="77777777" w:rsidR="006962AA" w:rsidRPr="00BB26C3" w:rsidRDefault="0019604D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South Shore Women’s Health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  <w:t>CNM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  <w:t xml:space="preserve">01/2002 to 04/2009 </w:t>
      </w:r>
    </w:p>
    <w:p w14:paraId="67F77636" w14:textId="77777777" w:rsidR="00637248" w:rsidRPr="00BB26C3" w:rsidRDefault="0019604D" w:rsidP="00637248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Scituate, MA</w:t>
      </w:r>
      <w:r w:rsidR="00637248" w:rsidRPr="00BB26C3">
        <w:rPr>
          <w:rFonts w:ascii="Times New Roman" w:hAnsi="Times New Roman"/>
          <w:sz w:val="24"/>
          <w:szCs w:val="24"/>
        </w:rPr>
        <w:t xml:space="preserve"> </w:t>
      </w:r>
    </w:p>
    <w:p w14:paraId="67F77637" w14:textId="77777777" w:rsidR="00AA3583" w:rsidRPr="00BB26C3" w:rsidRDefault="00637248" w:rsidP="00AA3583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(OB Privileges at South Shore Hospital)</w:t>
      </w:r>
    </w:p>
    <w:p w14:paraId="67F77638" w14:textId="77777777" w:rsidR="003F156A" w:rsidRPr="00BB26C3" w:rsidRDefault="0019604D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South Shore Medical Center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  <w:t>CNM</w:t>
      </w:r>
      <w:r w:rsidR="003F156A" w:rsidRPr="00BB26C3">
        <w:rPr>
          <w:rFonts w:ascii="Times New Roman" w:hAnsi="Times New Roman"/>
          <w:sz w:val="24"/>
          <w:szCs w:val="24"/>
        </w:rPr>
        <w:tab/>
      </w:r>
      <w:r w:rsidR="003F156A" w:rsidRPr="00BB26C3">
        <w:rPr>
          <w:rFonts w:ascii="Times New Roman" w:hAnsi="Times New Roman"/>
          <w:sz w:val="24"/>
          <w:szCs w:val="24"/>
        </w:rPr>
        <w:tab/>
      </w:r>
      <w:r w:rsidR="003F156A" w:rsidRPr="00BB26C3">
        <w:rPr>
          <w:rFonts w:ascii="Times New Roman" w:hAnsi="Times New Roman"/>
          <w:sz w:val="24"/>
          <w:szCs w:val="24"/>
        </w:rPr>
        <w:tab/>
      </w:r>
      <w:r w:rsidR="003F156A" w:rsidRPr="00BB26C3">
        <w:rPr>
          <w:rFonts w:ascii="Times New Roman" w:hAnsi="Times New Roman"/>
          <w:sz w:val="24"/>
          <w:szCs w:val="24"/>
        </w:rPr>
        <w:tab/>
        <w:t>09/1996 to 12/2001</w:t>
      </w:r>
    </w:p>
    <w:p w14:paraId="67F77639" w14:textId="77777777" w:rsidR="00637248" w:rsidRPr="00BB26C3" w:rsidRDefault="003F156A" w:rsidP="00637248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lastRenderedPageBreak/>
        <w:t>Norwell, MA</w:t>
      </w:r>
    </w:p>
    <w:p w14:paraId="67F7763A" w14:textId="77777777" w:rsidR="00637248" w:rsidRPr="00BB26C3" w:rsidRDefault="00637248" w:rsidP="00AA3583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(OB Privileges at South Shore Hospital)</w:t>
      </w:r>
    </w:p>
    <w:p w14:paraId="67F7763B" w14:textId="77777777" w:rsidR="004E0076" w:rsidRPr="00BB26C3" w:rsidRDefault="003F156A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Goddard Medical Associates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  <w:t>CNM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  <w:t>04/1994 to 08/1996</w:t>
      </w:r>
    </w:p>
    <w:p w14:paraId="67F7763C" w14:textId="77777777" w:rsidR="00637248" w:rsidRPr="00BB26C3" w:rsidRDefault="003F156A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Brockton, MA</w:t>
      </w:r>
    </w:p>
    <w:p w14:paraId="67F7763D" w14:textId="77777777" w:rsidR="003F156A" w:rsidRPr="00BB26C3" w:rsidRDefault="00637248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(OB Privileges at Good Samaritan Medical Center)</w:t>
      </w:r>
    </w:p>
    <w:p w14:paraId="67F7763E" w14:textId="77777777" w:rsidR="00637248" w:rsidRPr="00BB26C3" w:rsidRDefault="00637248">
      <w:pPr>
        <w:rPr>
          <w:rFonts w:ascii="Times New Roman" w:hAnsi="Times New Roman"/>
          <w:sz w:val="24"/>
          <w:szCs w:val="24"/>
        </w:rPr>
      </w:pPr>
    </w:p>
    <w:p w14:paraId="67F7763F" w14:textId="77777777" w:rsidR="004C164A" w:rsidRPr="00BB26C3" w:rsidRDefault="004E0076" w:rsidP="00B56841">
      <w:pPr>
        <w:spacing w:before="120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HONORS, AWARDS AND HONOR SOCIETY MEMBERSHIPS:</w:t>
      </w:r>
    </w:p>
    <w:p w14:paraId="67F77640" w14:textId="77777777" w:rsidR="004E0076" w:rsidRPr="00BB26C3" w:rsidRDefault="004E0076" w:rsidP="00B56841">
      <w:pPr>
        <w:spacing w:before="120"/>
        <w:rPr>
          <w:rFonts w:ascii="Times New Roman" w:hAnsi="Times New Roman"/>
          <w:sz w:val="24"/>
          <w:szCs w:val="24"/>
          <w:u w:val="single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>Date</w:t>
      </w:r>
      <w:r w:rsidRPr="00BB26C3">
        <w:rPr>
          <w:rFonts w:ascii="Times New Roman" w:hAnsi="Times New Roman"/>
          <w:sz w:val="24"/>
          <w:szCs w:val="24"/>
        </w:rPr>
        <w:tab/>
      </w:r>
      <w:proofErr w:type="gramStart"/>
      <w:r w:rsidRPr="00BB26C3">
        <w:rPr>
          <w:rFonts w:ascii="Times New Roman" w:hAnsi="Times New Roman"/>
          <w:sz w:val="24"/>
          <w:szCs w:val="24"/>
        </w:rPr>
        <w:tab/>
      </w:r>
      <w:r w:rsidR="00BB26C3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  <w:u w:val="single"/>
        </w:rPr>
        <w:t>Award</w:t>
      </w:r>
      <w:proofErr w:type="gramEnd"/>
      <w:r w:rsidRPr="00BB26C3">
        <w:rPr>
          <w:rFonts w:ascii="Times New Roman" w:hAnsi="Times New Roman"/>
          <w:sz w:val="24"/>
          <w:szCs w:val="24"/>
          <w:u w:val="single"/>
        </w:rPr>
        <w:t xml:space="preserve"> or Honor</w:t>
      </w:r>
      <w:r w:rsidR="007C1411" w:rsidRPr="00BB26C3">
        <w:rPr>
          <w:rFonts w:ascii="Times New Roman" w:hAnsi="Times New Roman"/>
          <w:sz w:val="24"/>
          <w:szCs w:val="24"/>
          <w:u w:val="single"/>
        </w:rPr>
        <w:t xml:space="preserve"> </w:t>
      </w:r>
    </w:p>
    <w:p w14:paraId="67F77641" w14:textId="77777777" w:rsidR="00104A85" w:rsidRDefault="00104A85" w:rsidP="00AA3583">
      <w:pPr>
        <w:spacing w:before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09/2019 </w:t>
      </w:r>
      <w:proofErr w:type="gramStart"/>
      <w:r>
        <w:rPr>
          <w:rFonts w:ascii="Times New Roman" w:hAnsi="Times New Roman"/>
          <w:sz w:val="24"/>
          <w:szCs w:val="24"/>
        </w:rPr>
        <w:tab/>
        <w:t xml:space="preserve">  Nominated</w:t>
      </w:r>
      <w:proofErr w:type="gramEnd"/>
      <w:r>
        <w:rPr>
          <w:rFonts w:ascii="Times New Roman" w:hAnsi="Times New Roman"/>
          <w:sz w:val="24"/>
          <w:szCs w:val="24"/>
        </w:rPr>
        <w:t xml:space="preserve"> Frontier Nursing University Culture of Caring Award</w:t>
      </w:r>
    </w:p>
    <w:p w14:paraId="67F77642" w14:textId="77777777" w:rsidR="003E7D6A" w:rsidRDefault="003E7D6A" w:rsidP="00AA3583">
      <w:pPr>
        <w:spacing w:before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03/2019             </w:t>
      </w:r>
      <w:r w:rsidRPr="00BB26C3">
        <w:rPr>
          <w:rFonts w:ascii="Times New Roman" w:hAnsi="Times New Roman"/>
          <w:sz w:val="24"/>
          <w:szCs w:val="24"/>
        </w:rPr>
        <w:t>Nominated Frontier Nursing University Culture of Caring Award</w:t>
      </w:r>
    </w:p>
    <w:p w14:paraId="67F77643" w14:textId="77777777" w:rsidR="007C1411" w:rsidRPr="00BB26C3" w:rsidRDefault="007C1411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09/2018             Nominated Frontier Nursing University Culture of Caring Award</w:t>
      </w:r>
    </w:p>
    <w:p w14:paraId="67F77644" w14:textId="77777777" w:rsidR="00634E18" w:rsidRPr="00BB26C3" w:rsidRDefault="00634E18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05/2018</w:t>
      </w:r>
      <w:r w:rsidR="004C164A" w:rsidRPr="00BB26C3">
        <w:rPr>
          <w:rFonts w:ascii="Times New Roman" w:hAnsi="Times New Roman"/>
          <w:sz w:val="24"/>
          <w:szCs w:val="24"/>
        </w:rPr>
        <w:t xml:space="preserve">             Induction American College of Nurse-Midwives Fellow</w:t>
      </w:r>
    </w:p>
    <w:p w14:paraId="67F77645" w14:textId="77777777" w:rsidR="00634E18" w:rsidRPr="00BB26C3" w:rsidRDefault="00634E18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05/2017             American College of Nurse-Midwives Exemplary Affiliate Award to Region IV    </w:t>
      </w:r>
      <w:r w:rsidR="00B82E95" w:rsidRPr="00BB26C3">
        <w:rPr>
          <w:rFonts w:ascii="Times New Roman" w:hAnsi="Times New Roman"/>
          <w:sz w:val="24"/>
          <w:szCs w:val="24"/>
        </w:rPr>
        <w:t xml:space="preserve">   </w:t>
      </w:r>
      <w:r w:rsidRPr="00BB26C3">
        <w:rPr>
          <w:rFonts w:ascii="Times New Roman" w:hAnsi="Times New Roman"/>
          <w:sz w:val="24"/>
          <w:szCs w:val="24"/>
        </w:rPr>
        <w:t>Arkansas</w:t>
      </w:r>
    </w:p>
    <w:p w14:paraId="67F77646" w14:textId="77777777" w:rsidR="00011AA3" w:rsidRPr="00BB26C3" w:rsidRDefault="00011AA3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07/2015</w:t>
      </w:r>
      <w:proofErr w:type="gramStart"/>
      <w:r w:rsidRPr="00BB26C3">
        <w:rPr>
          <w:rFonts w:ascii="Times New Roman" w:hAnsi="Times New Roman"/>
          <w:sz w:val="24"/>
          <w:szCs w:val="24"/>
        </w:rPr>
        <w:tab/>
      </w:r>
      <w:r w:rsidR="00BB26C3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Sigma</w:t>
      </w:r>
      <w:proofErr w:type="gramEnd"/>
      <w:r w:rsidRPr="00BB26C3">
        <w:rPr>
          <w:rFonts w:ascii="Times New Roman" w:hAnsi="Times New Roman"/>
          <w:sz w:val="24"/>
          <w:szCs w:val="24"/>
        </w:rPr>
        <w:t xml:space="preserve"> Theta Tau </w:t>
      </w:r>
      <w:r w:rsidR="00FD6C85" w:rsidRPr="00BB26C3">
        <w:rPr>
          <w:rFonts w:ascii="Times New Roman" w:hAnsi="Times New Roman"/>
          <w:sz w:val="24"/>
          <w:szCs w:val="24"/>
        </w:rPr>
        <w:t xml:space="preserve">International Honorary Society </w:t>
      </w:r>
      <w:r w:rsidR="00461A0B" w:rsidRPr="00BB26C3">
        <w:rPr>
          <w:rFonts w:ascii="Times New Roman" w:hAnsi="Times New Roman"/>
          <w:sz w:val="24"/>
          <w:szCs w:val="24"/>
        </w:rPr>
        <w:t>of Nursing</w:t>
      </w:r>
      <w:r w:rsidRPr="00BB26C3">
        <w:rPr>
          <w:rFonts w:ascii="Times New Roman" w:hAnsi="Times New Roman"/>
          <w:sz w:val="24"/>
          <w:szCs w:val="24"/>
        </w:rPr>
        <w:t>, Chi Pi Chapter</w:t>
      </w:r>
    </w:p>
    <w:p w14:paraId="67F77647" w14:textId="77777777" w:rsidR="004E0076" w:rsidRPr="00BB26C3" w:rsidRDefault="005F3FDF" w:rsidP="00AA3583">
      <w:pPr>
        <w:spacing w:before="6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03/2014</w:t>
      </w:r>
      <w:proofErr w:type="gramStart"/>
      <w:r w:rsidR="00220663" w:rsidRPr="00BB26C3">
        <w:rPr>
          <w:rFonts w:ascii="Times New Roman" w:hAnsi="Times New Roman"/>
          <w:sz w:val="24"/>
          <w:szCs w:val="24"/>
        </w:rPr>
        <w:tab/>
      </w:r>
      <w:r w:rsidR="00BB26C3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Frontier</w:t>
      </w:r>
      <w:proofErr w:type="gramEnd"/>
      <w:r w:rsidRPr="00BB26C3">
        <w:rPr>
          <w:rFonts w:ascii="Times New Roman" w:hAnsi="Times New Roman"/>
          <w:sz w:val="24"/>
          <w:szCs w:val="24"/>
        </w:rPr>
        <w:t xml:space="preserve"> Nursing </w:t>
      </w:r>
      <w:r w:rsidR="00220663" w:rsidRPr="00BB26C3">
        <w:rPr>
          <w:rFonts w:ascii="Times New Roman" w:hAnsi="Times New Roman"/>
          <w:sz w:val="24"/>
          <w:szCs w:val="24"/>
        </w:rPr>
        <w:t>Honor Society</w:t>
      </w:r>
    </w:p>
    <w:p w14:paraId="67F77648" w14:textId="77777777" w:rsidR="00911AA4" w:rsidRPr="00BB26C3" w:rsidRDefault="00911AA4" w:rsidP="00AA3583">
      <w:pPr>
        <w:spacing w:before="60"/>
        <w:rPr>
          <w:rFonts w:ascii="Times New Roman" w:hAnsi="Times New Roman"/>
          <w:sz w:val="24"/>
          <w:szCs w:val="24"/>
        </w:rPr>
      </w:pPr>
    </w:p>
    <w:p w14:paraId="67F77649" w14:textId="011CC91D" w:rsidR="003C13BD" w:rsidRDefault="003C13BD" w:rsidP="00911AA4">
      <w:pPr>
        <w:ind w:left="720" w:hanging="720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EDITORIAL ACTIVITIES</w:t>
      </w:r>
    </w:p>
    <w:p w14:paraId="7E9A0160" w14:textId="77777777" w:rsidR="00833392" w:rsidRDefault="00833392" w:rsidP="00911AA4">
      <w:pPr>
        <w:ind w:left="720" w:hanging="720"/>
        <w:rPr>
          <w:rFonts w:ascii="Times New Roman" w:hAnsi="Times New Roman"/>
          <w:bCs/>
          <w:sz w:val="24"/>
          <w:szCs w:val="24"/>
        </w:rPr>
      </w:pPr>
    </w:p>
    <w:p w14:paraId="3F25A97F" w14:textId="34BBBEF7" w:rsidR="00956469" w:rsidRPr="00A4230E" w:rsidRDefault="00956469" w:rsidP="00911AA4">
      <w:pPr>
        <w:ind w:left="720" w:hanging="720"/>
        <w:rPr>
          <w:rFonts w:ascii="Times New Roman" w:hAnsi="Times New Roman"/>
          <w:bCs/>
          <w:sz w:val="24"/>
          <w:szCs w:val="24"/>
        </w:rPr>
      </w:pPr>
      <w:r w:rsidRPr="00A4230E">
        <w:rPr>
          <w:rFonts w:ascii="Times New Roman" w:hAnsi="Times New Roman"/>
          <w:bCs/>
          <w:sz w:val="24"/>
          <w:szCs w:val="24"/>
        </w:rPr>
        <w:t xml:space="preserve">Nurse Practitioners in Women’s Health – reviewer                                    </w:t>
      </w:r>
      <w:r w:rsidR="00833392">
        <w:rPr>
          <w:rFonts w:ascii="Times New Roman" w:hAnsi="Times New Roman"/>
          <w:bCs/>
          <w:sz w:val="24"/>
          <w:szCs w:val="24"/>
        </w:rPr>
        <w:t xml:space="preserve">  </w:t>
      </w:r>
      <w:r w:rsidRPr="00A4230E">
        <w:rPr>
          <w:rFonts w:ascii="Times New Roman" w:hAnsi="Times New Roman"/>
          <w:bCs/>
          <w:sz w:val="24"/>
          <w:szCs w:val="24"/>
        </w:rPr>
        <w:t xml:space="preserve"> </w:t>
      </w:r>
      <w:r w:rsidR="00F922F6" w:rsidRPr="00A4230E">
        <w:rPr>
          <w:rFonts w:ascii="Times New Roman" w:hAnsi="Times New Roman"/>
          <w:bCs/>
          <w:sz w:val="24"/>
          <w:szCs w:val="24"/>
        </w:rPr>
        <w:t xml:space="preserve"> 06/2016 to </w:t>
      </w:r>
      <w:r w:rsidR="008F31AD">
        <w:rPr>
          <w:rFonts w:ascii="Times New Roman" w:hAnsi="Times New Roman"/>
          <w:bCs/>
          <w:sz w:val="24"/>
          <w:szCs w:val="24"/>
        </w:rPr>
        <w:t>p</w:t>
      </w:r>
      <w:r w:rsidR="00F922F6" w:rsidRPr="00A4230E">
        <w:rPr>
          <w:rFonts w:ascii="Times New Roman" w:hAnsi="Times New Roman"/>
          <w:bCs/>
          <w:sz w:val="24"/>
          <w:szCs w:val="24"/>
        </w:rPr>
        <w:t>resent</w:t>
      </w:r>
    </w:p>
    <w:p w14:paraId="2DD60805" w14:textId="5E91B02F" w:rsidR="00F922F6" w:rsidRPr="00A4230E" w:rsidRDefault="00F922F6" w:rsidP="00911AA4">
      <w:pPr>
        <w:ind w:left="720" w:hanging="720"/>
        <w:rPr>
          <w:rFonts w:ascii="Times New Roman" w:hAnsi="Times New Roman"/>
          <w:bCs/>
          <w:sz w:val="24"/>
          <w:szCs w:val="24"/>
        </w:rPr>
      </w:pPr>
      <w:r w:rsidRPr="00A4230E">
        <w:rPr>
          <w:rFonts w:ascii="Times New Roman" w:hAnsi="Times New Roman"/>
          <w:bCs/>
          <w:sz w:val="24"/>
          <w:szCs w:val="24"/>
        </w:rPr>
        <w:t>Reviewed article 10/2016</w:t>
      </w:r>
      <w:r w:rsidR="00112469" w:rsidRPr="00A4230E">
        <w:rPr>
          <w:rFonts w:ascii="Times New Roman" w:hAnsi="Times New Roman"/>
          <w:bCs/>
          <w:sz w:val="24"/>
          <w:szCs w:val="24"/>
        </w:rPr>
        <w:t>, 01/2018</w:t>
      </w:r>
    </w:p>
    <w:p w14:paraId="1620E327" w14:textId="06B70E1D" w:rsidR="00112469" w:rsidRPr="00A4230E" w:rsidRDefault="00112469" w:rsidP="00911AA4">
      <w:pPr>
        <w:ind w:left="720" w:hanging="720"/>
        <w:rPr>
          <w:rFonts w:ascii="Times New Roman" w:hAnsi="Times New Roman"/>
          <w:bCs/>
          <w:sz w:val="24"/>
          <w:szCs w:val="24"/>
        </w:rPr>
      </w:pPr>
    </w:p>
    <w:p w14:paraId="37A511D4" w14:textId="0F7AE832" w:rsidR="00112469" w:rsidRPr="00A4230E" w:rsidRDefault="00112469" w:rsidP="00911AA4">
      <w:pPr>
        <w:ind w:left="720" w:hanging="720"/>
        <w:rPr>
          <w:rFonts w:ascii="Times New Roman" w:hAnsi="Times New Roman"/>
          <w:bCs/>
          <w:sz w:val="24"/>
          <w:szCs w:val="24"/>
        </w:rPr>
      </w:pPr>
      <w:r w:rsidRPr="00A4230E">
        <w:rPr>
          <w:rFonts w:ascii="Times New Roman" w:hAnsi="Times New Roman"/>
          <w:bCs/>
          <w:sz w:val="24"/>
          <w:szCs w:val="24"/>
        </w:rPr>
        <w:t xml:space="preserve">American Midwifery Certification </w:t>
      </w:r>
      <w:proofErr w:type="gramStart"/>
      <w:r w:rsidRPr="00A4230E">
        <w:rPr>
          <w:rFonts w:ascii="Times New Roman" w:hAnsi="Times New Roman"/>
          <w:bCs/>
          <w:sz w:val="24"/>
          <w:szCs w:val="24"/>
        </w:rPr>
        <w:t>Board(</w:t>
      </w:r>
      <w:proofErr w:type="gramEnd"/>
      <w:r w:rsidRPr="00A4230E">
        <w:rPr>
          <w:rFonts w:ascii="Times New Roman" w:hAnsi="Times New Roman"/>
          <w:bCs/>
          <w:sz w:val="24"/>
          <w:szCs w:val="24"/>
        </w:rPr>
        <w:t xml:space="preserve">AMCB) External Reviewer    </w:t>
      </w:r>
      <w:r w:rsidR="00833392">
        <w:rPr>
          <w:rFonts w:ascii="Times New Roman" w:hAnsi="Times New Roman"/>
          <w:bCs/>
          <w:sz w:val="24"/>
          <w:szCs w:val="24"/>
        </w:rPr>
        <w:t xml:space="preserve">   </w:t>
      </w:r>
      <w:r w:rsidRPr="00A4230E">
        <w:rPr>
          <w:rFonts w:ascii="Times New Roman" w:hAnsi="Times New Roman"/>
          <w:bCs/>
          <w:sz w:val="24"/>
          <w:szCs w:val="24"/>
        </w:rPr>
        <w:t xml:space="preserve">  </w:t>
      </w:r>
      <w:r w:rsidR="00833392">
        <w:rPr>
          <w:rFonts w:ascii="Times New Roman" w:hAnsi="Times New Roman"/>
          <w:bCs/>
          <w:sz w:val="24"/>
          <w:szCs w:val="24"/>
        </w:rPr>
        <w:t xml:space="preserve">  </w:t>
      </w:r>
      <w:r w:rsidRPr="00A4230E">
        <w:rPr>
          <w:rFonts w:ascii="Times New Roman" w:hAnsi="Times New Roman"/>
          <w:bCs/>
          <w:sz w:val="24"/>
          <w:szCs w:val="24"/>
        </w:rPr>
        <w:t>01</w:t>
      </w:r>
      <w:r w:rsidR="00FB31EB" w:rsidRPr="00A4230E">
        <w:rPr>
          <w:rFonts w:ascii="Times New Roman" w:hAnsi="Times New Roman"/>
          <w:bCs/>
          <w:sz w:val="24"/>
          <w:szCs w:val="24"/>
        </w:rPr>
        <w:t>/2017 to present</w:t>
      </w:r>
    </w:p>
    <w:p w14:paraId="084F630B" w14:textId="67AFE7B9" w:rsidR="00FB31EB" w:rsidRPr="00A4230E" w:rsidRDefault="00FB31EB" w:rsidP="00911AA4">
      <w:pPr>
        <w:ind w:left="720" w:hanging="720"/>
        <w:rPr>
          <w:rFonts w:ascii="Times New Roman" w:hAnsi="Times New Roman"/>
          <w:bCs/>
          <w:sz w:val="24"/>
          <w:szCs w:val="24"/>
        </w:rPr>
      </w:pPr>
      <w:r w:rsidRPr="00A4230E">
        <w:rPr>
          <w:rFonts w:ascii="Times New Roman" w:hAnsi="Times New Roman"/>
          <w:bCs/>
          <w:sz w:val="24"/>
          <w:szCs w:val="24"/>
        </w:rPr>
        <w:t>External review of the AP Module</w:t>
      </w:r>
      <w:r w:rsidR="00B43D98" w:rsidRPr="00A4230E">
        <w:rPr>
          <w:rFonts w:ascii="Times New Roman" w:hAnsi="Times New Roman"/>
          <w:bCs/>
          <w:sz w:val="24"/>
          <w:szCs w:val="24"/>
        </w:rPr>
        <w:t xml:space="preserve"> 02.2017; Gynecologic and Primary Care 01/2019; AP </w:t>
      </w:r>
    </w:p>
    <w:p w14:paraId="625984A3" w14:textId="70A4A686" w:rsidR="00A4230E" w:rsidRPr="00A4230E" w:rsidRDefault="00A4230E" w:rsidP="00911AA4">
      <w:pPr>
        <w:ind w:left="720" w:hanging="720"/>
        <w:rPr>
          <w:rFonts w:ascii="Times New Roman" w:hAnsi="Times New Roman"/>
          <w:bCs/>
          <w:sz w:val="24"/>
          <w:szCs w:val="24"/>
        </w:rPr>
      </w:pPr>
      <w:r w:rsidRPr="00A4230E">
        <w:rPr>
          <w:rFonts w:ascii="Times New Roman" w:hAnsi="Times New Roman"/>
          <w:bCs/>
          <w:sz w:val="24"/>
          <w:szCs w:val="24"/>
        </w:rPr>
        <w:t>Module 2020-2022.</w:t>
      </w:r>
    </w:p>
    <w:p w14:paraId="12501F91" w14:textId="77777777" w:rsidR="009C56A8" w:rsidRPr="00BB26C3" w:rsidRDefault="009C56A8" w:rsidP="00911AA4">
      <w:pPr>
        <w:ind w:left="720" w:hanging="720"/>
        <w:rPr>
          <w:rFonts w:ascii="Times New Roman" w:hAnsi="Times New Roman"/>
          <w:b/>
          <w:sz w:val="24"/>
          <w:szCs w:val="24"/>
        </w:rPr>
      </w:pPr>
    </w:p>
    <w:p w14:paraId="67F77657" w14:textId="77777777" w:rsidR="004C164A" w:rsidRDefault="00911AA4" w:rsidP="00911AA4">
      <w:pPr>
        <w:ind w:left="720" w:hanging="720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PUBLICATION:</w:t>
      </w:r>
      <w:r w:rsidR="00425933">
        <w:rPr>
          <w:rFonts w:ascii="Times New Roman" w:hAnsi="Times New Roman"/>
          <w:b/>
          <w:sz w:val="24"/>
          <w:szCs w:val="24"/>
        </w:rPr>
        <w:t xml:space="preserve"> Non-Peer Reviewed</w:t>
      </w:r>
    </w:p>
    <w:p w14:paraId="67F77658" w14:textId="77777777" w:rsidR="004C164A" w:rsidRPr="00BB26C3" w:rsidRDefault="004C164A" w:rsidP="00911AA4">
      <w:pPr>
        <w:ind w:left="720" w:hanging="720"/>
        <w:rPr>
          <w:rFonts w:ascii="Times New Roman" w:hAnsi="Times New Roman"/>
          <w:b/>
          <w:sz w:val="24"/>
          <w:szCs w:val="24"/>
        </w:rPr>
      </w:pPr>
    </w:p>
    <w:p w14:paraId="67F77659" w14:textId="77777777" w:rsidR="00911AA4" w:rsidRDefault="00911AA4" w:rsidP="004C164A">
      <w:pPr>
        <w:ind w:left="720" w:hanging="7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ay, R. A. (2016, Summer). An Example of a Non-Clinical Based Quality Improvement Project. </w:t>
      </w:r>
      <w:r w:rsidRPr="00BB26C3">
        <w:rPr>
          <w:rFonts w:ascii="Times New Roman" w:hAnsi="Times New Roman"/>
          <w:i/>
          <w:sz w:val="24"/>
          <w:szCs w:val="24"/>
        </w:rPr>
        <w:t>Quickening, 47</w:t>
      </w:r>
      <w:r w:rsidRPr="00BB26C3">
        <w:rPr>
          <w:rFonts w:ascii="Times New Roman" w:hAnsi="Times New Roman"/>
          <w:sz w:val="24"/>
          <w:szCs w:val="24"/>
        </w:rPr>
        <w:t xml:space="preserve">(3), p. 24.  </w:t>
      </w:r>
    </w:p>
    <w:p w14:paraId="67F7765A" w14:textId="77777777" w:rsidR="00425933" w:rsidRDefault="00425933" w:rsidP="004C164A">
      <w:pPr>
        <w:ind w:left="720" w:hanging="720"/>
        <w:rPr>
          <w:rFonts w:ascii="Times New Roman" w:hAnsi="Times New Roman"/>
          <w:sz w:val="24"/>
          <w:szCs w:val="24"/>
        </w:rPr>
      </w:pPr>
    </w:p>
    <w:p w14:paraId="67F7765B" w14:textId="77777777" w:rsidR="00425933" w:rsidRDefault="00425933" w:rsidP="004C164A">
      <w:pPr>
        <w:ind w:left="720" w:hanging="720"/>
        <w:rPr>
          <w:rFonts w:ascii="Times New Roman" w:hAnsi="Times New Roman"/>
          <w:b/>
          <w:sz w:val="24"/>
          <w:szCs w:val="24"/>
        </w:rPr>
      </w:pPr>
      <w:r w:rsidRPr="00425933">
        <w:rPr>
          <w:rFonts w:ascii="Times New Roman" w:hAnsi="Times New Roman"/>
          <w:b/>
          <w:sz w:val="24"/>
          <w:szCs w:val="24"/>
        </w:rPr>
        <w:t>PUBLICATION: Peer Reviewed</w:t>
      </w:r>
    </w:p>
    <w:p w14:paraId="67F7765C" w14:textId="77777777" w:rsidR="00425933" w:rsidRDefault="00425933" w:rsidP="004C164A">
      <w:pPr>
        <w:ind w:left="720" w:hanging="720"/>
        <w:rPr>
          <w:rFonts w:ascii="Times New Roman" w:hAnsi="Times New Roman"/>
          <w:b/>
          <w:sz w:val="24"/>
          <w:szCs w:val="24"/>
        </w:rPr>
      </w:pPr>
    </w:p>
    <w:p w14:paraId="67F7765D" w14:textId="77777777" w:rsidR="00425933" w:rsidRDefault="00425933" w:rsidP="00425933">
      <w:pPr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rower, E.J.B., </w:t>
      </w:r>
      <w:r w:rsidRPr="00C603BB">
        <w:rPr>
          <w:rFonts w:ascii="Times New Roman" w:hAnsi="Times New Roman"/>
          <w:b/>
          <w:sz w:val="24"/>
          <w:szCs w:val="24"/>
        </w:rPr>
        <w:t>Fay, R.,</w:t>
      </w:r>
      <w:r>
        <w:rPr>
          <w:rFonts w:ascii="Times New Roman" w:hAnsi="Times New Roman"/>
          <w:sz w:val="24"/>
          <w:szCs w:val="24"/>
        </w:rPr>
        <w:t xml:space="preserve"> Cole, L., Stone-Gale, V., Mitchell, A., </w:t>
      </w:r>
      <w:proofErr w:type="spellStart"/>
      <w:r>
        <w:rPr>
          <w:rFonts w:ascii="Times New Roman" w:hAnsi="Times New Roman"/>
          <w:sz w:val="24"/>
          <w:szCs w:val="24"/>
        </w:rPr>
        <w:t>Tenney</w:t>
      </w:r>
      <w:proofErr w:type="spellEnd"/>
      <w:r>
        <w:rPr>
          <w:rFonts w:ascii="Times New Roman" w:hAnsi="Times New Roman"/>
          <w:sz w:val="24"/>
          <w:szCs w:val="24"/>
        </w:rPr>
        <w:t>, E., …</w:t>
      </w:r>
      <w:proofErr w:type="spellStart"/>
      <w:r>
        <w:rPr>
          <w:rFonts w:ascii="Times New Roman" w:hAnsi="Times New Roman"/>
          <w:sz w:val="24"/>
          <w:szCs w:val="24"/>
        </w:rPr>
        <w:t>Swint</w:t>
      </w:r>
      <w:proofErr w:type="spellEnd"/>
      <w:r>
        <w:rPr>
          <w:rFonts w:ascii="Times New Roman" w:hAnsi="Times New Roman"/>
          <w:sz w:val="24"/>
          <w:szCs w:val="24"/>
        </w:rPr>
        <w:t xml:space="preserve">, C. (2019). A systematic process for evaluating teaching methods in nursing education.  </w:t>
      </w:r>
      <w:r w:rsidRPr="00C45AE0">
        <w:rPr>
          <w:rFonts w:ascii="Times New Roman" w:hAnsi="Times New Roman"/>
          <w:i/>
          <w:sz w:val="24"/>
          <w:szCs w:val="24"/>
        </w:rPr>
        <w:t>Nurse Educator</w:t>
      </w:r>
      <w:r>
        <w:rPr>
          <w:rFonts w:ascii="Times New Roman" w:hAnsi="Times New Roman"/>
          <w:sz w:val="24"/>
          <w:szCs w:val="24"/>
        </w:rPr>
        <w:t>.</w:t>
      </w:r>
      <w:r w:rsidRPr="0000227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00(00)</w:t>
      </w:r>
      <w:r w:rsidRPr="00002274">
        <w:rPr>
          <w:rFonts w:ascii="Times New Roman" w:hAnsi="Times New Roman"/>
          <w:sz w:val="24"/>
          <w:szCs w:val="24"/>
        </w:rPr>
        <w:t xml:space="preserve"> 0–</w:t>
      </w:r>
      <w:r>
        <w:rPr>
          <w:rFonts w:ascii="Times New Roman" w:hAnsi="Times New Roman"/>
          <w:sz w:val="24"/>
          <w:szCs w:val="24"/>
        </w:rPr>
        <w:t xml:space="preserve">0. </w:t>
      </w:r>
      <w:proofErr w:type="spellStart"/>
      <w:r w:rsidRPr="00C45AE0">
        <w:rPr>
          <w:rFonts w:ascii="Times New Roman" w:hAnsi="Times New Roman"/>
          <w:sz w:val="24"/>
          <w:szCs w:val="24"/>
        </w:rPr>
        <w:t>doi</w:t>
      </w:r>
      <w:proofErr w:type="spellEnd"/>
      <w:r w:rsidRPr="00C45AE0">
        <w:rPr>
          <w:rFonts w:ascii="Times New Roman" w:hAnsi="Times New Roman"/>
          <w:sz w:val="24"/>
          <w:szCs w:val="24"/>
        </w:rPr>
        <w:t>: 10.1097/NNE.0000000000000761. [</w:t>
      </w:r>
      <w:proofErr w:type="spellStart"/>
      <w:r w:rsidRPr="00C45AE0">
        <w:rPr>
          <w:rFonts w:ascii="Times New Roman" w:hAnsi="Times New Roman"/>
          <w:sz w:val="24"/>
          <w:szCs w:val="24"/>
        </w:rPr>
        <w:t>Epub</w:t>
      </w:r>
      <w:proofErr w:type="spellEnd"/>
      <w:r w:rsidRPr="00C45AE0">
        <w:rPr>
          <w:rFonts w:ascii="Times New Roman" w:hAnsi="Times New Roman"/>
          <w:sz w:val="24"/>
          <w:szCs w:val="24"/>
        </w:rPr>
        <w:t xml:space="preserve"> ahead of print]</w:t>
      </w:r>
    </w:p>
    <w:p w14:paraId="67F7765E" w14:textId="77777777" w:rsidR="001F5D3A" w:rsidRPr="00BB26C3" w:rsidRDefault="001F5D3A" w:rsidP="001F5D3A">
      <w:pPr>
        <w:ind w:left="720" w:hanging="720"/>
        <w:rPr>
          <w:rFonts w:ascii="Times New Roman" w:hAnsi="Times New Roman"/>
          <w:b/>
          <w:sz w:val="24"/>
          <w:szCs w:val="24"/>
        </w:rPr>
      </w:pPr>
    </w:p>
    <w:p w14:paraId="67F7765F" w14:textId="77777777" w:rsidR="00637248" w:rsidRPr="00BB26C3" w:rsidRDefault="001F5D3A" w:rsidP="00B56841">
      <w:pPr>
        <w:ind w:left="720" w:hanging="7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PRESENTATIONS</w:t>
      </w:r>
      <w:r w:rsidRPr="00BB26C3">
        <w:rPr>
          <w:rFonts w:ascii="Times New Roman" w:hAnsi="Times New Roman"/>
          <w:sz w:val="24"/>
          <w:szCs w:val="24"/>
        </w:rPr>
        <w:t xml:space="preserve">:  </w:t>
      </w:r>
    </w:p>
    <w:p w14:paraId="67F77660" w14:textId="77777777" w:rsidR="004C164A" w:rsidRPr="00BB26C3" w:rsidRDefault="004C164A" w:rsidP="00B56841">
      <w:pPr>
        <w:ind w:left="720" w:hanging="720"/>
        <w:rPr>
          <w:rFonts w:ascii="Times New Roman" w:hAnsi="Times New Roman"/>
          <w:sz w:val="24"/>
          <w:szCs w:val="24"/>
        </w:rPr>
      </w:pPr>
    </w:p>
    <w:p w14:paraId="67F77661" w14:textId="77777777" w:rsidR="00637248" w:rsidRPr="00BB26C3" w:rsidRDefault="00637248" w:rsidP="00637248">
      <w:pPr>
        <w:ind w:left="720" w:hanging="7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Paul, J., </w:t>
      </w:r>
      <w:proofErr w:type="spellStart"/>
      <w:r w:rsidRPr="00BB26C3">
        <w:rPr>
          <w:rFonts w:ascii="Times New Roman" w:hAnsi="Times New Roman"/>
          <w:sz w:val="24"/>
          <w:szCs w:val="24"/>
        </w:rPr>
        <w:t>Yount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S., </w:t>
      </w:r>
      <w:proofErr w:type="spellStart"/>
      <w:r w:rsidRPr="00BB26C3">
        <w:rPr>
          <w:rFonts w:ascii="Times New Roman" w:hAnsi="Times New Roman"/>
          <w:sz w:val="24"/>
          <w:szCs w:val="24"/>
        </w:rPr>
        <w:t>Keirnan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D., LeClair, M., </w:t>
      </w:r>
      <w:r w:rsidRPr="00BB26C3">
        <w:rPr>
          <w:rFonts w:ascii="Times New Roman" w:hAnsi="Times New Roman"/>
          <w:b/>
          <w:sz w:val="24"/>
          <w:szCs w:val="24"/>
        </w:rPr>
        <w:t>Fay, R</w:t>
      </w:r>
      <w:r w:rsidRPr="00BB26C3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BB26C3">
        <w:rPr>
          <w:rFonts w:ascii="Times New Roman" w:hAnsi="Times New Roman"/>
          <w:sz w:val="24"/>
          <w:szCs w:val="24"/>
        </w:rPr>
        <w:t>Breman</w:t>
      </w:r>
      <w:proofErr w:type="spellEnd"/>
      <w:r w:rsidRPr="00BB26C3">
        <w:rPr>
          <w:rFonts w:ascii="Times New Roman" w:hAnsi="Times New Roman"/>
          <w:sz w:val="24"/>
          <w:szCs w:val="24"/>
        </w:rPr>
        <w:t>, R. (May 2016).  Changing the Culture: A New Approach for Managing Early Labor.  ACNM 61</w:t>
      </w:r>
      <w:r w:rsidRPr="00BB26C3">
        <w:rPr>
          <w:rFonts w:ascii="Times New Roman" w:hAnsi="Times New Roman"/>
          <w:sz w:val="24"/>
          <w:szCs w:val="24"/>
          <w:vertAlign w:val="superscript"/>
        </w:rPr>
        <w:t>st</w:t>
      </w:r>
      <w:r w:rsidRPr="00BB26C3">
        <w:rPr>
          <w:rFonts w:ascii="Times New Roman" w:hAnsi="Times New Roman"/>
          <w:sz w:val="24"/>
          <w:szCs w:val="24"/>
        </w:rPr>
        <w:t xml:space="preserve"> Annual Meeting and Exhibition, Albuquerque, NM. Workshop. </w:t>
      </w:r>
    </w:p>
    <w:p w14:paraId="67F77662" w14:textId="77777777" w:rsidR="00637248" w:rsidRPr="00BB26C3" w:rsidRDefault="00637248" w:rsidP="00637248">
      <w:pPr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BB26C3">
        <w:rPr>
          <w:rFonts w:ascii="Times New Roman" w:hAnsi="Times New Roman"/>
          <w:sz w:val="24"/>
          <w:szCs w:val="24"/>
        </w:rPr>
        <w:t>Yount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S., </w:t>
      </w:r>
      <w:proofErr w:type="spellStart"/>
      <w:r w:rsidRPr="00BB26C3">
        <w:rPr>
          <w:rFonts w:ascii="Times New Roman" w:hAnsi="Times New Roman"/>
          <w:sz w:val="24"/>
          <w:szCs w:val="24"/>
        </w:rPr>
        <w:t>Kissler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K., </w:t>
      </w:r>
      <w:r w:rsidRPr="00BB26C3">
        <w:rPr>
          <w:rFonts w:ascii="Times New Roman" w:hAnsi="Times New Roman"/>
          <w:b/>
          <w:sz w:val="24"/>
          <w:szCs w:val="24"/>
        </w:rPr>
        <w:t>Fay, R</w:t>
      </w:r>
      <w:r w:rsidRPr="00BB26C3">
        <w:rPr>
          <w:rFonts w:ascii="Times New Roman" w:hAnsi="Times New Roman"/>
          <w:sz w:val="24"/>
          <w:szCs w:val="24"/>
        </w:rPr>
        <w:t>., Butler, J. (May 2016). Pelvic Floor Control: Experiences with Urinary Incontinence During pregnancy and Post-Partum Periods. ACNM 61</w:t>
      </w:r>
      <w:r w:rsidRPr="00BB26C3">
        <w:rPr>
          <w:rFonts w:ascii="Times New Roman" w:hAnsi="Times New Roman"/>
          <w:sz w:val="24"/>
          <w:szCs w:val="24"/>
          <w:vertAlign w:val="superscript"/>
        </w:rPr>
        <w:t>st</w:t>
      </w:r>
      <w:r w:rsidRPr="00BB26C3">
        <w:rPr>
          <w:rFonts w:ascii="Times New Roman" w:hAnsi="Times New Roman"/>
          <w:sz w:val="24"/>
          <w:szCs w:val="24"/>
        </w:rPr>
        <w:t xml:space="preserve"> Annual Meeting</w:t>
      </w:r>
      <w:r w:rsidR="00B85A85">
        <w:rPr>
          <w:rFonts w:ascii="Times New Roman" w:hAnsi="Times New Roman"/>
          <w:sz w:val="24"/>
          <w:szCs w:val="24"/>
        </w:rPr>
        <w:t xml:space="preserve"> and Exhibition, Albuquerque, NM</w:t>
      </w:r>
      <w:r w:rsidRPr="00BB26C3">
        <w:rPr>
          <w:rFonts w:ascii="Times New Roman" w:hAnsi="Times New Roman"/>
          <w:sz w:val="24"/>
          <w:szCs w:val="24"/>
        </w:rPr>
        <w:t>. Podium Presentation.</w:t>
      </w:r>
    </w:p>
    <w:p w14:paraId="67F77663" w14:textId="77777777" w:rsidR="004C164A" w:rsidRPr="00BB26C3" w:rsidRDefault="004C164A" w:rsidP="004C164A">
      <w:pPr>
        <w:ind w:left="720" w:hanging="720"/>
        <w:rPr>
          <w:rFonts w:ascii="Times New Roman" w:hAnsi="Times New Roman"/>
          <w:sz w:val="24"/>
          <w:szCs w:val="24"/>
        </w:rPr>
      </w:pPr>
      <w:r w:rsidRPr="003E7D6A">
        <w:rPr>
          <w:rFonts w:ascii="Times New Roman" w:hAnsi="Times New Roman"/>
          <w:sz w:val="24"/>
          <w:szCs w:val="24"/>
        </w:rPr>
        <w:lastRenderedPageBreak/>
        <w:t>Fay, R</w:t>
      </w:r>
      <w:r w:rsidRPr="00BB26C3">
        <w:rPr>
          <w:rFonts w:ascii="Times New Roman" w:hAnsi="Times New Roman"/>
          <w:sz w:val="24"/>
          <w:szCs w:val="24"/>
        </w:rPr>
        <w:t>. (March 2017). Long Acting Reversible Contraceptive (LARC): Update for NPs.  2</w:t>
      </w:r>
      <w:r w:rsidRPr="00BB26C3">
        <w:rPr>
          <w:rFonts w:ascii="Times New Roman" w:hAnsi="Times New Roman"/>
          <w:sz w:val="24"/>
          <w:szCs w:val="24"/>
          <w:vertAlign w:val="superscript"/>
        </w:rPr>
        <w:t>nd</w:t>
      </w:r>
      <w:r w:rsidRPr="00BB26C3">
        <w:rPr>
          <w:rFonts w:ascii="Times New Roman" w:hAnsi="Times New Roman"/>
          <w:sz w:val="24"/>
          <w:szCs w:val="24"/>
        </w:rPr>
        <w:t xml:space="preserve"> Annual Arkansas Nurse Practitioner Association Conference, Little Rock, AR.  Podium Presentation.</w:t>
      </w:r>
    </w:p>
    <w:p w14:paraId="67F77664" w14:textId="77777777" w:rsidR="004C164A" w:rsidRPr="00BB26C3" w:rsidRDefault="004C164A" w:rsidP="004C164A">
      <w:pPr>
        <w:ind w:left="720" w:hanging="7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ay, R. (May 2017). The Bereaved Midwife: How to Help your Colleague Return to Work Following the Loss of a Loved One. ACNM 62</w:t>
      </w:r>
      <w:r w:rsidRPr="00BB26C3">
        <w:rPr>
          <w:rFonts w:ascii="Times New Roman" w:hAnsi="Times New Roman"/>
          <w:sz w:val="24"/>
          <w:szCs w:val="24"/>
          <w:vertAlign w:val="superscript"/>
        </w:rPr>
        <w:t>nd</w:t>
      </w:r>
      <w:r w:rsidRPr="00BB26C3">
        <w:rPr>
          <w:rFonts w:ascii="Times New Roman" w:hAnsi="Times New Roman"/>
          <w:sz w:val="24"/>
          <w:szCs w:val="24"/>
        </w:rPr>
        <w:t xml:space="preserve"> Annual Meeting and Exhibition, Chicago, IL. Poster Presentation.</w:t>
      </w:r>
    </w:p>
    <w:p w14:paraId="67F77665" w14:textId="77777777" w:rsidR="004C164A" w:rsidRPr="00BB26C3" w:rsidRDefault="004C164A" w:rsidP="004C164A">
      <w:pPr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BB26C3">
        <w:rPr>
          <w:rFonts w:ascii="Times New Roman" w:hAnsi="Times New Roman"/>
          <w:sz w:val="24"/>
          <w:szCs w:val="24"/>
        </w:rPr>
        <w:t>Yount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S., </w:t>
      </w:r>
      <w:proofErr w:type="spellStart"/>
      <w:r w:rsidRPr="00BB26C3">
        <w:rPr>
          <w:rFonts w:ascii="Times New Roman" w:hAnsi="Times New Roman"/>
          <w:sz w:val="24"/>
          <w:szCs w:val="24"/>
        </w:rPr>
        <w:t>Kissler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K., </w:t>
      </w:r>
      <w:r w:rsidRPr="00BB26C3">
        <w:rPr>
          <w:rFonts w:ascii="Times New Roman" w:hAnsi="Times New Roman"/>
          <w:b/>
          <w:sz w:val="24"/>
          <w:szCs w:val="24"/>
        </w:rPr>
        <w:t>Fay, R</w:t>
      </w:r>
      <w:r w:rsidRPr="00BB26C3">
        <w:rPr>
          <w:rFonts w:ascii="Times New Roman" w:hAnsi="Times New Roman"/>
          <w:sz w:val="24"/>
          <w:szCs w:val="24"/>
        </w:rPr>
        <w:t xml:space="preserve">., Butler, J. (October 2017). Perceptions of Urinary Incontinence During Pregnancy and Postpartum. </w:t>
      </w:r>
      <w:r w:rsidRPr="00BB26C3">
        <w:rPr>
          <w:rFonts w:ascii="Times New Roman" w:hAnsi="Times New Roman"/>
          <w:color w:val="000000" w:themeColor="text1"/>
          <w:sz w:val="24"/>
          <w:szCs w:val="24"/>
        </w:rPr>
        <w:t xml:space="preserve">AABC Birth Institute, Anchorage, AK.  </w:t>
      </w:r>
      <w:r w:rsidRPr="00BB26C3">
        <w:rPr>
          <w:rFonts w:ascii="Times New Roman" w:hAnsi="Times New Roman"/>
          <w:sz w:val="24"/>
          <w:szCs w:val="24"/>
        </w:rPr>
        <w:t xml:space="preserve">Poster Presentation. </w:t>
      </w:r>
    </w:p>
    <w:p w14:paraId="67F77666" w14:textId="77777777" w:rsidR="00637248" w:rsidRPr="00BB26C3" w:rsidRDefault="004C164A" w:rsidP="00B56841">
      <w:pPr>
        <w:ind w:left="72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BB26C3">
        <w:rPr>
          <w:rFonts w:ascii="Times New Roman" w:hAnsi="Times New Roman"/>
          <w:color w:val="000000" w:themeColor="text1"/>
          <w:sz w:val="24"/>
          <w:szCs w:val="24"/>
        </w:rPr>
        <w:t>Fay, R., (April 2018). An Irritating Condition: Recurrent Bacterial Vaginosis.  3</w:t>
      </w:r>
      <w:r w:rsidRPr="00BB26C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rd</w:t>
      </w:r>
      <w:r w:rsidRPr="00BB26C3">
        <w:rPr>
          <w:rFonts w:ascii="Times New Roman" w:hAnsi="Times New Roman"/>
          <w:color w:val="000000" w:themeColor="text1"/>
          <w:sz w:val="24"/>
          <w:szCs w:val="24"/>
        </w:rPr>
        <w:t xml:space="preserve"> Annual Arkansas Nurse Practitioner Association Conference, Little Rock, AR.  Podium Presentation.</w:t>
      </w:r>
      <w:r w:rsidR="002F4F89" w:rsidRPr="00BB26C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67F77667" w14:textId="77777777" w:rsidR="00D270DC" w:rsidRPr="00BB26C3" w:rsidRDefault="007C1411" w:rsidP="00B56841">
      <w:pPr>
        <w:ind w:left="720" w:hanging="720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color w:val="000000" w:themeColor="text1"/>
          <w:sz w:val="24"/>
          <w:szCs w:val="24"/>
        </w:rPr>
        <w:t>Thrower, E.</w:t>
      </w:r>
      <w:r w:rsidR="0067339B" w:rsidRPr="00BB26C3">
        <w:rPr>
          <w:rFonts w:ascii="Times New Roman" w:hAnsi="Times New Roman"/>
          <w:color w:val="000000" w:themeColor="text1"/>
          <w:sz w:val="24"/>
          <w:szCs w:val="24"/>
        </w:rPr>
        <w:t xml:space="preserve">J.B., </w:t>
      </w:r>
      <w:r w:rsidR="0067339B" w:rsidRPr="00BB26C3">
        <w:rPr>
          <w:rFonts w:ascii="Times New Roman" w:hAnsi="Times New Roman"/>
          <w:b/>
          <w:color w:val="000000" w:themeColor="text1"/>
          <w:sz w:val="24"/>
          <w:szCs w:val="24"/>
        </w:rPr>
        <w:t>Fay, R</w:t>
      </w:r>
      <w:r w:rsidR="0067339B" w:rsidRPr="00BB26C3">
        <w:rPr>
          <w:rFonts w:ascii="Times New Roman" w:hAnsi="Times New Roman"/>
          <w:color w:val="000000" w:themeColor="text1"/>
          <w:sz w:val="24"/>
          <w:szCs w:val="24"/>
        </w:rPr>
        <w:t>., Dunn, A., Miller, M.K. (October 2018). Revitalizing your Affiliate Through Innovative Leadership: Strategic Planning for Affiliates and Chapters.  Midwifery Works, Ft. Lauderdale, FL. Workshop.</w:t>
      </w:r>
    </w:p>
    <w:p w14:paraId="67F77668" w14:textId="77777777" w:rsidR="00D270DC" w:rsidRPr="00BB26C3" w:rsidRDefault="00D270DC" w:rsidP="00B56841">
      <w:pPr>
        <w:ind w:left="720" w:hanging="7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ay, R. (April 2019).  The Annual Gynecological Wellness Exam: More Than a Breast Exam and Pap Test.  4</w:t>
      </w:r>
      <w:r w:rsidRPr="00BB26C3">
        <w:rPr>
          <w:rFonts w:ascii="Times New Roman" w:hAnsi="Times New Roman"/>
          <w:sz w:val="24"/>
          <w:szCs w:val="24"/>
          <w:vertAlign w:val="superscript"/>
        </w:rPr>
        <w:t>th</w:t>
      </w:r>
      <w:r w:rsidRPr="00BB26C3">
        <w:rPr>
          <w:rFonts w:ascii="Times New Roman" w:hAnsi="Times New Roman"/>
          <w:sz w:val="24"/>
          <w:szCs w:val="24"/>
        </w:rPr>
        <w:t xml:space="preserve"> Annual Arkansas Nurse Practitioner Association Conference, Little Rock, AR. Podium Presentation.</w:t>
      </w:r>
    </w:p>
    <w:p w14:paraId="67F77669" w14:textId="77777777" w:rsidR="00D270DC" w:rsidRDefault="00D270DC" w:rsidP="00B56841">
      <w:pPr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BB26C3">
        <w:rPr>
          <w:rFonts w:ascii="Times New Roman" w:hAnsi="Times New Roman"/>
          <w:sz w:val="24"/>
          <w:szCs w:val="24"/>
        </w:rPr>
        <w:t>Yount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S., </w:t>
      </w:r>
      <w:proofErr w:type="spellStart"/>
      <w:r w:rsidRPr="00BB26C3">
        <w:rPr>
          <w:rFonts w:ascii="Times New Roman" w:hAnsi="Times New Roman"/>
          <w:sz w:val="24"/>
          <w:szCs w:val="24"/>
        </w:rPr>
        <w:t>Kissler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K. </w:t>
      </w:r>
      <w:r w:rsidRPr="00BB26C3">
        <w:rPr>
          <w:rFonts w:ascii="Times New Roman" w:hAnsi="Times New Roman"/>
          <w:b/>
          <w:sz w:val="24"/>
          <w:szCs w:val="24"/>
        </w:rPr>
        <w:t>Fay, R</w:t>
      </w:r>
      <w:r w:rsidRPr="00BB26C3">
        <w:rPr>
          <w:rFonts w:ascii="Times New Roman" w:hAnsi="Times New Roman"/>
          <w:sz w:val="24"/>
          <w:szCs w:val="24"/>
        </w:rPr>
        <w:t xml:space="preserve">., Butler, J. (April 2019).  Prenatal and Postpartum Experience, Knowledge, and Engagement with </w:t>
      </w:r>
      <w:r w:rsidR="00D8700B" w:rsidRPr="00BB26C3">
        <w:rPr>
          <w:rFonts w:ascii="Times New Roman" w:hAnsi="Times New Roman"/>
          <w:sz w:val="24"/>
          <w:szCs w:val="24"/>
        </w:rPr>
        <w:t>Kegels</w:t>
      </w:r>
      <w:r w:rsidRPr="00BB26C3">
        <w:rPr>
          <w:rFonts w:ascii="Times New Roman" w:hAnsi="Times New Roman"/>
          <w:sz w:val="24"/>
          <w:szCs w:val="24"/>
        </w:rPr>
        <w:t xml:space="preserve"> and the prevention and Treatment of Urinary Incontinence: A longitudinal, Prospective, Multi-Site Study. 4</w:t>
      </w:r>
      <w:r w:rsidRPr="00BB26C3">
        <w:rPr>
          <w:rFonts w:ascii="Times New Roman" w:hAnsi="Times New Roman"/>
          <w:sz w:val="24"/>
          <w:szCs w:val="24"/>
          <w:vertAlign w:val="superscript"/>
        </w:rPr>
        <w:t>th</w:t>
      </w:r>
      <w:r w:rsidRPr="00BB26C3">
        <w:rPr>
          <w:rFonts w:ascii="Times New Roman" w:hAnsi="Times New Roman"/>
          <w:sz w:val="24"/>
          <w:szCs w:val="24"/>
        </w:rPr>
        <w:t xml:space="preserve"> Annual Arkansas Nurse Practitioner Association Conference, Little Rock, AR.  Poster Presentation.</w:t>
      </w:r>
    </w:p>
    <w:p w14:paraId="67F7766A" w14:textId="36E53AAC" w:rsidR="00404353" w:rsidRPr="00F2775E" w:rsidRDefault="00404353" w:rsidP="00404353">
      <w:pPr>
        <w:pStyle w:val="NormalWeb"/>
        <w:spacing w:before="0" w:beforeAutospacing="0" w:after="0" w:afterAutospacing="0"/>
        <w:ind w:left="720" w:hanging="720"/>
      </w:pPr>
      <w:r>
        <w:t xml:space="preserve">Thrower, E.J.B., </w:t>
      </w:r>
      <w:r w:rsidRPr="00F2775E">
        <w:rPr>
          <w:b/>
        </w:rPr>
        <w:t>Fay, R</w:t>
      </w:r>
      <w:r>
        <w:t xml:space="preserve">., Cole, L., Stone-Gale, V., Mitchell, A., </w:t>
      </w:r>
      <w:proofErr w:type="spellStart"/>
      <w:r>
        <w:t>Tenney</w:t>
      </w:r>
      <w:proofErr w:type="spellEnd"/>
      <w:r>
        <w:t>, E., Smith, S.</w:t>
      </w:r>
      <w:proofErr w:type="gramStart"/>
      <w:r>
        <w:t>,  &amp;</w:t>
      </w:r>
      <w:proofErr w:type="gramEnd"/>
      <w:r>
        <w:t xml:space="preserve"> </w:t>
      </w:r>
      <w:proofErr w:type="spellStart"/>
      <w:r>
        <w:t>Swint</w:t>
      </w:r>
      <w:proofErr w:type="spellEnd"/>
      <w:r>
        <w:t xml:space="preserve">, C. (2019). </w:t>
      </w:r>
      <w:r w:rsidRPr="00F2775E">
        <w:t>A Systematic Process for Evaluating Teaching Methods in Nursing Education Courses</w:t>
      </w:r>
      <w:r>
        <w:t>. 4</w:t>
      </w:r>
      <w:r w:rsidRPr="00281EB9">
        <w:rPr>
          <w:vertAlign w:val="superscript"/>
        </w:rPr>
        <w:t>th</w:t>
      </w:r>
      <w:r>
        <w:t xml:space="preserve"> Annual Frontier Nursing University Research Symposium, </w:t>
      </w:r>
      <w:proofErr w:type="spellStart"/>
      <w:r>
        <w:t>Hyden</w:t>
      </w:r>
      <w:proofErr w:type="spellEnd"/>
      <w:r>
        <w:t>, KY. Poster Presentation.</w:t>
      </w:r>
    </w:p>
    <w:p w14:paraId="67F7766B" w14:textId="7C7B868E" w:rsidR="00404353" w:rsidRDefault="00404353" w:rsidP="00B56841">
      <w:pPr>
        <w:ind w:left="720" w:hanging="720"/>
        <w:rPr>
          <w:rFonts w:ascii="Times New Roman" w:hAnsi="Times New Roman"/>
          <w:sz w:val="24"/>
          <w:szCs w:val="24"/>
        </w:rPr>
      </w:pPr>
      <w:r w:rsidRPr="00404353">
        <w:rPr>
          <w:rFonts w:ascii="Times New Roman" w:hAnsi="Times New Roman"/>
          <w:sz w:val="24"/>
          <w:szCs w:val="24"/>
        </w:rPr>
        <w:t xml:space="preserve">Fay, R. (2019). </w:t>
      </w:r>
      <w:bookmarkStart w:id="0" w:name="_Hlk36308052"/>
      <w:r w:rsidRPr="00404353">
        <w:rPr>
          <w:rFonts w:ascii="Times New Roman" w:hAnsi="Times New Roman"/>
          <w:sz w:val="24"/>
          <w:szCs w:val="24"/>
        </w:rPr>
        <w:t>Therapeutic Showering: A Physiologic Birth Tool</w:t>
      </w:r>
      <w:bookmarkEnd w:id="0"/>
      <w:r w:rsidRPr="00404353">
        <w:rPr>
          <w:rFonts w:ascii="Times New Roman" w:hAnsi="Times New Roman"/>
          <w:sz w:val="24"/>
          <w:szCs w:val="24"/>
        </w:rPr>
        <w:t>. 4</w:t>
      </w:r>
      <w:r w:rsidRPr="00404353">
        <w:rPr>
          <w:rFonts w:ascii="Times New Roman" w:hAnsi="Times New Roman"/>
          <w:sz w:val="24"/>
          <w:szCs w:val="24"/>
          <w:vertAlign w:val="superscript"/>
        </w:rPr>
        <w:t>th</w:t>
      </w:r>
      <w:r w:rsidRPr="00404353">
        <w:rPr>
          <w:rFonts w:ascii="Times New Roman" w:hAnsi="Times New Roman"/>
          <w:sz w:val="24"/>
          <w:szCs w:val="24"/>
        </w:rPr>
        <w:t xml:space="preserve"> Annual Frontier Nursing University Research Symposium, </w:t>
      </w:r>
      <w:proofErr w:type="spellStart"/>
      <w:r w:rsidRPr="00404353">
        <w:rPr>
          <w:rFonts w:ascii="Times New Roman" w:hAnsi="Times New Roman"/>
          <w:sz w:val="24"/>
          <w:szCs w:val="24"/>
        </w:rPr>
        <w:t>Hyden</w:t>
      </w:r>
      <w:proofErr w:type="spellEnd"/>
      <w:r w:rsidRPr="00404353">
        <w:rPr>
          <w:rFonts w:ascii="Times New Roman" w:hAnsi="Times New Roman"/>
          <w:sz w:val="24"/>
          <w:szCs w:val="24"/>
        </w:rPr>
        <w:t>, KY. Poster Presentation</w:t>
      </w:r>
    </w:p>
    <w:p w14:paraId="7F82CD11" w14:textId="4013581F" w:rsidR="00934E27" w:rsidRDefault="00934E27" w:rsidP="00934E27">
      <w:pPr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y, R. (2020). </w:t>
      </w:r>
      <w:r w:rsidRPr="00934E27">
        <w:rPr>
          <w:rFonts w:ascii="Times New Roman" w:hAnsi="Times New Roman"/>
          <w:sz w:val="24"/>
          <w:szCs w:val="24"/>
        </w:rPr>
        <w:t>Polycystic Ovary Syndrome: Nuts and Bolts for NP Practice</w:t>
      </w:r>
      <w:r>
        <w:rPr>
          <w:rFonts w:ascii="Times New Roman" w:hAnsi="Times New Roman"/>
          <w:sz w:val="24"/>
          <w:szCs w:val="24"/>
        </w:rPr>
        <w:t>. 5</w:t>
      </w:r>
      <w:r w:rsidRPr="00934E27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>Annual Arkansas Nurse Practitioner Association Conference, Little Rock, AR. Podium Presentation.</w:t>
      </w:r>
      <w:r>
        <w:rPr>
          <w:rFonts w:ascii="Times New Roman" w:hAnsi="Times New Roman"/>
          <w:sz w:val="24"/>
          <w:szCs w:val="24"/>
        </w:rPr>
        <w:t xml:space="preserve"> (Postponed)</w:t>
      </w:r>
    </w:p>
    <w:p w14:paraId="3C992A56" w14:textId="3A15156E" w:rsidR="00934E27" w:rsidRDefault="00934E27" w:rsidP="00934E27">
      <w:pPr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y, R. (2020). </w:t>
      </w:r>
      <w:r w:rsidRPr="00404353">
        <w:rPr>
          <w:rFonts w:ascii="Times New Roman" w:hAnsi="Times New Roman"/>
          <w:sz w:val="24"/>
          <w:szCs w:val="24"/>
        </w:rPr>
        <w:t>Therapeutic Showering: A Physiologic Birth Tool</w:t>
      </w:r>
      <w:r>
        <w:rPr>
          <w:rFonts w:ascii="Times New Roman" w:hAnsi="Times New Roman"/>
          <w:sz w:val="24"/>
          <w:szCs w:val="24"/>
        </w:rPr>
        <w:t>. 5</w:t>
      </w:r>
      <w:r w:rsidRPr="00934E27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>Annual Arkansas Nurse Practitioner Association Conference, Little Rock, AR.</w:t>
      </w:r>
      <w:r>
        <w:rPr>
          <w:rFonts w:ascii="Times New Roman" w:hAnsi="Times New Roman"/>
          <w:sz w:val="24"/>
          <w:szCs w:val="24"/>
        </w:rPr>
        <w:t xml:space="preserve"> Poster Presentation (Postponed)</w:t>
      </w:r>
    </w:p>
    <w:p w14:paraId="4E893780" w14:textId="347CE9A6" w:rsidR="00EF7715" w:rsidRPr="00EF7715" w:rsidRDefault="00EF7715" w:rsidP="00804D4E">
      <w:pPr>
        <w:overflowPunct/>
        <w:autoSpaceDE/>
        <w:autoSpaceDN/>
        <w:adjustRightInd/>
        <w:ind w:left="720" w:hanging="720"/>
        <w:textAlignment w:val="auto"/>
        <w:rPr>
          <w:rFonts w:ascii="Times New Roman" w:hAnsi="Times New Roman"/>
          <w:sz w:val="24"/>
          <w:szCs w:val="24"/>
        </w:rPr>
      </w:pPr>
      <w:r w:rsidRPr="00EF7715">
        <w:rPr>
          <w:rFonts w:ascii="Times New Roman" w:hAnsi="Times New Roman"/>
          <w:sz w:val="24"/>
          <w:szCs w:val="24"/>
        </w:rPr>
        <w:t xml:space="preserve">Thrower, E.J.B., Smith, S., </w:t>
      </w:r>
      <w:proofErr w:type="spellStart"/>
      <w:r w:rsidRPr="00EF7715">
        <w:rPr>
          <w:rFonts w:ascii="Times New Roman" w:hAnsi="Times New Roman"/>
          <w:sz w:val="24"/>
          <w:szCs w:val="24"/>
        </w:rPr>
        <w:t>Barisich</w:t>
      </w:r>
      <w:proofErr w:type="spellEnd"/>
      <w:r w:rsidRPr="00EF7715">
        <w:rPr>
          <w:rFonts w:ascii="Times New Roman" w:hAnsi="Times New Roman"/>
          <w:sz w:val="24"/>
          <w:szCs w:val="24"/>
        </w:rPr>
        <w:t xml:space="preserve">, D., </w:t>
      </w:r>
      <w:proofErr w:type="spellStart"/>
      <w:r w:rsidRPr="00EF7715">
        <w:rPr>
          <w:rFonts w:ascii="Times New Roman" w:hAnsi="Times New Roman"/>
          <w:sz w:val="24"/>
          <w:szCs w:val="24"/>
        </w:rPr>
        <w:t>Burslem</w:t>
      </w:r>
      <w:proofErr w:type="spellEnd"/>
      <w:r w:rsidRPr="00EF7715">
        <w:rPr>
          <w:rFonts w:ascii="Times New Roman" w:hAnsi="Times New Roman"/>
          <w:sz w:val="24"/>
          <w:szCs w:val="24"/>
        </w:rPr>
        <w:t xml:space="preserve">, V., </w:t>
      </w:r>
      <w:r w:rsidRPr="00EF7715">
        <w:rPr>
          <w:rFonts w:ascii="Times New Roman" w:hAnsi="Times New Roman"/>
          <w:b/>
          <w:bCs/>
          <w:sz w:val="24"/>
          <w:szCs w:val="24"/>
        </w:rPr>
        <w:t>Fay, R</w:t>
      </w:r>
      <w:r w:rsidRPr="00EF7715">
        <w:rPr>
          <w:rFonts w:ascii="Times New Roman" w:hAnsi="Times New Roman"/>
          <w:sz w:val="24"/>
          <w:szCs w:val="24"/>
        </w:rPr>
        <w:t>. (2020, May 29-June2). Perineal Repair Update: A basic suturing workshop. [Conference Workshop Canceled]. ACNM 65th Annual Meeting &amp; Exhibition, Austin, TX.</w:t>
      </w:r>
    </w:p>
    <w:p w14:paraId="01231673" w14:textId="2AE23298" w:rsidR="00EF7715" w:rsidRDefault="00EF7715" w:rsidP="00804D4E">
      <w:pPr>
        <w:overflowPunct/>
        <w:autoSpaceDE/>
        <w:autoSpaceDN/>
        <w:adjustRightInd/>
        <w:ind w:left="720" w:hanging="720"/>
        <w:textAlignment w:val="auto"/>
        <w:rPr>
          <w:rFonts w:ascii="Times New Roman" w:hAnsi="Times New Roman"/>
          <w:sz w:val="24"/>
          <w:szCs w:val="24"/>
        </w:rPr>
      </w:pPr>
      <w:r w:rsidRPr="00EF7715">
        <w:rPr>
          <w:rFonts w:ascii="Times New Roman" w:hAnsi="Times New Roman"/>
          <w:sz w:val="24"/>
          <w:szCs w:val="24"/>
        </w:rPr>
        <w:t xml:space="preserve">Thrower, E.J.B., Smith, S., </w:t>
      </w:r>
      <w:proofErr w:type="spellStart"/>
      <w:r w:rsidRPr="00EF7715">
        <w:rPr>
          <w:rFonts w:ascii="Times New Roman" w:hAnsi="Times New Roman"/>
          <w:sz w:val="24"/>
          <w:szCs w:val="24"/>
        </w:rPr>
        <w:t>Burslem</w:t>
      </w:r>
      <w:proofErr w:type="spellEnd"/>
      <w:r w:rsidRPr="00EF7715">
        <w:rPr>
          <w:rFonts w:ascii="Times New Roman" w:hAnsi="Times New Roman"/>
          <w:sz w:val="24"/>
          <w:szCs w:val="24"/>
        </w:rPr>
        <w:t xml:space="preserve">, V., Daniels, J., </w:t>
      </w:r>
      <w:proofErr w:type="spellStart"/>
      <w:r w:rsidRPr="00EF7715">
        <w:rPr>
          <w:rFonts w:ascii="Times New Roman" w:hAnsi="Times New Roman"/>
          <w:sz w:val="24"/>
          <w:szCs w:val="24"/>
        </w:rPr>
        <w:t>Barisich</w:t>
      </w:r>
      <w:proofErr w:type="spellEnd"/>
      <w:r w:rsidRPr="00EF7715">
        <w:rPr>
          <w:rFonts w:ascii="Times New Roman" w:hAnsi="Times New Roman"/>
          <w:sz w:val="24"/>
          <w:szCs w:val="24"/>
        </w:rPr>
        <w:t xml:space="preserve">, D., </w:t>
      </w:r>
      <w:r w:rsidRPr="00EF7715">
        <w:rPr>
          <w:rFonts w:ascii="Times New Roman" w:hAnsi="Times New Roman"/>
          <w:b/>
          <w:bCs/>
          <w:sz w:val="24"/>
          <w:szCs w:val="24"/>
        </w:rPr>
        <w:t>Fay, R</w:t>
      </w:r>
      <w:r w:rsidRPr="00EF7715">
        <w:rPr>
          <w:rFonts w:ascii="Times New Roman" w:hAnsi="Times New Roman"/>
          <w:sz w:val="24"/>
          <w:szCs w:val="24"/>
        </w:rPr>
        <w:t>.  (2020, May 29-June2). Perineal Repair Update: A basic suturing workshop. [Conference Workshop Canceled]. ACNM 65th Annual Meeting &amp; Exhibition, Austin, TX.</w:t>
      </w:r>
    </w:p>
    <w:p w14:paraId="36BACF08" w14:textId="18C1B51A" w:rsidR="00251CA2" w:rsidRDefault="00251CA2" w:rsidP="00251CA2">
      <w:pPr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BB26C3">
        <w:rPr>
          <w:rFonts w:ascii="Times New Roman" w:hAnsi="Times New Roman"/>
          <w:sz w:val="24"/>
          <w:szCs w:val="24"/>
        </w:rPr>
        <w:t>Yount</w:t>
      </w:r>
      <w:proofErr w:type="spellEnd"/>
      <w:r w:rsidRPr="00BB26C3">
        <w:rPr>
          <w:rFonts w:ascii="Times New Roman" w:hAnsi="Times New Roman"/>
          <w:sz w:val="24"/>
          <w:szCs w:val="24"/>
        </w:rPr>
        <w:t xml:space="preserve">, S., </w:t>
      </w:r>
      <w:r w:rsidR="00A850EE" w:rsidRPr="00BB26C3">
        <w:rPr>
          <w:rFonts w:ascii="Times New Roman" w:hAnsi="Times New Roman"/>
          <w:b/>
          <w:sz w:val="24"/>
          <w:szCs w:val="24"/>
        </w:rPr>
        <w:t>Fay, R</w:t>
      </w:r>
      <w:r w:rsidR="00A850EE" w:rsidRPr="00BB26C3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BB26C3">
        <w:rPr>
          <w:rFonts w:ascii="Times New Roman" w:hAnsi="Times New Roman"/>
          <w:sz w:val="24"/>
          <w:szCs w:val="24"/>
        </w:rPr>
        <w:t>Kissler</w:t>
      </w:r>
      <w:proofErr w:type="spellEnd"/>
      <w:r w:rsidRPr="00BB26C3">
        <w:rPr>
          <w:rFonts w:ascii="Times New Roman" w:hAnsi="Times New Roman"/>
          <w:sz w:val="24"/>
          <w:szCs w:val="24"/>
        </w:rPr>
        <w:t>, K. (</w:t>
      </w:r>
      <w:r w:rsidR="00B6255A">
        <w:rPr>
          <w:rFonts w:ascii="Times New Roman" w:hAnsi="Times New Roman"/>
          <w:sz w:val="24"/>
          <w:szCs w:val="24"/>
        </w:rPr>
        <w:t>2020</w:t>
      </w:r>
      <w:r w:rsidR="00C627F6">
        <w:rPr>
          <w:rFonts w:ascii="Times New Roman" w:hAnsi="Times New Roman"/>
          <w:sz w:val="24"/>
          <w:szCs w:val="24"/>
        </w:rPr>
        <w:t>, May 29</w:t>
      </w:r>
      <w:r w:rsidR="00DD3DB3">
        <w:rPr>
          <w:rFonts w:ascii="Times New Roman" w:hAnsi="Times New Roman"/>
          <w:sz w:val="24"/>
          <w:szCs w:val="24"/>
        </w:rPr>
        <w:t>-June 2</w:t>
      </w:r>
      <w:r w:rsidRPr="00BB26C3">
        <w:rPr>
          <w:rFonts w:ascii="Times New Roman" w:hAnsi="Times New Roman"/>
          <w:sz w:val="24"/>
          <w:szCs w:val="24"/>
        </w:rPr>
        <w:t xml:space="preserve">).  Prenatal and Postpartum Experience, Knowledge, and Engagement with Kegels and the prevention and Treatment of Urinary Incontinence: A longitudinal, Prospective, Multi-Site Study. </w:t>
      </w:r>
      <w:r w:rsidR="00260088">
        <w:rPr>
          <w:rFonts w:ascii="Times New Roman" w:hAnsi="Times New Roman"/>
          <w:sz w:val="24"/>
          <w:szCs w:val="24"/>
        </w:rPr>
        <w:t>[</w:t>
      </w:r>
      <w:r w:rsidRPr="00BB26C3">
        <w:rPr>
          <w:rFonts w:ascii="Times New Roman" w:hAnsi="Times New Roman"/>
          <w:sz w:val="24"/>
          <w:szCs w:val="24"/>
        </w:rPr>
        <w:t>Poster Presentation</w:t>
      </w:r>
      <w:r w:rsidR="00771B10">
        <w:rPr>
          <w:rFonts w:ascii="Times New Roman" w:hAnsi="Times New Roman"/>
          <w:sz w:val="24"/>
          <w:szCs w:val="24"/>
        </w:rPr>
        <w:t>]</w:t>
      </w:r>
      <w:r w:rsidRPr="00BB26C3">
        <w:rPr>
          <w:rFonts w:ascii="Times New Roman" w:hAnsi="Times New Roman"/>
          <w:sz w:val="24"/>
          <w:szCs w:val="24"/>
        </w:rPr>
        <w:t>.</w:t>
      </w:r>
      <w:r w:rsidR="00771B10">
        <w:rPr>
          <w:rFonts w:ascii="Times New Roman" w:hAnsi="Times New Roman"/>
          <w:sz w:val="24"/>
          <w:szCs w:val="24"/>
        </w:rPr>
        <w:t xml:space="preserve"> ACNM 65</w:t>
      </w:r>
      <w:r w:rsidR="00771B10" w:rsidRPr="00771B10">
        <w:rPr>
          <w:rFonts w:ascii="Times New Roman" w:hAnsi="Times New Roman"/>
          <w:sz w:val="24"/>
          <w:szCs w:val="24"/>
          <w:vertAlign w:val="superscript"/>
        </w:rPr>
        <w:t>th</w:t>
      </w:r>
      <w:r w:rsidR="00771B10">
        <w:rPr>
          <w:rFonts w:ascii="Times New Roman" w:hAnsi="Times New Roman"/>
          <w:sz w:val="24"/>
          <w:szCs w:val="24"/>
        </w:rPr>
        <w:t xml:space="preserve"> Annual Meeting &amp; Exhibition, Austin, TX.</w:t>
      </w:r>
    </w:p>
    <w:p w14:paraId="5DB22CCA" w14:textId="77777777" w:rsidR="00C44BEF" w:rsidRDefault="00D742F8" w:rsidP="00C44BEF">
      <w:pPr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y, R. </w:t>
      </w:r>
      <w:r w:rsidR="00684590">
        <w:rPr>
          <w:rFonts w:ascii="Times New Roman" w:hAnsi="Times New Roman"/>
          <w:sz w:val="24"/>
          <w:szCs w:val="24"/>
        </w:rPr>
        <w:t>(</w:t>
      </w:r>
      <w:r w:rsidR="00891DA7">
        <w:rPr>
          <w:rFonts w:ascii="Times New Roman" w:hAnsi="Times New Roman"/>
          <w:sz w:val="24"/>
          <w:szCs w:val="24"/>
        </w:rPr>
        <w:t xml:space="preserve">2020, May 29-June 2). </w:t>
      </w:r>
      <w:r w:rsidR="00DF4614">
        <w:rPr>
          <w:rFonts w:ascii="Times New Roman" w:hAnsi="Times New Roman"/>
          <w:sz w:val="24"/>
          <w:szCs w:val="24"/>
        </w:rPr>
        <w:t>Supporting Physiologic Birth through Therapeutic Shower, Hydrotherapy, and Oral Hydration: An Update of the Literature</w:t>
      </w:r>
      <w:r w:rsidR="00E31CF3">
        <w:rPr>
          <w:rFonts w:ascii="Times New Roman" w:hAnsi="Times New Roman"/>
          <w:sz w:val="24"/>
          <w:szCs w:val="24"/>
        </w:rPr>
        <w:t>. [Poster Presentation].</w:t>
      </w:r>
      <w:r w:rsidR="00C44BEF">
        <w:rPr>
          <w:rFonts w:ascii="Times New Roman" w:hAnsi="Times New Roman"/>
          <w:sz w:val="24"/>
          <w:szCs w:val="24"/>
        </w:rPr>
        <w:t xml:space="preserve"> ACNM 65</w:t>
      </w:r>
      <w:r w:rsidR="00C44BEF" w:rsidRPr="00771B10">
        <w:rPr>
          <w:rFonts w:ascii="Times New Roman" w:hAnsi="Times New Roman"/>
          <w:sz w:val="24"/>
          <w:szCs w:val="24"/>
          <w:vertAlign w:val="superscript"/>
        </w:rPr>
        <w:t>th</w:t>
      </w:r>
      <w:r w:rsidR="00C44BEF">
        <w:rPr>
          <w:rFonts w:ascii="Times New Roman" w:hAnsi="Times New Roman"/>
          <w:sz w:val="24"/>
          <w:szCs w:val="24"/>
        </w:rPr>
        <w:t xml:space="preserve"> Annual Meeting &amp; Exhibition, Austin, TX.</w:t>
      </w:r>
    </w:p>
    <w:p w14:paraId="21A3A0F8" w14:textId="176D3932" w:rsidR="00DF4614" w:rsidRDefault="00DF4614" w:rsidP="00DF4614">
      <w:pPr>
        <w:rPr>
          <w:rFonts w:ascii="Times New Roman" w:hAnsi="Times New Roman"/>
          <w:sz w:val="24"/>
          <w:szCs w:val="24"/>
        </w:rPr>
      </w:pPr>
    </w:p>
    <w:p w14:paraId="5A4D71E6" w14:textId="1D63060A" w:rsidR="00AD77A7" w:rsidRDefault="00AD77A7" w:rsidP="00251CA2">
      <w:pPr>
        <w:ind w:left="720" w:hanging="720"/>
        <w:rPr>
          <w:rFonts w:ascii="Times New Roman" w:hAnsi="Times New Roman"/>
          <w:sz w:val="24"/>
          <w:szCs w:val="24"/>
        </w:rPr>
      </w:pPr>
    </w:p>
    <w:p w14:paraId="42BBB926" w14:textId="77777777" w:rsidR="00251CA2" w:rsidRPr="00EF7715" w:rsidRDefault="00251CA2" w:rsidP="00804D4E">
      <w:pPr>
        <w:overflowPunct/>
        <w:autoSpaceDE/>
        <w:autoSpaceDN/>
        <w:adjustRightInd/>
        <w:ind w:left="720" w:hanging="720"/>
        <w:textAlignment w:val="auto"/>
        <w:rPr>
          <w:rFonts w:ascii="Times New Roman" w:hAnsi="Times New Roman"/>
          <w:sz w:val="24"/>
          <w:szCs w:val="24"/>
        </w:rPr>
      </w:pPr>
    </w:p>
    <w:p w14:paraId="29E5E78E" w14:textId="5AFA0812" w:rsidR="00934E27" w:rsidRPr="00404353" w:rsidRDefault="00934E27" w:rsidP="00B56841">
      <w:pPr>
        <w:ind w:left="720" w:hanging="720"/>
        <w:rPr>
          <w:rFonts w:ascii="Times New Roman" w:hAnsi="Times New Roman"/>
          <w:sz w:val="24"/>
          <w:szCs w:val="24"/>
        </w:rPr>
      </w:pPr>
    </w:p>
    <w:p w14:paraId="67F7766C" w14:textId="77777777" w:rsidR="006603C5" w:rsidRPr="00BB26C3" w:rsidRDefault="004E0076" w:rsidP="00551D14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RESEARCH ACTIVITIES:</w:t>
      </w:r>
    </w:p>
    <w:p w14:paraId="67F7766D" w14:textId="77777777" w:rsidR="004E0076" w:rsidRPr="00BB26C3" w:rsidRDefault="00534F8A" w:rsidP="006603C5">
      <w:pPr>
        <w:spacing w:before="120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>Additional Research P</w:t>
      </w:r>
      <w:r w:rsidR="004E0076" w:rsidRPr="00BB26C3">
        <w:rPr>
          <w:rFonts w:ascii="Times New Roman" w:hAnsi="Times New Roman"/>
          <w:sz w:val="24"/>
          <w:szCs w:val="24"/>
          <w:u w:val="single"/>
        </w:rPr>
        <w:t>rojects</w:t>
      </w:r>
      <w:r w:rsidR="004E0076" w:rsidRPr="00BB26C3">
        <w:rPr>
          <w:rFonts w:ascii="Times New Roman" w:hAnsi="Times New Roman"/>
          <w:sz w:val="24"/>
          <w:szCs w:val="24"/>
        </w:rPr>
        <w:t xml:space="preserve"> </w:t>
      </w:r>
    </w:p>
    <w:p w14:paraId="67F7766E" w14:textId="3BA299C0" w:rsidR="004E0076" w:rsidRDefault="00220663" w:rsidP="00551D14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Co-</w:t>
      </w:r>
      <w:r w:rsidR="008A085B" w:rsidRPr="00BB26C3">
        <w:rPr>
          <w:rFonts w:ascii="Times New Roman" w:hAnsi="Times New Roman"/>
          <w:sz w:val="24"/>
          <w:szCs w:val="24"/>
        </w:rPr>
        <w:t xml:space="preserve">Investigator; </w:t>
      </w:r>
      <w:r w:rsidRPr="00BB26C3">
        <w:rPr>
          <w:rFonts w:ascii="Times New Roman" w:hAnsi="Times New Roman"/>
          <w:sz w:val="24"/>
          <w:szCs w:val="24"/>
        </w:rPr>
        <w:t>Pelvic Floor Control: Experie</w:t>
      </w:r>
      <w:r w:rsidR="001F5D3A" w:rsidRPr="00BB26C3">
        <w:rPr>
          <w:rFonts w:ascii="Times New Roman" w:hAnsi="Times New Roman"/>
          <w:sz w:val="24"/>
          <w:szCs w:val="24"/>
        </w:rPr>
        <w:t>nces with Urinary Incontinence During Pregnancy and Postpartum P</w:t>
      </w:r>
      <w:r w:rsidR="000F598E" w:rsidRPr="00BB26C3">
        <w:rPr>
          <w:rFonts w:ascii="Times New Roman" w:hAnsi="Times New Roman"/>
          <w:sz w:val="24"/>
          <w:szCs w:val="24"/>
        </w:rPr>
        <w:t>eriods,</w:t>
      </w:r>
      <w:r w:rsidR="008A085B" w:rsidRPr="00BB26C3">
        <w:rPr>
          <w:rFonts w:ascii="Times New Roman" w:hAnsi="Times New Roman"/>
          <w:sz w:val="24"/>
          <w:szCs w:val="24"/>
        </w:rPr>
        <w:t xml:space="preserve"> South Shore Hospital, Weymouth, MA; </w:t>
      </w:r>
      <w:r w:rsidRPr="00BB26C3">
        <w:rPr>
          <w:rFonts w:ascii="Times New Roman" w:hAnsi="Times New Roman"/>
          <w:sz w:val="24"/>
          <w:szCs w:val="24"/>
        </w:rPr>
        <w:t xml:space="preserve">PI Susan </w:t>
      </w:r>
      <w:proofErr w:type="spellStart"/>
      <w:r w:rsidRPr="00BB26C3">
        <w:rPr>
          <w:rFonts w:ascii="Times New Roman" w:hAnsi="Times New Roman"/>
          <w:sz w:val="24"/>
          <w:szCs w:val="24"/>
        </w:rPr>
        <w:t>Yount</w:t>
      </w:r>
      <w:proofErr w:type="spellEnd"/>
      <w:r w:rsidRPr="00BB26C3">
        <w:rPr>
          <w:rFonts w:ascii="Times New Roman" w:hAnsi="Times New Roman"/>
          <w:sz w:val="24"/>
          <w:szCs w:val="24"/>
        </w:rPr>
        <w:t>, PhD, CNM, WHNP-BC</w:t>
      </w:r>
      <w:r w:rsidR="004E0076" w:rsidRPr="00BB26C3">
        <w:rPr>
          <w:rFonts w:ascii="Times New Roman" w:hAnsi="Times New Roman"/>
          <w:sz w:val="24"/>
          <w:szCs w:val="24"/>
        </w:rPr>
        <w:t>,</w:t>
      </w:r>
      <w:r w:rsidR="00F25488" w:rsidRPr="00BB26C3">
        <w:rPr>
          <w:rFonts w:ascii="Times New Roman" w:hAnsi="Times New Roman"/>
          <w:sz w:val="24"/>
          <w:szCs w:val="24"/>
        </w:rPr>
        <w:t xml:space="preserve"> FACNM; 03/2015 – 06/2016</w:t>
      </w:r>
    </w:p>
    <w:p w14:paraId="67F12035" w14:textId="57594B9D" w:rsidR="00824910" w:rsidRPr="00BB26C3" w:rsidRDefault="00F95E04" w:rsidP="00551D14">
      <w:pPr>
        <w:spacing w:befor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9C6C14">
        <w:rPr>
          <w:rFonts w:ascii="Times New Roman" w:hAnsi="Times New Roman"/>
          <w:sz w:val="24"/>
          <w:szCs w:val="24"/>
        </w:rPr>
        <w:t>I</w:t>
      </w:r>
      <w:r w:rsidR="00ED33E9">
        <w:rPr>
          <w:rFonts w:ascii="Times New Roman" w:hAnsi="Times New Roman"/>
          <w:sz w:val="24"/>
          <w:szCs w:val="24"/>
        </w:rPr>
        <w:t xml:space="preserve">; </w:t>
      </w:r>
      <w:r w:rsidR="00037577">
        <w:rPr>
          <w:rFonts w:ascii="Times New Roman" w:hAnsi="Times New Roman"/>
          <w:sz w:val="24"/>
          <w:szCs w:val="24"/>
        </w:rPr>
        <w:t>Lived Experiences of Women Birthing in an Accredited Alongside Maternity Center</w:t>
      </w:r>
      <w:r w:rsidR="007E3BBC">
        <w:rPr>
          <w:rFonts w:ascii="Times New Roman" w:hAnsi="Times New Roman"/>
          <w:sz w:val="24"/>
          <w:szCs w:val="24"/>
        </w:rPr>
        <w:t>, El</w:t>
      </w:r>
      <w:r w:rsidR="00BD5040">
        <w:rPr>
          <w:rFonts w:ascii="Times New Roman" w:hAnsi="Times New Roman"/>
          <w:sz w:val="24"/>
          <w:szCs w:val="24"/>
        </w:rPr>
        <w:t xml:space="preserve"> Rio Health and Wellness Center, Tucson, AZ.  Co-investigator Susan M. </w:t>
      </w:r>
      <w:proofErr w:type="spellStart"/>
      <w:r w:rsidR="00BD5040">
        <w:rPr>
          <w:rFonts w:ascii="Times New Roman" w:hAnsi="Times New Roman"/>
          <w:sz w:val="24"/>
          <w:szCs w:val="24"/>
        </w:rPr>
        <w:t>Yount</w:t>
      </w:r>
      <w:proofErr w:type="spellEnd"/>
      <w:r w:rsidR="00BD5040">
        <w:rPr>
          <w:rFonts w:ascii="Times New Roman" w:hAnsi="Times New Roman"/>
          <w:sz w:val="24"/>
          <w:szCs w:val="24"/>
        </w:rPr>
        <w:t xml:space="preserve">, </w:t>
      </w:r>
      <w:r w:rsidR="00A71721">
        <w:rPr>
          <w:rFonts w:ascii="Times New Roman" w:hAnsi="Times New Roman"/>
          <w:sz w:val="24"/>
          <w:szCs w:val="24"/>
        </w:rPr>
        <w:t>PhD, CNM WHNP, FACNM; 01.2020 – 12/2020</w:t>
      </w:r>
      <w:r w:rsidR="00362A8B">
        <w:rPr>
          <w:rFonts w:ascii="Times New Roman" w:hAnsi="Times New Roman"/>
          <w:sz w:val="24"/>
          <w:szCs w:val="24"/>
        </w:rPr>
        <w:t>.</w:t>
      </w:r>
    </w:p>
    <w:p w14:paraId="67F7766F" w14:textId="77777777" w:rsidR="004E0076" w:rsidRPr="00BB26C3" w:rsidRDefault="004E0076" w:rsidP="006603C5">
      <w:pPr>
        <w:spacing w:before="120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PROFESSIONAL ACTIVITIES</w:t>
      </w:r>
      <w:r w:rsidRPr="00BB26C3">
        <w:rPr>
          <w:rFonts w:ascii="Times New Roman" w:hAnsi="Times New Roman"/>
          <w:sz w:val="24"/>
          <w:szCs w:val="24"/>
        </w:rPr>
        <w:t>:</w:t>
      </w:r>
    </w:p>
    <w:p w14:paraId="67F77670" w14:textId="77777777" w:rsidR="008A085B" w:rsidRPr="00BB26C3" w:rsidRDefault="004E0076" w:rsidP="00724ACF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>Memberships and Positions Held in Professional Organizations</w:t>
      </w:r>
    </w:p>
    <w:p w14:paraId="67F77671" w14:textId="77777777" w:rsidR="008A085B" w:rsidRPr="00BB26C3" w:rsidRDefault="008A085B" w:rsidP="00724ACF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A</w:t>
      </w:r>
      <w:r w:rsidR="00A80E3E" w:rsidRPr="00BB26C3">
        <w:rPr>
          <w:rFonts w:ascii="Times New Roman" w:hAnsi="Times New Roman"/>
          <w:sz w:val="24"/>
          <w:szCs w:val="24"/>
        </w:rPr>
        <w:t>me</w:t>
      </w:r>
      <w:r w:rsidR="000E103D" w:rsidRPr="00BB26C3">
        <w:rPr>
          <w:rFonts w:ascii="Times New Roman" w:hAnsi="Times New Roman"/>
          <w:sz w:val="24"/>
          <w:szCs w:val="24"/>
        </w:rPr>
        <w:t>rican College of Nurse-Midwives</w:t>
      </w:r>
    </w:p>
    <w:p w14:paraId="3D604FBB" w14:textId="37B74DC4" w:rsidR="00B414DF" w:rsidRDefault="00010B09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on IV ACNM Fellows Governor                                                    </w:t>
      </w:r>
      <w:r w:rsidR="00191C50">
        <w:rPr>
          <w:rFonts w:ascii="Times New Roman" w:hAnsi="Times New Roman"/>
          <w:sz w:val="24"/>
          <w:szCs w:val="24"/>
        </w:rPr>
        <w:t>05</w:t>
      </w:r>
      <w:r w:rsidR="005121ED">
        <w:rPr>
          <w:rFonts w:ascii="Times New Roman" w:hAnsi="Times New Roman"/>
          <w:sz w:val="24"/>
          <w:szCs w:val="24"/>
        </w:rPr>
        <w:t>/2020 to present</w:t>
      </w:r>
    </w:p>
    <w:p w14:paraId="67F77672" w14:textId="72A84B5E" w:rsidR="00B82E95" w:rsidRPr="00BB26C3" w:rsidRDefault="00B82E95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Affiliate Development &amp; Support Committee </w:t>
      </w:r>
      <w:r w:rsidR="00545518">
        <w:rPr>
          <w:rFonts w:ascii="Times New Roman" w:hAnsi="Times New Roman"/>
          <w:sz w:val="24"/>
          <w:szCs w:val="24"/>
        </w:rPr>
        <w:t xml:space="preserve">Member                         </w:t>
      </w:r>
      <w:r w:rsidRPr="00BB26C3">
        <w:rPr>
          <w:rFonts w:ascii="Times New Roman" w:hAnsi="Times New Roman"/>
          <w:sz w:val="24"/>
          <w:szCs w:val="24"/>
        </w:rPr>
        <w:t>06/2018 to present</w:t>
      </w:r>
    </w:p>
    <w:p w14:paraId="67F77673" w14:textId="77777777" w:rsidR="00A80E3E" w:rsidRPr="00BB26C3" w:rsidRDefault="000D6BD9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Membership and Marketing Committee Member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</w:t>
      </w:r>
      <w:r w:rsidR="00637248" w:rsidRPr="00BB26C3">
        <w:rPr>
          <w:rFonts w:ascii="Times New Roman" w:hAnsi="Times New Roman"/>
          <w:sz w:val="24"/>
          <w:szCs w:val="24"/>
        </w:rPr>
        <w:t xml:space="preserve"> </w:t>
      </w:r>
      <w:r w:rsidR="00545518">
        <w:rPr>
          <w:rFonts w:ascii="Times New Roman" w:hAnsi="Times New Roman"/>
          <w:sz w:val="24"/>
          <w:szCs w:val="24"/>
        </w:rPr>
        <w:t xml:space="preserve">   </w:t>
      </w:r>
      <w:r w:rsidR="001B67B4" w:rsidRPr="00BB26C3">
        <w:rPr>
          <w:rFonts w:ascii="Times New Roman" w:hAnsi="Times New Roman"/>
          <w:sz w:val="24"/>
          <w:szCs w:val="24"/>
        </w:rPr>
        <w:t>06/</w:t>
      </w:r>
      <w:r w:rsidR="00637248" w:rsidRPr="00BB26C3">
        <w:rPr>
          <w:rFonts w:ascii="Times New Roman" w:hAnsi="Times New Roman"/>
          <w:sz w:val="24"/>
          <w:szCs w:val="24"/>
        </w:rPr>
        <w:t>2015</w:t>
      </w:r>
      <w:r w:rsidR="001B67B4" w:rsidRPr="00BB26C3">
        <w:rPr>
          <w:rFonts w:ascii="Times New Roman" w:hAnsi="Times New Roman"/>
          <w:sz w:val="24"/>
          <w:szCs w:val="24"/>
        </w:rPr>
        <w:t xml:space="preserve"> to</w:t>
      </w:r>
      <w:r w:rsidR="00545518">
        <w:rPr>
          <w:rFonts w:ascii="Times New Roman" w:hAnsi="Times New Roman"/>
          <w:sz w:val="24"/>
          <w:szCs w:val="24"/>
        </w:rPr>
        <w:t xml:space="preserve"> 06/2019</w:t>
      </w:r>
    </w:p>
    <w:p w14:paraId="67F77674" w14:textId="77777777" w:rsidR="002F4F89" w:rsidRPr="00BB26C3" w:rsidRDefault="002F4F89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Membership and Marketing Committee Secretary 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  06/</w:t>
      </w:r>
      <w:r w:rsidRPr="00BB26C3">
        <w:rPr>
          <w:rFonts w:ascii="Times New Roman" w:hAnsi="Times New Roman"/>
          <w:sz w:val="24"/>
          <w:szCs w:val="24"/>
        </w:rPr>
        <w:t>2017</w:t>
      </w:r>
      <w:r w:rsidR="001B67B4" w:rsidRPr="00BB26C3">
        <w:rPr>
          <w:rFonts w:ascii="Times New Roman" w:hAnsi="Times New Roman"/>
          <w:sz w:val="24"/>
          <w:szCs w:val="24"/>
        </w:rPr>
        <w:t xml:space="preserve"> to</w:t>
      </w:r>
      <w:r w:rsidR="00545518">
        <w:rPr>
          <w:rFonts w:ascii="Times New Roman" w:hAnsi="Times New Roman"/>
          <w:sz w:val="24"/>
          <w:szCs w:val="24"/>
        </w:rPr>
        <w:t xml:space="preserve"> 06/2019</w:t>
      </w:r>
    </w:p>
    <w:p w14:paraId="67F77675" w14:textId="77777777" w:rsidR="00545518" w:rsidRDefault="00545518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inuing Education Committee                                                           04/2019 to present</w:t>
      </w:r>
    </w:p>
    <w:p w14:paraId="67F77676" w14:textId="77777777" w:rsidR="00B82E95" w:rsidRPr="00BB26C3" w:rsidRDefault="00B82E95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Missouri Affiliate Member                                                                     09/2018 to present</w:t>
      </w:r>
    </w:p>
    <w:p w14:paraId="67F77677" w14:textId="77777777" w:rsidR="00637248" w:rsidRPr="00BB26C3" w:rsidRDefault="00637248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President Arkansas ACNM Affiliate 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                       09/</w:t>
      </w:r>
      <w:r w:rsidRPr="00BB26C3">
        <w:rPr>
          <w:rFonts w:ascii="Times New Roman" w:hAnsi="Times New Roman"/>
          <w:sz w:val="24"/>
          <w:szCs w:val="24"/>
        </w:rPr>
        <w:t>2016</w:t>
      </w:r>
      <w:r w:rsidR="001B67B4" w:rsidRPr="00BB26C3">
        <w:rPr>
          <w:rFonts w:ascii="Times New Roman" w:hAnsi="Times New Roman"/>
          <w:sz w:val="24"/>
          <w:szCs w:val="24"/>
        </w:rPr>
        <w:t xml:space="preserve"> to </w:t>
      </w:r>
      <w:r w:rsidR="00B82E95" w:rsidRPr="00BB26C3">
        <w:rPr>
          <w:rFonts w:ascii="Times New Roman" w:hAnsi="Times New Roman"/>
          <w:sz w:val="24"/>
          <w:szCs w:val="24"/>
        </w:rPr>
        <w:t>09/2018</w:t>
      </w:r>
      <w:r w:rsidRPr="00BB26C3">
        <w:rPr>
          <w:rFonts w:ascii="Times New Roman" w:hAnsi="Times New Roman"/>
          <w:sz w:val="24"/>
          <w:szCs w:val="24"/>
        </w:rPr>
        <w:t xml:space="preserve"> </w:t>
      </w:r>
    </w:p>
    <w:p w14:paraId="67F77678" w14:textId="77777777" w:rsidR="00637248" w:rsidRPr="00BB26C3" w:rsidRDefault="00637248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Legislative Chair 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</w:t>
      </w:r>
      <w:r w:rsidR="00737A5F">
        <w:rPr>
          <w:rFonts w:ascii="Times New Roman" w:hAnsi="Times New Roman"/>
          <w:sz w:val="24"/>
          <w:szCs w:val="24"/>
        </w:rPr>
        <w:t xml:space="preserve"> 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                            09/2016 to </w:t>
      </w:r>
      <w:r w:rsidR="00B82E95" w:rsidRPr="00BB26C3">
        <w:rPr>
          <w:rFonts w:ascii="Times New Roman" w:hAnsi="Times New Roman"/>
          <w:sz w:val="24"/>
          <w:szCs w:val="24"/>
        </w:rPr>
        <w:t>09/2018</w:t>
      </w:r>
    </w:p>
    <w:p w14:paraId="67F77679" w14:textId="77777777" w:rsidR="002826F6" w:rsidRPr="00BB26C3" w:rsidRDefault="002826F6" w:rsidP="002826F6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ormer Government Affairs Committee, Committee Secretary and GAC liaison to AR, GA, AL</w:t>
      </w:r>
    </w:p>
    <w:p w14:paraId="67F7767A" w14:textId="765AC4EA" w:rsidR="006F41CC" w:rsidRPr="00BB26C3" w:rsidRDefault="006F41CC" w:rsidP="00A80E3E">
      <w:pPr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ormer A</w:t>
      </w:r>
      <w:r w:rsidR="001B67B4" w:rsidRPr="00BB26C3">
        <w:rPr>
          <w:rFonts w:ascii="Times New Roman" w:hAnsi="Times New Roman"/>
          <w:sz w:val="24"/>
          <w:szCs w:val="24"/>
        </w:rPr>
        <w:t xml:space="preserve">rkansas Affiliate Secretary </w:t>
      </w:r>
      <w:r w:rsidR="00FE15DD">
        <w:rPr>
          <w:rFonts w:ascii="Times New Roman" w:hAnsi="Times New Roman"/>
          <w:sz w:val="24"/>
          <w:szCs w:val="24"/>
        </w:rPr>
        <w:t xml:space="preserve">                                                    01</w:t>
      </w:r>
      <w:r w:rsidR="008A3B1D">
        <w:rPr>
          <w:rFonts w:ascii="Times New Roman" w:hAnsi="Times New Roman"/>
          <w:sz w:val="24"/>
          <w:szCs w:val="24"/>
        </w:rPr>
        <w:t xml:space="preserve">/2013 to </w:t>
      </w:r>
      <w:r w:rsidR="00C01FD8">
        <w:rPr>
          <w:rFonts w:ascii="Times New Roman" w:hAnsi="Times New Roman"/>
          <w:sz w:val="24"/>
          <w:szCs w:val="24"/>
        </w:rPr>
        <w:t>09/2016</w:t>
      </w:r>
    </w:p>
    <w:p w14:paraId="67F7767B" w14:textId="54F7BC59" w:rsidR="001B67B4" w:rsidRPr="00BB26C3" w:rsidRDefault="001B67B4" w:rsidP="00A80E3E">
      <w:pPr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Massachusetts Affiliate member                                                    </w:t>
      </w:r>
      <w:r w:rsidR="00737A5F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 xml:space="preserve">      04/1994 to 04/2009</w:t>
      </w:r>
    </w:p>
    <w:p w14:paraId="67F7767C" w14:textId="77777777" w:rsidR="005F3FDF" w:rsidRPr="00BB26C3" w:rsidRDefault="004509AA" w:rsidP="00724ACF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American Association</w:t>
      </w:r>
      <w:r w:rsidR="005F3FDF" w:rsidRPr="00BB26C3">
        <w:rPr>
          <w:rFonts w:ascii="Times New Roman" w:hAnsi="Times New Roman"/>
          <w:sz w:val="24"/>
          <w:szCs w:val="24"/>
        </w:rPr>
        <w:t xml:space="preserve"> of Nurse Practitioners – Member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     05/2012 to present</w:t>
      </w:r>
    </w:p>
    <w:p w14:paraId="67F7767D" w14:textId="77777777" w:rsidR="00AE1195" w:rsidRPr="00BB26C3" w:rsidRDefault="00AE1195" w:rsidP="00724ACF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Arkansas Registered Nurse Association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                   </w:t>
      </w:r>
      <w:r w:rsidR="00737A5F">
        <w:rPr>
          <w:rFonts w:ascii="Times New Roman" w:hAnsi="Times New Roman"/>
          <w:sz w:val="24"/>
          <w:szCs w:val="24"/>
        </w:rPr>
        <w:t xml:space="preserve"> 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09/2016 to</w:t>
      </w:r>
      <w:r w:rsidR="000565A9" w:rsidRPr="00BB26C3">
        <w:rPr>
          <w:rFonts w:ascii="Times New Roman" w:hAnsi="Times New Roman"/>
          <w:sz w:val="24"/>
          <w:szCs w:val="24"/>
        </w:rPr>
        <w:t xml:space="preserve"> 09/2018</w:t>
      </w:r>
      <w:r w:rsidR="001B67B4" w:rsidRPr="00BB26C3">
        <w:rPr>
          <w:rFonts w:ascii="Times New Roman" w:hAnsi="Times New Roman"/>
          <w:sz w:val="24"/>
          <w:szCs w:val="24"/>
        </w:rPr>
        <w:t xml:space="preserve"> </w:t>
      </w:r>
    </w:p>
    <w:p w14:paraId="67F7767E" w14:textId="77777777" w:rsidR="00AE1195" w:rsidRPr="00BB26C3" w:rsidRDefault="00AE1195" w:rsidP="00AE1195">
      <w:pPr>
        <w:pStyle w:val="ListParagraph"/>
        <w:numPr>
          <w:ilvl w:val="0"/>
          <w:numId w:val="3"/>
        </w:numPr>
        <w:spacing w:line="300" w:lineRule="atLeast"/>
        <w:rPr>
          <w:rFonts w:ascii="Times New Roman" w:hAnsi="Times New Roman" w:cs="Times New Roman"/>
          <w:sz w:val="24"/>
          <w:szCs w:val="24"/>
        </w:rPr>
      </w:pPr>
      <w:r w:rsidRPr="00BB26C3">
        <w:rPr>
          <w:rFonts w:ascii="Times New Roman" w:hAnsi="Times New Roman" w:cs="Times New Roman"/>
          <w:sz w:val="24"/>
          <w:szCs w:val="24"/>
        </w:rPr>
        <w:t>Policy Roundtable member</w:t>
      </w:r>
    </w:p>
    <w:p w14:paraId="67F7767F" w14:textId="77777777" w:rsidR="005F3FDF" w:rsidRPr="00BB26C3" w:rsidRDefault="005F3FDF" w:rsidP="00724ACF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American Nurses Association – Member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        </w:t>
      </w:r>
      <w:r w:rsidR="00737A5F">
        <w:rPr>
          <w:rFonts w:ascii="Times New Roman" w:hAnsi="Times New Roman"/>
          <w:sz w:val="24"/>
          <w:szCs w:val="24"/>
        </w:rPr>
        <w:t xml:space="preserve"> 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05/2012 to present</w:t>
      </w:r>
    </w:p>
    <w:p w14:paraId="67F77680" w14:textId="77777777" w:rsidR="005F3FDF" w:rsidRPr="00BB26C3" w:rsidRDefault="005F3FDF" w:rsidP="00724ACF">
      <w:pPr>
        <w:spacing w:line="300" w:lineRule="atLeas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National League of Nursing </w:t>
      </w:r>
      <w:r w:rsidR="00F25488" w:rsidRPr="00BB26C3">
        <w:rPr>
          <w:rFonts w:ascii="Times New Roman" w:hAnsi="Times New Roman"/>
          <w:sz w:val="24"/>
          <w:szCs w:val="24"/>
        </w:rPr>
        <w:t>–</w:t>
      </w:r>
      <w:r w:rsidRPr="00BB26C3">
        <w:rPr>
          <w:rFonts w:ascii="Times New Roman" w:hAnsi="Times New Roman"/>
          <w:sz w:val="24"/>
          <w:szCs w:val="24"/>
        </w:rPr>
        <w:t xml:space="preserve"> Member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</w:t>
      </w:r>
      <w:r w:rsidR="00737A5F">
        <w:rPr>
          <w:rFonts w:ascii="Times New Roman" w:hAnsi="Times New Roman"/>
          <w:sz w:val="24"/>
          <w:szCs w:val="24"/>
        </w:rPr>
        <w:t xml:space="preserve"> 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   12/2014 to present</w:t>
      </w:r>
    </w:p>
    <w:p w14:paraId="67F77681" w14:textId="77777777" w:rsidR="00551D14" w:rsidRPr="00BB26C3" w:rsidRDefault="00F25488" w:rsidP="00637248">
      <w:pPr>
        <w:spacing w:line="300" w:lineRule="atLeast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Nurse Practitioners in Women’s Health </w:t>
      </w:r>
      <w:r w:rsidR="001B67B4" w:rsidRPr="00BB26C3">
        <w:rPr>
          <w:rFonts w:ascii="Times New Roman" w:hAnsi="Times New Roman"/>
          <w:sz w:val="24"/>
          <w:szCs w:val="24"/>
        </w:rPr>
        <w:t>–</w:t>
      </w:r>
      <w:r w:rsidRPr="00BB26C3">
        <w:rPr>
          <w:rFonts w:ascii="Times New Roman" w:hAnsi="Times New Roman"/>
          <w:sz w:val="24"/>
          <w:szCs w:val="24"/>
        </w:rPr>
        <w:t xml:space="preserve"> Member</w:t>
      </w:r>
      <w:r w:rsidR="001B67B4" w:rsidRPr="00BB26C3">
        <w:rPr>
          <w:rFonts w:ascii="Times New Roman" w:hAnsi="Times New Roman"/>
          <w:sz w:val="24"/>
          <w:szCs w:val="24"/>
        </w:rPr>
        <w:t xml:space="preserve">                              </w:t>
      </w:r>
      <w:r w:rsidR="00983E7D" w:rsidRPr="00BB26C3">
        <w:rPr>
          <w:rFonts w:ascii="Times New Roman" w:hAnsi="Times New Roman"/>
          <w:sz w:val="24"/>
          <w:szCs w:val="24"/>
        </w:rPr>
        <w:t xml:space="preserve">               08/2016 to present</w:t>
      </w:r>
    </w:p>
    <w:p w14:paraId="67F77682" w14:textId="77777777" w:rsidR="004E0076" w:rsidRPr="00BB26C3" w:rsidRDefault="00463051" w:rsidP="00534F8A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t>SCHOOL</w:t>
      </w:r>
      <w:r w:rsidR="00F24515" w:rsidRPr="00BB26C3">
        <w:rPr>
          <w:rFonts w:ascii="Times New Roman" w:hAnsi="Times New Roman"/>
          <w:b/>
          <w:sz w:val="24"/>
          <w:szCs w:val="24"/>
        </w:rPr>
        <w:t xml:space="preserve"> </w:t>
      </w:r>
      <w:r w:rsidR="004E0076" w:rsidRPr="00BB26C3">
        <w:rPr>
          <w:rFonts w:ascii="Times New Roman" w:hAnsi="Times New Roman"/>
          <w:b/>
          <w:sz w:val="24"/>
          <w:szCs w:val="24"/>
        </w:rPr>
        <w:t>SERVICE</w:t>
      </w:r>
      <w:r w:rsidR="00100B90" w:rsidRPr="00BB26C3">
        <w:rPr>
          <w:rFonts w:ascii="Times New Roman" w:hAnsi="Times New Roman"/>
          <w:b/>
          <w:sz w:val="24"/>
          <w:szCs w:val="24"/>
        </w:rPr>
        <w:t xml:space="preserve">: </w:t>
      </w:r>
    </w:p>
    <w:p w14:paraId="491DDB51" w14:textId="6521CFD1" w:rsidR="00934E27" w:rsidRDefault="00934E27" w:rsidP="00534F8A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rontier Nursing University, Admissions Committee                                      </w:t>
      </w:r>
      <w:r w:rsidR="00AB5A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01</w:t>
      </w:r>
      <w:r w:rsidR="00AB5A47">
        <w:rPr>
          <w:rFonts w:ascii="Times New Roman" w:hAnsi="Times New Roman"/>
          <w:sz w:val="24"/>
          <w:szCs w:val="24"/>
        </w:rPr>
        <w:t>/2020 to present</w:t>
      </w:r>
    </w:p>
    <w:p w14:paraId="67F77683" w14:textId="6DDA2747" w:rsidR="00BF304C" w:rsidRDefault="00983E7D" w:rsidP="00534F8A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, Rank Committee                                              </w:t>
      </w:r>
      <w:r w:rsidR="00BB26C3">
        <w:rPr>
          <w:rFonts w:ascii="Times New Roman" w:hAnsi="Times New Roman"/>
          <w:sz w:val="24"/>
          <w:szCs w:val="24"/>
        </w:rPr>
        <w:t xml:space="preserve"> </w:t>
      </w:r>
      <w:r w:rsidR="00737A5F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 xml:space="preserve"> </w:t>
      </w:r>
      <w:r w:rsidR="00AB5A47"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 xml:space="preserve">01/2017 to present  </w:t>
      </w:r>
    </w:p>
    <w:p w14:paraId="67F77684" w14:textId="294F9A2B" w:rsidR="00983E7D" w:rsidRPr="00BB26C3" w:rsidRDefault="00BF304C" w:rsidP="00534F8A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rontier Nursing University, Rank Committee – Rank criteria workgroup      </w:t>
      </w:r>
      <w:r w:rsidR="00AB5A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12/2018 to </w:t>
      </w:r>
      <w:r w:rsidR="00934E27">
        <w:rPr>
          <w:rFonts w:ascii="Times New Roman" w:hAnsi="Times New Roman"/>
          <w:sz w:val="24"/>
          <w:szCs w:val="24"/>
        </w:rPr>
        <w:t>12/2019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</w:t>
      </w:r>
      <w:r w:rsidR="00983E7D" w:rsidRPr="00BB26C3">
        <w:rPr>
          <w:rFonts w:ascii="Times New Roman" w:hAnsi="Times New Roman"/>
          <w:sz w:val="24"/>
          <w:szCs w:val="24"/>
        </w:rPr>
        <w:t xml:space="preserve">                         </w:t>
      </w:r>
      <w:r w:rsidR="00BB26C3">
        <w:rPr>
          <w:rFonts w:ascii="Times New Roman" w:hAnsi="Times New Roman"/>
          <w:sz w:val="24"/>
          <w:szCs w:val="24"/>
        </w:rPr>
        <w:t xml:space="preserve"> </w:t>
      </w:r>
    </w:p>
    <w:p w14:paraId="67F77685" w14:textId="77777777" w:rsidR="003D08A1" w:rsidRPr="00BB26C3" w:rsidRDefault="00AE1195" w:rsidP="00534F8A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, </w:t>
      </w:r>
      <w:r w:rsidR="00773756" w:rsidRPr="00BB26C3">
        <w:rPr>
          <w:rFonts w:ascii="Times New Roman" w:hAnsi="Times New Roman"/>
          <w:sz w:val="24"/>
          <w:szCs w:val="24"/>
        </w:rPr>
        <w:t xml:space="preserve">Diversity/Inclusion Committee – Environment sub-committee </w:t>
      </w:r>
      <w:r w:rsidR="00737A5F">
        <w:rPr>
          <w:rFonts w:ascii="Times New Roman" w:hAnsi="Times New Roman"/>
          <w:sz w:val="24"/>
          <w:szCs w:val="24"/>
        </w:rPr>
        <w:tab/>
      </w:r>
      <w:r w:rsidR="00737A5F">
        <w:rPr>
          <w:rFonts w:ascii="Times New Roman" w:hAnsi="Times New Roman"/>
          <w:sz w:val="24"/>
          <w:szCs w:val="24"/>
        </w:rPr>
        <w:tab/>
      </w:r>
      <w:r w:rsidR="00773756" w:rsidRPr="00BB26C3">
        <w:rPr>
          <w:rFonts w:ascii="Times New Roman" w:hAnsi="Times New Roman"/>
          <w:sz w:val="24"/>
          <w:szCs w:val="24"/>
        </w:rPr>
        <w:t>I</w:t>
      </w:r>
      <w:r w:rsidRPr="00BB26C3">
        <w:rPr>
          <w:rFonts w:ascii="Times New Roman" w:hAnsi="Times New Roman"/>
          <w:sz w:val="24"/>
          <w:szCs w:val="24"/>
        </w:rPr>
        <w:t xml:space="preserve">nterim </w:t>
      </w:r>
      <w:r w:rsidR="00D270DC" w:rsidRPr="00BB26C3">
        <w:rPr>
          <w:rFonts w:ascii="Times New Roman" w:hAnsi="Times New Roman"/>
          <w:sz w:val="24"/>
          <w:szCs w:val="24"/>
        </w:rPr>
        <w:t xml:space="preserve">chair </w:t>
      </w:r>
      <w:r w:rsidR="00737A5F">
        <w:rPr>
          <w:rFonts w:ascii="Times New Roman" w:hAnsi="Times New Roman"/>
          <w:sz w:val="24"/>
          <w:szCs w:val="24"/>
        </w:rPr>
        <w:tab/>
      </w:r>
      <w:r w:rsidR="00737A5F">
        <w:rPr>
          <w:rFonts w:ascii="Times New Roman" w:hAnsi="Times New Roman"/>
          <w:sz w:val="24"/>
          <w:szCs w:val="24"/>
        </w:rPr>
        <w:tab/>
      </w:r>
      <w:r w:rsidR="00737A5F">
        <w:rPr>
          <w:rFonts w:ascii="Times New Roman" w:hAnsi="Times New Roman"/>
          <w:sz w:val="24"/>
          <w:szCs w:val="24"/>
        </w:rPr>
        <w:tab/>
      </w:r>
      <w:r w:rsidR="00737A5F">
        <w:rPr>
          <w:rFonts w:ascii="Times New Roman" w:hAnsi="Times New Roman"/>
          <w:sz w:val="24"/>
          <w:szCs w:val="24"/>
        </w:rPr>
        <w:tab/>
      </w:r>
      <w:r w:rsidR="00737A5F">
        <w:rPr>
          <w:rFonts w:ascii="Times New Roman" w:hAnsi="Times New Roman"/>
          <w:sz w:val="24"/>
          <w:szCs w:val="24"/>
        </w:rPr>
        <w:tab/>
      </w:r>
      <w:r w:rsidR="00737A5F">
        <w:rPr>
          <w:rFonts w:ascii="Times New Roman" w:hAnsi="Times New Roman"/>
          <w:sz w:val="24"/>
          <w:szCs w:val="24"/>
        </w:rPr>
        <w:tab/>
      </w:r>
      <w:r w:rsidR="00737A5F">
        <w:rPr>
          <w:rFonts w:ascii="Times New Roman" w:hAnsi="Times New Roman"/>
          <w:sz w:val="24"/>
          <w:szCs w:val="24"/>
        </w:rPr>
        <w:tab/>
        <w:t xml:space="preserve">                </w:t>
      </w:r>
      <w:r w:rsidRPr="00BB26C3">
        <w:rPr>
          <w:rFonts w:ascii="Times New Roman" w:hAnsi="Times New Roman"/>
          <w:sz w:val="24"/>
          <w:szCs w:val="24"/>
        </w:rPr>
        <w:t>08/2016</w:t>
      </w:r>
      <w:r w:rsidR="004A7B5E">
        <w:rPr>
          <w:rFonts w:ascii="Times New Roman" w:hAnsi="Times New Roman"/>
          <w:sz w:val="24"/>
          <w:szCs w:val="24"/>
        </w:rPr>
        <w:t xml:space="preserve"> to</w:t>
      </w:r>
      <w:r w:rsidRPr="00BB26C3">
        <w:rPr>
          <w:rFonts w:ascii="Times New Roman" w:hAnsi="Times New Roman"/>
          <w:sz w:val="24"/>
          <w:szCs w:val="24"/>
        </w:rPr>
        <w:t xml:space="preserve"> 06/2017</w:t>
      </w:r>
      <w:r w:rsidR="00773756" w:rsidRPr="00BB26C3">
        <w:rPr>
          <w:rFonts w:ascii="Times New Roman" w:hAnsi="Times New Roman"/>
          <w:sz w:val="24"/>
          <w:szCs w:val="24"/>
        </w:rPr>
        <w:t xml:space="preserve">  </w:t>
      </w:r>
    </w:p>
    <w:p w14:paraId="67F77686" w14:textId="77777777" w:rsidR="003D08A1" w:rsidRPr="00BB26C3" w:rsidRDefault="003D08A1" w:rsidP="00534F8A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Frontier Nursing University, Diversity/Inclusion Committee – member</w:t>
      </w:r>
      <w:r w:rsidR="00983E7D" w:rsidRPr="00BB26C3">
        <w:rPr>
          <w:rFonts w:ascii="Times New Roman" w:hAnsi="Times New Roman"/>
          <w:sz w:val="24"/>
          <w:szCs w:val="24"/>
        </w:rPr>
        <w:t xml:space="preserve">          </w:t>
      </w:r>
      <w:r w:rsidRPr="00BB26C3">
        <w:rPr>
          <w:rFonts w:ascii="Times New Roman" w:hAnsi="Times New Roman"/>
          <w:sz w:val="24"/>
          <w:szCs w:val="24"/>
        </w:rPr>
        <w:t>07/2016</w:t>
      </w:r>
      <w:r w:rsidR="00983E7D" w:rsidRPr="00BB26C3">
        <w:rPr>
          <w:rFonts w:ascii="Times New Roman" w:hAnsi="Times New Roman"/>
          <w:sz w:val="24"/>
          <w:szCs w:val="24"/>
        </w:rPr>
        <w:t xml:space="preserve"> to</w:t>
      </w:r>
      <w:r w:rsidRPr="00BB26C3">
        <w:rPr>
          <w:rFonts w:ascii="Times New Roman" w:hAnsi="Times New Roman"/>
          <w:sz w:val="24"/>
          <w:szCs w:val="24"/>
        </w:rPr>
        <w:t xml:space="preserve"> </w:t>
      </w:r>
      <w:r w:rsidR="00983E7D" w:rsidRPr="00BB26C3">
        <w:rPr>
          <w:rFonts w:ascii="Times New Roman" w:hAnsi="Times New Roman"/>
          <w:sz w:val="24"/>
          <w:szCs w:val="24"/>
        </w:rPr>
        <w:t>12/2016</w:t>
      </w:r>
    </w:p>
    <w:p w14:paraId="67F77687" w14:textId="77777777" w:rsidR="00534F8A" w:rsidRPr="00BB26C3" w:rsidRDefault="00534F8A" w:rsidP="00724ACF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, Mentor for DNP Class </w:t>
      </w:r>
      <w:proofErr w:type="gramStart"/>
      <w:r w:rsidRPr="00BB26C3">
        <w:rPr>
          <w:rFonts w:ascii="Times New Roman" w:hAnsi="Times New Roman"/>
          <w:sz w:val="24"/>
          <w:szCs w:val="24"/>
        </w:rPr>
        <w:t xml:space="preserve">20, </w:t>
      </w:r>
      <w:r w:rsidR="00983E7D" w:rsidRPr="00BB26C3">
        <w:rPr>
          <w:rFonts w:ascii="Times New Roman" w:hAnsi="Times New Roman"/>
          <w:sz w:val="24"/>
          <w:szCs w:val="24"/>
        </w:rPr>
        <w:t xml:space="preserve">  </w:t>
      </w:r>
      <w:proofErr w:type="gramEnd"/>
      <w:r w:rsidR="00983E7D" w:rsidRPr="00BB26C3">
        <w:rPr>
          <w:rFonts w:ascii="Times New Roman" w:hAnsi="Times New Roman"/>
          <w:sz w:val="24"/>
          <w:szCs w:val="24"/>
        </w:rPr>
        <w:t xml:space="preserve">                            </w:t>
      </w:r>
      <w:r w:rsidR="00737A5F">
        <w:rPr>
          <w:rFonts w:ascii="Times New Roman" w:hAnsi="Times New Roman"/>
          <w:sz w:val="24"/>
          <w:szCs w:val="24"/>
        </w:rPr>
        <w:t xml:space="preserve"> </w:t>
      </w:r>
      <w:r w:rsidR="00983E7D" w:rsidRPr="00BB26C3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10/2015 to</w:t>
      </w:r>
      <w:r w:rsidR="00737A5F">
        <w:rPr>
          <w:rFonts w:ascii="Times New Roman" w:hAnsi="Times New Roman"/>
          <w:sz w:val="24"/>
          <w:szCs w:val="24"/>
        </w:rPr>
        <w:t xml:space="preserve"> 12/</w:t>
      </w:r>
      <w:r w:rsidRPr="00BB26C3">
        <w:rPr>
          <w:rFonts w:ascii="Times New Roman" w:hAnsi="Times New Roman"/>
          <w:sz w:val="24"/>
          <w:szCs w:val="24"/>
        </w:rPr>
        <w:t xml:space="preserve"> </w:t>
      </w:r>
      <w:r w:rsidR="00983E7D" w:rsidRPr="00BB26C3">
        <w:rPr>
          <w:rFonts w:ascii="Times New Roman" w:hAnsi="Times New Roman"/>
          <w:sz w:val="24"/>
          <w:szCs w:val="24"/>
        </w:rPr>
        <w:t>2017</w:t>
      </w:r>
    </w:p>
    <w:p w14:paraId="67F77688" w14:textId="77777777" w:rsidR="004D0389" w:rsidRPr="00BB26C3" w:rsidRDefault="004D0389" w:rsidP="00724ACF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, Academic Standards Committee, Student Grade </w:t>
      </w:r>
      <w:proofErr w:type="gramStart"/>
      <w:r w:rsidRPr="00BB26C3">
        <w:rPr>
          <w:rFonts w:ascii="Times New Roman" w:hAnsi="Times New Roman"/>
          <w:sz w:val="24"/>
          <w:szCs w:val="24"/>
        </w:rPr>
        <w:t xml:space="preserve">Appeal, </w:t>
      </w:r>
      <w:r w:rsidR="00737A5F">
        <w:rPr>
          <w:rFonts w:ascii="Times New Roman" w:hAnsi="Times New Roman"/>
          <w:sz w:val="24"/>
          <w:szCs w:val="24"/>
        </w:rPr>
        <w:t xml:space="preserve">  </w:t>
      </w:r>
      <w:proofErr w:type="gramEnd"/>
      <w:r w:rsidR="00737A5F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10/2015</w:t>
      </w:r>
    </w:p>
    <w:p w14:paraId="67F77689" w14:textId="77777777" w:rsidR="00A079C1" w:rsidRPr="00BB26C3" w:rsidRDefault="00A079C1" w:rsidP="00724ACF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, </w:t>
      </w:r>
      <w:r w:rsidR="00983E7D" w:rsidRPr="00BB26C3">
        <w:rPr>
          <w:rFonts w:ascii="Times New Roman" w:hAnsi="Times New Roman"/>
          <w:sz w:val="24"/>
          <w:szCs w:val="24"/>
        </w:rPr>
        <w:t>Admissions review, every term since 2015</w:t>
      </w:r>
    </w:p>
    <w:p w14:paraId="67F7768A" w14:textId="77777777" w:rsidR="00551D14" w:rsidRPr="00BB26C3" w:rsidRDefault="004E0076" w:rsidP="00551D14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b/>
          <w:sz w:val="24"/>
          <w:szCs w:val="24"/>
        </w:rPr>
        <w:lastRenderedPageBreak/>
        <w:t>COMMUNITY PROFESSIONAL SERVICE:</w:t>
      </w:r>
    </w:p>
    <w:p w14:paraId="67F7768B" w14:textId="77777777" w:rsidR="00582E0F" w:rsidRPr="00BB26C3" w:rsidRDefault="00582E0F" w:rsidP="00551D14">
      <w:pPr>
        <w:overflowPunct/>
        <w:autoSpaceDE/>
        <w:autoSpaceDN/>
        <w:adjustRightInd/>
        <w:spacing w:before="120"/>
        <w:textAlignment w:val="auto"/>
        <w:rPr>
          <w:rFonts w:ascii="Times New Roman" w:hAnsi="Times New Roman"/>
          <w:b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Remote Area Medical (RAM) </w:t>
      </w:r>
    </w:p>
    <w:p w14:paraId="67F7768C" w14:textId="77777777" w:rsidR="00983E7D" w:rsidRPr="00BB26C3" w:rsidRDefault="00983E7D" w:rsidP="00724AC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WHNP Volunteer – RAM </w:t>
      </w:r>
      <w:r w:rsidR="00FD77D8">
        <w:rPr>
          <w:rFonts w:ascii="Times New Roman" w:hAnsi="Times New Roman"/>
          <w:sz w:val="24"/>
          <w:szCs w:val="24"/>
        </w:rPr>
        <w:t>OK</w:t>
      </w:r>
      <w:r w:rsidRPr="00BB26C3">
        <w:rPr>
          <w:rFonts w:ascii="Times New Roman" w:hAnsi="Times New Roman"/>
          <w:sz w:val="24"/>
          <w:szCs w:val="24"/>
        </w:rPr>
        <w:t xml:space="preserve"> Weekend Clinic                                 </w:t>
      </w:r>
      <w:r w:rsidR="007F56A8" w:rsidRPr="00BB26C3">
        <w:rPr>
          <w:rFonts w:ascii="Times New Roman" w:hAnsi="Times New Roman"/>
          <w:sz w:val="24"/>
          <w:szCs w:val="24"/>
        </w:rPr>
        <w:t xml:space="preserve">          </w:t>
      </w:r>
      <w:r w:rsidR="004307B6">
        <w:rPr>
          <w:rFonts w:ascii="Times New Roman" w:hAnsi="Times New Roman"/>
          <w:sz w:val="24"/>
          <w:szCs w:val="24"/>
        </w:rPr>
        <w:t xml:space="preserve">       </w:t>
      </w:r>
      <w:r w:rsidR="004A7B5E">
        <w:rPr>
          <w:rFonts w:ascii="Times New Roman" w:hAnsi="Times New Roman"/>
          <w:sz w:val="24"/>
          <w:szCs w:val="24"/>
        </w:rPr>
        <w:t xml:space="preserve"> </w:t>
      </w:r>
      <w:r w:rsidR="007F56A8" w:rsidRPr="00BB26C3">
        <w:rPr>
          <w:rFonts w:ascii="Times New Roman" w:hAnsi="Times New Roman"/>
          <w:sz w:val="24"/>
          <w:szCs w:val="24"/>
        </w:rPr>
        <w:t xml:space="preserve"> </w:t>
      </w:r>
      <w:r w:rsidR="00FF24AE" w:rsidRPr="00BB26C3">
        <w:rPr>
          <w:rFonts w:ascii="Times New Roman" w:hAnsi="Times New Roman"/>
          <w:sz w:val="24"/>
          <w:szCs w:val="24"/>
        </w:rPr>
        <w:t xml:space="preserve">  </w:t>
      </w:r>
      <w:r w:rsidR="00FD77D8">
        <w:rPr>
          <w:rFonts w:ascii="Times New Roman" w:hAnsi="Times New Roman"/>
          <w:sz w:val="24"/>
          <w:szCs w:val="24"/>
        </w:rPr>
        <w:t>08</w:t>
      </w:r>
      <w:r w:rsidR="00FF24AE" w:rsidRPr="00BB26C3">
        <w:rPr>
          <w:rFonts w:ascii="Times New Roman" w:hAnsi="Times New Roman"/>
          <w:sz w:val="24"/>
          <w:szCs w:val="24"/>
        </w:rPr>
        <w:t>/20</w:t>
      </w:r>
      <w:r w:rsidR="00FD77D8">
        <w:rPr>
          <w:rFonts w:ascii="Times New Roman" w:hAnsi="Times New Roman"/>
          <w:sz w:val="24"/>
          <w:szCs w:val="24"/>
        </w:rPr>
        <w:t>12</w:t>
      </w:r>
    </w:p>
    <w:p w14:paraId="67F7768D" w14:textId="77777777" w:rsidR="00582E0F" w:rsidRPr="00BB26C3" w:rsidRDefault="00582E0F" w:rsidP="00724AC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WHNP Vo</w:t>
      </w:r>
      <w:r w:rsidR="00724ACF" w:rsidRPr="00BB26C3">
        <w:rPr>
          <w:rFonts w:ascii="Times New Roman" w:hAnsi="Times New Roman"/>
          <w:sz w:val="24"/>
          <w:szCs w:val="24"/>
        </w:rPr>
        <w:t xml:space="preserve">lunteer – RAM </w:t>
      </w:r>
      <w:r w:rsidR="00FD77D8">
        <w:rPr>
          <w:rFonts w:ascii="Times New Roman" w:hAnsi="Times New Roman"/>
          <w:sz w:val="24"/>
          <w:szCs w:val="24"/>
        </w:rPr>
        <w:t>TN</w:t>
      </w:r>
      <w:r w:rsidR="00724ACF" w:rsidRPr="00BB26C3">
        <w:rPr>
          <w:rFonts w:ascii="Times New Roman" w:hAnsi="Times New Roman"/>
          <w:sz w:val="24"/>
          <w:szCs w:val="24"/>
        </w:rPr>
        <w:t xml:space="preserve"> Weekend Clinic </w:t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4307B6">
        <w:rPr>
          <w:rFonts w:ascii="Times New Roman" w:hAnsi="Times New Roman"/>
          <w:sz w:val="24"/>
          <w:szCs w:val="24"/>
        </w:rPr>
        <w:t xml:space="preserve">     </w:t>
      </w:r>
      <w:r w:rsidR="007F56A8" w:rsidRPr="00BB26C3">
        <w:rPr>
          <w:rFonts w:ascii="Times New Roman" w:hAnsi="Times New Roman"/>
          <w:sz w:val="24"/>
          <w:szCs w:val="24"/>
        </w:rPr>
        <w:t xml:space="preserve"> </w:t>
      </w:r>
      <w:r w:rsidR="004A7B5E">
        <w:rPr>
          <w:rFonts w:ascii="Times New Roman" w:hAnsi="Times New Roman"/>
          <w:sz w:val="24"/>
          <w:szCs w:val="24"/>
        </w:rPr>
        <w:t xml:space="preserve"> </w:t>
      </w:r>
      <w:r w:rsidR="007F56A8" w:rsidRPr="00BB26C3">
        <w:rPr>
          <w:rFonts w:ascii="Times New Roman" w:hAnsi="Times New Roman"/>
          <w:sz w:val="24"/>
          <w:szCs w:val="24"/>
        </w:rPr>
        <w:t xml:space="preserve">  </w:t>
      </w:r>
      <w:r w:rsidR="00FD77D8">
        <w:rPr>
          <w:rFonts w:ascii="Times New Roman" w:hAnsi="Times New Roman"/>
          <w:sz w:val="24"/>
          <w:szCs w:val="24"/>
        </w:rPr>
        <w:t xml:space="preserve"> 09</w:t>
      </w:r>
      <w:r w:rsidR="00A40AAF" w:rsidRPr="00BB26C3">
        <w:rPr>
          <w:rFonts w:ascii="Times New Roman" w:hAnsi="Times New Roman"/>
          <w:sz w:val="24"/>
          <w:szCs w:val="24"/>
        </w:rPr>
        <w:t>/2012</w:t>
      </w:r>
    </w:p>
    <w:p w14:paraId="67F7768E" w14:textId="77777777" w:rsidR="00582E0F" w:rsidRPr="00BB26C3" w:rsidRDefault="00582E0F" w:rsidP="00724AC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WHNP Vo</w:t>
      </w:r>
      <w:r w:rsidR="00724ACF" w:rsidRPr="00BB26C3">
        <w:rPr>
          <w:rFonts w:ascii="Times New Roman" w:hAnsi="Times New Roman"/>
          <w:sz w:val="24"/>
          <w:szCs w:val="24"/>
        </w:rPr>
        <w:t xml:space="preserve">lunteer – RAM TN Weekend Clinic </w:t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4307B6">
        <w:rPr>
          <w:rFonts w:ascii="Times New Roman" w:hAnsi="Times New Roman"/>
          <w:sz w:val="24"/>
          <w:szCs w:val="24"/>
        </w:rPr>
        <w:t xml:space="preserve">      </w:t>
      </w:r>
      <w:r w:rsidR="007F56A8" w:rsidRPr="00BB26C3">
        <w:rPr>
          <w:rFonts w:ascii="Times New Roman" w:hAnsi="Times New Roman"/>
          <w:sz w:val="24"/>
          <w:szCs w:val="24"/>
        </w:rPr>
        <w:t xml:space="preserve"> </w:t>
      </w:r>
      <w:r w:rsidR="004A7B5E">
        <w:rPr>
          <w:rFonts w:ascii="Times New Roman" w:hAnsi="Times New Roman"/>
          <w:sz w:val="24"/>
          <w:szCs w:val="24"/>
        </w:rPr>
        <w:t xml:space="preserve"> </w:t>
      </w:r>
      <w:r w:rsidR="007F56A8" w:rsidRPr="00BB26C3">
        <w:rPr>
          <w:rFonts w:ascii="Times New Roman" w:hAnsi="Times New Roman"/>
          <w:sz w:val="24"/>
          <w:szCs w:val="24"/>
        </w:rPr>
        <w:t xml:space="preserve">  </w:t>
      </w:r>
      <w:r w:rsidR="00FD77D8">
        <w:rPr>
          <w:rFonts w:ascii="Times New Roman" w:hAnsi="Times New Roman"/>
          <w:sz w:val="24"/>
          <w:szCs w:val="24"/>
        </w:rPr>
        <w:t>11</w:t>
      </w:r>
      <w:r w:rsidRPr="00BB26C3">
        <w:rPr>
          <w:rFonts w:ascii="Times New Roman" w:hAnsi="Times New Roman"/>
          <w:sz w:val="24"/>
          <w:szCs w:val="24"/>
        </w:rPr>
        <w:t>/2012</w:t>
      </w:r>
    </w:p>
    <w:p w14:paraId="67F7768F" w14:textId="77777777" w:rsidR="00582E0F" w:rsidRDefault="00582E0F" w:rsidP="00724AC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WHNP Volunteer – RAM TN Weekend </w:t>
      </w:r>
      <w:r w:rsidR="00724ACF" w:rsidRPr="00BB26C3">
        <w:rPr>
          <w:rFonts w:ascii="Times New Roman" w:hAnsi="Times New Roman"/>
          <w:sz w:val="24"/>
          <w:szCs w:val="24"/>
        </w:rPr>
        <w:t>Clinic</w:t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24ACF" w:rsidRPr="00BB26C3">
        <w:rPr>
          <w:rFonts w:ascii="Times New Roman" w:hAnsi="Times New Roman"/>
          <w:sz w:val="24"/>
          <w:szCs w:val="24"/>
        </w:rPr>
        <w:tab/>
      </w:r>
      <w:r w:rsidR="007F56A8" w:rsidRPr="00BB26C3">
        <w:rPr>
          <w:rFonts w:ascii="Times New Roman" w:hAnsi="Times New Roman"/>
          <w:sz w:val="24"/>
          <w:szCs w:val="24"/>
        </w:rPr>
        <w:t xml:space="preserve">  </w:t>
      </w:r>
      <w:r w:rsidR="004307B6">
        <w:rPr>
          <w:rFonts w:ascii="Times New Roman" w:hAnsi="Times New Roman"/>
          <w:sz w:val="24"/>
          <w:szCs w:val="24"/>
        </w:rPr>
        <w:t xml:space="preserve">        </w:t>
      </w:r>
      <w:r w:rsidRPr="00BB26C3">
        <w:rPr>
          <w:rFonts w:ascii="Times New Roman" w:hAnsi="Times New Roman"/>
          <w:sz w:val="24"/>
          <w:szCs w:val="24"/>
        </w:rPr>
        <w:t>11/201</w:t>
      </w:r>
      <w:r w:rsidR="00FD77D8">
        <w:rPr>
          <w:rFonts w:ascii="Times New Roman" w:hAnsi="Times New Roman"/>
          <w:sz w:val="24"/>
          <w:szCs w:val="24"/>
        </w:rPr>
        <w:t>7</w:t>
      </w:r>
    </w:p>
    <w:p w14:paraId="67F77690" w14:textId="5D2E7D09" w:rsidR="00F34F63" w:rsidRDefault="00F34F63" w:rsidP="00724ACF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NP Volunteer – RAM TN Weekend Clinic                                                       03/2019</w:t>
      </w:r>
    </w:p>
    <w:p w14:paraId="67F77691" w14:textId="77777777" w:rsidR="00582E0F" w:rsidRPr="00BB26C3" w:rsidRDefault="00AA3583" w:rsidP="00724ACF">
      <w:pPr>
        <w:tabs>
          <w:tab w:val="left" w:pos="7200"/>
          <w:tab w:val="right" w:pos="9360"/>
        </w:tabs>
        <w:spacing w:line="300" w:lineRule="exact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P/T</w:t>
      </w:r>
      <w:r w:rsidR="00582E0F" w:rsidRPr="00BB26C3">
        <w:rPr>
          <w:rFonts w:ascii="Times New Roman" w:hAnsi="Times New Roman"/>
          <w:sz w:val="24"/>
          <w:szCs w:val="24"/>
        </w:rPr>
        <w:t xml:space="preserve"> WHNP Volunteer Charitable Christian Medical Clinic, Hot Springs, AR</w:t>
      </w:r>
      <w:proofErr w:type="gramStart"/>
      <w:r w:rsidR="00582E0F" w:rsidRPr="00BB26C3">
        <w:rPr>
          <w:rFonts w:ascii="Times New Roman" w:hAnsi="Times New Roman"/>
          <w:sz w:val="24"/>
          <w:szCs w:val="24"/>
        </w:rPr>
        <w:tab/>
      </w:r>
      <w:r w:rsidR="007F56A8" w:rsidRPr="00BB26C3">
        <w:rPr>
          <w:rFonts w:ascii="Times New Roman" w:hAnsi="Times New Roman"/>
          <w:sz w:val="24"/>
          <w:szCs w:val="24"/>
        </w:rPr>
        <w:t xml:space="preserve">  </w:t>
      </w:r>
      <w:r w:rsidR="00582E0F" w:rsidRPr="00BB26C3">
        <w:rPr>
          <w:rFonts w:ascii="Times New Roman" w:hAnsi="Times New Roman"/>
          <w:sz w:val="24"/>
          <w:szCs w:val="24"/>
        </w:rPr>
        <w:t>07</w:t>
      </w:r>
      <w:proofErr w:type="gramEnd"/>
      <w:r w:rsidR="00582E0F" w:rsidRPr="00BB26C3">
        <w:rPr>
          <w:rFonts w:ascii="Times New Roman" w:hAnsi="Times New Roman"/>
          <w:sz w:val="24"/>
          <w:szCs w:val="24"/>
        </w:rPr>
        <w:t xml:space="preserve">/2012 </w:t>
      </w:r>
      <w:r w:rsidR="007F56A8" w:rsidRPr="00BB26C3">
        <w:rPr>
          <w:rFonts w:ascii="Times New Roman" w:hAnsi="Times New Roman"/>
          <w:sz w:val="24"/>
          <w:szCs w:val="24"/>
        </w:rPr>
        <w:t xml:space="preserve">to </w:t>
      </w:r>
      <w:r w:rsidR="00582E0F" w:rsidRPr="00BB26C3">
        <w:rPr>
          <w:rFonts w:ascii="Times New Roman" w:hAnsi="Times New Roman"/>
          <w:sz w:val="24"/>
          <w:szCs w:val="24"/>
        </w:rPr>
        <w:t>10/2012</w:t>
      </w:r>
    </w:p>
    <w:p w14:paraId="67F77692" w14:textId="6EBFA4A4" w:rsidR="00582E0F" w:rsidRPr="00BB26C3" w:rsidRDefault="00582E0F" w:rsidP="00724ACF">
      <w:pPr>
        <w:pStyle w:val="BodyText"/>
        <w:numPr>
          <w:ilvl w:val="8"/>
          <w:numId w:val="1"/>
        </w:numPr>
        <w:spacing w:after="0" w:line="300" w:lineRule="exact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Hot Springs Village Animal Welfare League Volunteer – animal shelter and spay and neuter clinic</w:t>
      </w:r>
      <w:r w:rsidR="00C01FD8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                                                                                                                                    </w:t>
      </w:r>
      <w:bookmarkStart w:id="1" w:name="_GoBack"/>
      <w:bookmarkEnd w:id="1"/>
    </w:p>
    <w:p w14:paraId="67F77693" w14:textId="6BA469C9" w:rsidR="006603C5" w:rsidRDefault="00582E0F" w:rsidP="006603C5">
      <w:pPr>
        <w:pStyle w:val="BodyText"/>
        <w:spacing w:after="0" w:line="300" w:lineRule="exac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Amateur Radio - FCC General Class licensee as W5FAY, public service communication.</w:t>
      </w:r>
      <w:r w:rsidR="007F56A8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2010 to </w:t>
      </w:r>
      <w:r w:rsidR="00D270DC" w:rsidRPr="00BB26C3"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present</w:t>
      </w:r>
    </w:p>
    <w:p w14:paraId="5AAC5B91" w14:textId="77777777" w:rsidR="00AB5A47" w:rsidRDefault="00AB5A47" w:rsidP="006603C5">
      <w:pPr>
        <w:pStyle w:val="BodyText"/>
        <w:spacing w:after="0" w:line="300" w:lineRule="exac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>HHS 69ers – community group making sleeping mats out of plastic shopping bags for homeless</w:t>
      </w:r>
    </w:p>
    <w:p w14:paraId="27C1B0DB" w14:textId="64E74AAF" w:rsidR="00AB5A47" w:rsidRDefault="00AB5A47" w:rsidP="006603C5">
      <w:pPr>
        <w:pStyle w:val="BodyText"/>
        <w:spacing w:after="0" w:line="300" w:lineRule="exac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  <w:t xml:space="preserve">                                                                                                                                       2019-present</w:t>
      </w:r>
    </w:p>
    <w:p w14:paraId="1D7B36AA" w14:textId="6AABFE76" w:rsidR="00AB5A47" w:rsidRPr="00BB26C3" w:rsidRDefault="00AB5A47" w:rsidP="006603C5">
      <w:pPr>
        <w:pStyle w:val="BodyText"/>
        <w:spacing w:after="0" w:line="300" w:lineRule="exact"/>
        <w:rPr>
          <w:rFonts w:ascii="Times New Roman" w:eastAsia="Times New Roman" w:hAnsi="Times New Roman" w:cs="Times New Roman"/>
          <w:color w:val="auto"/>
          <w:sz w:val="24"/>
          <w:szCs w:val="24"/>
          <w:lang w:bidi="ar-SA"/>
        </w:rPr>
      </w:pPr>
    </w:p>
    <w:p w14:paraId="67F77694" w14:textId="77777777" w:rsidR="004E0076" w:rsidRPr="00BB26C3" w:rsidRDefault="004E0076" w:rsidP="00551D14">
      <w:pPr>
        <w:overflowPunct/>
        <w:autoSpaceDE/>
        <w:autoSpaceDN/>
        <w:adjustRightInd/>
        <w:spacing w:before="120"/>
        <w:textAlignment w:val="auto"/>
        <w:rPr>
          <w:rFonts w:ascii="Times New Roman" w:eastAsia="Arial" w:hAnsi="Times New Roman"/>
          <w:b/>
          <w:color w:val="000000"/>
          <w:sz w:val="24"/>
          <w:szCs w:val="24"/>
          <w:lang w:bidi="en-US"/>
        </w:rPr>
      </w:pPr>
      <w:r w:rsidRPr="00BB26C3">
        <w:rPr>
          <w:rFonts w:ascii="Times New Roman" w:hAnsi="Times New Roman"/>
          <w:b/>
          <w:sz w:val="24"/>
          <w:szCs w:val="24"/>
        </w:rPr>
        <w:t>TEACHING ACTIVITIES:</w:t>
      </w:r>
    </w:p>
    <w:p w14:paraId="67F77695" w14:textId="77777777" w:rsidR="002826F6" w:rsidRPr="00BB26C3" w:rsidRDefault="004E0076" w:rsidP="002826F6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>Courses Taught</w:t>
      </w:r>
      <w:r w:rsidRPr="00BB26C3">
        <w:rPr>
          <w:rFonts w:ascii="Times New Roman" w:hAnsi="Times New Roman"/>
          <w:sz w:val="24"/>
          <w:szCs w:val="24"/>
        </w:rPr>
        <w:t xml:space="preserve"> </w:t>
      </w:r>
    </w:p>
    <w:p w14:paraId="67F77696" w14:textId="77777777" w:rsidR="002826F6" w:rsidRPr="00BB26C3" w:rsidRDefault="002826F6" w:rsidP="002826F6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Frontier Nursing University, </w:t>
      </w:r>
      <w:r w:rsidR="00436A05" w:rsidRPr="00BB26C3">
        <w:rPr>
          <w:rFonts w:ascii="Times New Roman" w:hAnsi="Times New Roman"/>
          <w:sz w:val="24"/>
          <w:szCs w:val="24"/>
        </w:rPr>
        <w:t>Department of Midwifery and Women’s Health</w:t>
      </w:r>
    </w:p>
    <w:p w14:paraId="67F77697" w14:textId="77777777" w:rsidR="002826F6" w:rsidRPr="00BB26C3" w:rsidRDefault="00F36F03" w:rsidP="002826F6">
      <w:pPr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Use Canvas</w:t>
      </w:r>
      <w:r w:rsidR="002826F6" w:rsidRPr="00BB26C3">
        <w:rPr>
          <w:rFonts w:ascii="Times New Roman" w:hAnsi="Times New Roman"/>
          <w:sz w:val="24"/>
          <w:szCs w:val="24"/>
        </w:rPr>
        <w:t xml:space="preserve"> Learning Management System</w:t>
      </w:r>
    </w:p>
    <w:p w14:paraId="67F77698" w14:textId="77777777" w:rsidR="00436A05" w:rsidRPr="00BB26C3" w:rsidRDefault="00436A05" w:rsidP="002826F6">
      <w:pPr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0"/>
        <w:gridCol w:w="2205"/>
        <w:gridCol w:w="1560"/>
        <w:gridCol w:w="1257"/>
        <w:gridCol w:w="1064"/>
        <w:gridCol w:w="976"/>
        <w:gridCol w:w="1110"/>
      </w:tblGrid>
      <w:tr w:rsidR="001B1FAC" w:rsidRPr="00BB26C3" w14:paraId="67F776A2" w14:textId="77777777" w:rsidTr="00BB26C3">
        <w:tc>
          <w:tcPr>
            <w:tcW w:w="1070" w:type="dxa"/>
            <w:shd w:val="clear" w:color="auto" w:fill="auto"/>
          </w:tcPr>
          <w:p w14:paraId="67F77699" w14:textId="77777777" w:rsidR="00436A05" w:rsidRPr="00BB26C3" w:rsidRDefault="00436A05" w:rsidP="00CE5EA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Course</w:t>
            </w:r>
          </w:p>
          <w:p w14:paraId="67F7769A" w14:textId="77777777" w:rsidR="00436A05" w:rsidRPr="00BB26C3" w:rsidRDefault="00436A05" w:rsidP="00CE5EA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Number</w:t>
            </w:r>
          </w:p>
        </w:tc>
        <w:tc>
          <w:tcPr>
            <w:tcW w:w="2205" w:type="dxa"/>
            <w:shd w:val="clear" w:color="auto" w:fill="auto"/>
          </w:tcPr>
          <w:p w14:paraId="67F7769B" w14:textId="77777777" w:rsidR="00436A05" w:rsidRPr="00BB26C3" w:rsidRDefault="00436A05" w:rsidP="00CE5EA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Course</w:t>
            </w:r>
            <w:r w:rsidR="001B1FAC" w:rsidRPr="00BB26C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560" w:type="dxa"/>
            <w:shd w:val="clear" w:color="auto" w:fill="auto"/>
          </w:tcPr>
          <w:p w14:paraId="67F7769C" w14:textId="77777777" w:rsidR="00436A05" w:rsidRPr="00BB26C3" w:rsidRDefault="00436A05" w:rsidP="00CE5EA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Role</w:t>
            </w:r>
          </w:p>
        </w:tc>
        <w:tc>
          <w:tcPr>
            <w:tcW w:w="1257" w:type="dxa"/>
            <w:shd w:val="clear" w:color="auto" w:fill="auto"/>
          </w:tcPr>
          <w:p w14:paraId="67F7769D" w14:textId="77777777" w:rsidR="00436A05" w:rsidRPr="00BB26C3" w:rsidRDefault="00436A05" w:rsidP="00CE5EA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</w:p>
          <w:p w14:paraId="67F7769E" w14:textId="77777777" w:rsidR="00436A05" w:rsidRPr="00BB26C3" w:rsidRDefault="00436A05" w:rsidP="00CE5EA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Year</w:t>
            </w:r>
          </w:p>
        </w:tc>
        <w:tc>
          <w:tcPr>
            <w:tcW w:w="1064" w:type="dxa"/>
            <w:shd w:val="clear" w:color="auto" w:fill="auto"/>
          </w:tcPr>
          <w:p w14:paraId="67F7769F" w14:textId="77777777" w:rsidR="00436A05" w:rsidRPr="00BB26C3" w:rsidRDefault="00436A05" w:rsidP="00CE5EA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Term</w:t>
            </w:r>
          </w:p>
        </w:tc>
        <w:tc>
          <w:tcPr>
            <w:tcW w:w="976" w:type="dxa"/>
            <w:shd w:val="clear" w:color="auto" w:fill="auto"/>
          </w:tcPr>
          <w:p w14:paraId="67F776A0" w14:textId="77777777" w:rsidR="00436A05" w:rsidRPr="00BB26C3" w:rsidRDefault="00436A05" w:rsidP="001B1F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Credits</w:t>
            </w:r>
          </w:p>
        </w:tc>
        <w:tc>
          <w:tcPr>
            <w:tcW w:w="1110" w:type="dxa"/>
            <w:shd w:val="clear" w:color="auto" w:fill="auto"/>
          </w:tcPr>
          <w:p w14:paraId="67F776A1" w14:textId="77777777" w:rsidR="00436A05" w:rsidRPr="00BB26C3" w:rsidRDefault="00436A05" w:rsidP="001B1F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Students</w:t>
            </w:r>
          </w:p>
        </w:tc>
      </w:tr>
      <w:tr w:rsidR="00E81916" w:rsidRPr="00BB26C3" w14:paraId="459DBECF" w14:textId="77777777" w:rsidTr="00BB26C3">
        <w:tc>
          <w:tcPr>
            <w:tcW w:w="1070" w:type="dxa"/>
            <w:shd w:val="clear" w:color="auto" w:fill="auto"/>
          </w:tcPr>
          <w:p w14:paraId="056FC898" w14:textId="36227E7C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2C6F1C7A" w14:textId="14BCB1DD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3DA44312" w14:textId="79A3D50F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1ADDFB4" w14:textId="150F565C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020 </w:t>
            </w:r>
          </w:p>
        </w:tc>
        <w:tc>
          <w:tcPr>
            <w:tcW w:w="1064" w:type="dxa"/>
            <w:shd w:val="clear" w:color="auto" w:fill="auto"/>
          </w:tcPr>
          <w:p w14:paraId="666BF83F" w14:textId="59B589C6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571F6C64" w14:textId="53544AE4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B8E1A8F" w14:textId="1E8E2502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2</w:t>
            </w:r>
          </w:p>
        </w:tc>
      </w:tr>
      <w:tr w:rsidR="00E81916" w:rsidRPr="00BB26C3" w14:paraId="5671B934" w14:textId="77777777" w:rsidTr="00BB26C3">
        <w:tc>
          <w:tcPr>
            <w:tcW w:w="1070" w:type="dxa"/>
            <w:shd w:val="clear" w:color="auto" w:fill="auto"/>
          </w:tcPr>
          <w:p w14:paraId="57C81848" w14:textId="4CACBAF7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32586FB4" w14:textId="74CFAC0A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05C2154D" w14:textId="5E07FF21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01B7D456" w14:textId="73D38CCC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0459A4EA" w14:textId="41FFF300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7E1844ED" w14:textId="131A2364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04193778" w14:textId="31AA6CA1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5</w:t>
            </w:r>
          </w:p>
        </w:tc>
      </w:tr>
      <w:tr w:rsidR="00E81916" w:rsidRPr="00BB26C3" w14:paraId="7AB6A9BC" w14:textId="77777777" w:rsidTr="00BB26C3">
        <w:tc>
          <w:tcPr>
            <w:tcW w:w="1070" w:type="dxa"/>
            <w:shd w:val="clear" w:color="auto" w:fill="auto"/>
          </w:tcPr>
          <w:p w14:paraId="39EFDACC" w14:textId="4B4743A7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41A990C3" w14:textId="1BA6CD58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21235BB6" w14:textId="437200EB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4822AE8" w14:textId="0FE351D8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70B505A8" w14:textId="1D6A7EF7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BA6F624" w14:textId="19957D82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7F3DA382" w14:textId="00DD73CC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5</w:t>
            </w:r>
          </w:p>
        </w:tc>
      </w:tr>
      <w:tr w:rsidR="00E81916" w:rsidRPr="00BB26C3" w14:paraId="67F776AA" w14:textId="77777777" w:rsidTr="00BB26C3">
        <w:tc>
          <w:tcPr>
            <w:tcW w:w="1070" w:type="dxa"/>
            <w:shd w:val="clear" w:color="auto" w:fill="auto"/>
          </w:tcPr>
          <w:p w14:paraId="67F776A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N711</w:t>
            </w:r>
          </w:p>
        </w:tc>
        <w:tc>
          <w:tcPr>
            <w:tcW w:w="2205" w:type="dxa"/>
            <w:shd w:val="clear" w:color="auto" w:fill="auto"/>
          </w:tcPr>
          <w:p w14:paraId="67F776A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kills for Nurse-Midwifery Care</w:t>
            </w:r>
          </w:p>
        </w:tc>
        <w:tc>
          <w:tcPr>
            <w:tcW w:w="1560" w:type="dxa"/>
            <w:shd w:val="clear" w:color="auto" w:fill="auto"/>
          </w:tcPr>
          <w:p w14:paraId="67F776A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A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67F776A7" w14:textId="77777777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6A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6A9" w14:textId="77777777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</w:tr>
      <w:tr w:rsidR="00E81916" w:rsidRPr="00BB26C3" w14:paraId="67F776B2" w14:textId="77777777" w:rsidTr="00BB26C3">
        <w:tc>
          <w:tcPr>
            <w:tcW w:w="1070" w:type="dxa"/>
            <w:shd w:val="clear" w:color="auto" w:fill="auto"/>
          </w:tcPr>
          <w:p w14:paraId="67F776A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C714</w:t>
            </w:r>
          </w:p>
        </w:tc>
        <w:tc>
          <w:tcPr>
            <w:tcW w:w="2205" w:type="dxa"/>
            <w:shd w:val="clear" w:color="auto" w:fill="auto"/>
          </w:tcPr>
          <w:p w14:paraId="67F776A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linical Bound: Skills for Advanced Practice</w:t>
            </w:r>
          </w:p>
        </w:tc>
        <w:tc>
          <w:tcPr>
            <w:tcW w:w="1560" w:type="dxa"/>
            <w:shd w:val="clear" w:color="auto" w:fill="auto"/>
          </w:tcPr>
          <w:p w14:paraId="67F776A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A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67F776AF" w14:textId="77777777" w:rsidR="00E81916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6B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6B1" w14:textId="77777777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</w:tr>
      <w:tr w:rsidR="00E81916" w:rsidRPr="00BB26C3" w14:paraId="67F776BA" w14:textId="77777777" w:rsidTr="00BB26C3">
        <w:tc>
          <w:tcPr>
            <w:tcW w:w="1070" w:type="dxa"/>
            <w:shd w:val="clear" w:color="auto" w:fill="auto"/>
          </w:tcPr>
          <w:p w14:paraId="67F776B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M711</w:t>
            </w:r>
          </w:p>
        </w:tc>
        <w:tc>
          <w:tcPr>
            <w:tcW w:w="2205" w:type="dxa"/>
            <w:shd w:val="clear" w:color="auto" w:fill="auto"/>
          </w:tcPr>
          <w:p w14:paraId="67F776B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kills for Nurse-Midwifery Care</w:t>
            </w:r>
          </w:p>
        </w:tc>
        <w:tc>
          <w:tcPr>
            <w:tcW w:w="1560" w:type="dxa"/>
            <w:shd w:val="clear" w:color="auto" w:fill="auto"/>
          </w:tcPr>
          <w:p w14:paraId="67F776B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B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064" w:type="dxa"/>
            <w:shd w:val="clear" w:color="auto" w:fill="auto"/>
          </w:tcPr>
          <w:p w14:paraId="67F776B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6B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6B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E81916" w:rsidRPr="00BB26C3" w14:paraId="67F776C2" w14:textId="77777777" w:rsidTr="00BB26C3">
        <w:tc>
          <w:tcPr>
            <w:tcW w:w="1070" w:type="dxa"/>
            <w:shd w:val="clear" w:color="auto" w:fill="auto"/>
          </w:tcPr>
          <w:p w14:paraId="67F776B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14</w:t>
            </w:r>
          </w:p>
        </w:tc>
        <w:tc>
          <w:tcPr>
            <w:tcW w:w="2205" w:type="dxa"/>
            <w:shd w:val="clear" w:color="auto" w:fill="auto"/>
          </w:tcPr>
          <w:p w14:paraId="67F776B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Bound: Skills for Advanced Practice</w:t>
            </w:r>
          </w:p>
        </w:tc>
        <w:tc>
          <w:tcPr>
            <w:tcW w:w="1560" w:type="dxa"/>
            <w:shd w:val="clear" w:color="auto" w:fill="auto"/>
          </w:tcPr>
          <w:p w14:paraId="67F776B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B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67F776B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6C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6C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</w:tr>
      <w:tr w:rsidR="00E81916" w:rsidRPr="00BB26C3" w14:paraId="67F776CA" w14:textId="77777777" w:rsidTr="00BB26C3">
        <w:tc>
          <w:tcPr>
            <w:tcW w:w="1070" w:type="dxa"/>
            <w:shd w:val="clear" w:color="auto" w:fill="auto"/>
          </w:tcPr>
          <w:p w14:paraId="67F776C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6C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6C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C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67F776C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6C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6C9" w14:textId="77777777" w:rsidR="00E81916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5</w:t>
            </w:r>
          </w:p>
        </w:tc>
      </w:tr>
      <w:tr w:rsidR="00E81916" w:rsidRPr="00BB26C3" w14:paraId="67F776D2" w14:textId="77777777" w:rsidTr="00BB26C3">
        <w:tc>
          <w:tcPr>
            <w:tcW w:w="1070" w:type="dxa"/>
            <w:shd w:val="clear" w:color="auto" w:fill="auto"/>
          </w:tcPr>
          <w:p w14:paraId="67F776C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14</w:t>
            </w:r>
          </w:p>
        </w:tc>
        <w:tc>
          <w:tcPr>
            <w:tcW w:w="2205" w:type="dxa"/>
            <w:shd w:val="clear" w:color="auto" w:fill="auto"/>
          </w:tcPr>
          <w:p w14:paraId="67F776C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Bound: Skills for Advanced Practice</w:t>
            </w:r>
          </w:p>
        </w:tc>
        <w:tc>
          <w:tcPr>
            <w:tcW w:w="1560" w:type="dxa"/>
            <w:shd w:val="clear" w:color="auto" w:fill="auto"/>
          </w:tcPr>
          <w:p w14:paraId="67F776C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C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67F776C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6D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6D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</w:tr>
      <w:tr w:rsidR="00E81916" w:rsidRPr="00BB26C3" w14:paraId="67F776DA" w14:textId="77777777" w:rsidTr="00BB26C3">
        <w:tc>
          <w:tcPr>
            <w:tcW w:w="1070" w:type="dxa"/>
            <w:shd w:val="clear" w:color="auto" w:fill="auto"/>
          </w:tcPr>
          <w:p w14:paraId="67F776D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M711</w:t>
            </w:r>
          </w:p>
        </w:tc>
        <w:tc>
          <w:tcPr>
            <w:tcW w:w="2205" w:type="dxa"/>
            <w:shd w:val="clear" w:color="auto" w:fill="auto"/>
          </w:tcPr>
          <w:p w14:paraId="67F776D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kills for Nurse-Midwifery Care</w:t>
            </w:r>
          </w:p>
        </w:tc>
        <w:tc>
          <w:tcPr>
            <w:tcW w:w="1560" w:type="dxa"/>
            <w:shd w:val="clear" w:color="auto" w:fill="auto"/>
          </w:tcPr>
          <w:p w14:paraId="67F776D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D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064" w:type="dxa"/>
            <w:shd w:val="clear" w:color="auto" w:fill="auto"/>
          </w:tcPr>
          <w:p w14:paraId="67F776D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6D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6D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</w:tr>
      <w:tr w:rsidR="00E81916" w:rsidRPr="00BB26C3" w14:paraId="67F776E2" w14:textId="77777777" w:rsidTr="00BB26C3">
        <w:tc>
          <w:tcPr>
            <w:tcW w:w="1070" w:type="dxa"/>
            <w:shd w:val="clear" w:color="auto" w:fill="auto"/>
          </w:tcPr>
          <w:p w14:paraId="67F776D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6D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6D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D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064" w:type="dxa"/>
            <w:shd w:val="clear" w:color="auto" w:fill="auto"/>
          </w:tcPr>
          <w:p w14:paraId="67F776D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6E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6E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</w:t>
            </w:r>
          </w:p>
        </w:tc>
      </w:tr>
      <w:tr w:rsidR="00E81916" w:rsidRPr="00BB26C3" w14:paraId="67F776EA" w14:textId="77777777" w:rsidTr="00BB26C3">
        <w:tc>
          <w:tcPr>
            <w:tcW w:w="1070" w:type="dxa"/>
            <w:shd w:val="clear" w:color="auto" w:fill="auto"/>
          </w:tcPr>
          <w:p w14:paraId="67F776E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05" w:type="dxa"/>
            <w:shd w:val="clear" w:color="auto" w:fill="auto"/>
          </w:tcPr>
          <w:p w14:paraId="67F776E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rontier Bound</w:t>
            </w:r>
          </w:p>
        </w:tc>
        <w:tc>
          <w:tcPr>
            <w:tcW w:w="1560" w:type="dxa"/>
            <w:shd w:val="clear" w:color="auto" w:fill="auto"/>
          </w:tcPr>
          <w:p w14:paraId="67F776E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E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064" w:type="dxa"/>
            <w:shd w:val="clear" w:color="auto" w:fill="auto"/>
          </w:tcPr>
          <w:p w14:paraId="67F776E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6E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110" w:type="dxa"/>
            <w:shd w:val="clear" w:color="auto" w:fill="auto"/>
          </w:tcPr>
          <w:p w14:paraId="67F776E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</w:tr>
      <w:tr w:rsidR="00E81916" w:rsidRPr="00BB26C3" w14:paraId="67F776F2" w14:textId="77777777" w:rsidTr="00BB26C3">
        <w:tc>
          <w:tcPr>
            <w:tcW w:w="1070" w:type="dxa"/>
            <w:shd w:val="clear" w:color="auto" w:fill="auto"/>
          </w:tcPr>
          <w:p w14:paraId="67F776E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6E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6E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E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064" w:type="dxa"/>
            <w:shd w:val="clear" w:color="auto" w:fill="auto"/>
          </w:tcPr>
          <w:p w14:paraId="67F776E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6F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6F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61</w:t>
            </w:r>
          </w:p>
        </w:tc>
      </w:tr>
      <w:tr w:rsidR="00E81916" w:rsidRPr="00BB26C3" w14:paraId="67F776FA" w14:textId="77777777" w:rsidTr="00BB26C3">
        <w:tc>
          <w:tcPr>
            <w:tcW w:w="1070" w:type="dxa"/>
            <w:shd w:val="clear" w:color="auto" w:fill="auto"/>
          </w:tcPr>
          <w:p w14:paraId="67F776F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6F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6F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F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064" w:type="dxa"/>
            <w:shd w:val="clear" w:color="auto" w:fill="auto"/>
          </w:tcPr>
          <w:p w14:paraId="67F776F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6F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6F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60</w:t>
            </w:r>
          </w:p>
        </w:tc>
      </w:tr>
      <w:tr w:rsidR="00E81916" w:rsidRPr="00BB26C3" w14:paraId="67F77702" w14:textId="77777777" w:rsidTr="00BB26C3">
        <w:tc>
          <w:tcPr>
            <w:tcW w:w="1070" w:type="dxa"/>
            <w:shd w:val="clear" w:color="auto" w:fill="auto"/>
          </w:tcPr>
          <w:p w14:paraId="67F776F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6F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6F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6F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064" w:type="dxa"/>
            <w:shd w:val="clear" w:color="auto" w:fill="auto"/>
          </w:tcPr>
          <w:p w14:paraId="67F776F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70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70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56</w:t>
            </w:r>
          </w:p>
        </w:tc>
      </w:tr>
      <w:tr w:rsidR="00E81916" w:rsidRPr="00BB26C3" w14:paraId="67F7770A" w14:textId="77777777" w:rsidTr="00BB26C3">
        <w:tc>
          <w:tcPr>
            <w:tcW w:w="1070" w:type="dxa"/>
            <w:shd w:val="clear" w:color="auto" w:fill="auto"/>
          </w:tcPr>
          <w:p w14:paraId="67F7770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14</w:t>
            </w:r>
          </w:p>
        </w:tc>
        <w:tc>
          <w:tcPr>
            <w:tcW w:w="2205" w:type="dxa"/>
            <w:shd w:val="clear" w:color="auto" w:fill="auto"/>
          </w:tcPr>
          <w:p w14:paraId="67F7770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Bound: Skills for Advanced Practice</w:t>
            </w:r>
          </w:p>
        </w:tc>
        <w:tc>
          <w:tcPr>
            <w:tcW w:w="1560" w:type="dxa"/>
            <w:shd w:val="clear" w:color="auto" w:fill="auto"/>
          </w:tcPr>
          <w:p w14:paraId="67F7770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0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064" w:type="dxa"/>
            <w:shd w:val="clear" w:color="auto" w:fill="auto"/>
          </w:tcPr>
          <w:p w14:paraId="67F7770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0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0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</w:tr>
      <w:tr w:rsidR="00E81916" w:rsidRPr="00BB26C3" w14:paraId="67F77712" w14:textId="77777777" w:rsidTr="00BB26C3">
        <w:tc>
          <w:tcPr>
            <w:tcW w:w="1070" w:type="dxa"/>
            <w:shd w:val="clear" w:color="auto" w:fill="auto"/>
          </w:tcPr>
          <w:p w14:paraId="67F7770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M711</w:t>
            </w:r>
          </w:p>
        </w:tc>
        <w:tc>
          <w:tcPr>
            <w:tcW w:w="2205" w:type="dxa"/>
            <w:shd w:val="clear" w:color="auto" w:fill="auto"/>
          </w:tcPr>
          <w:p w14:paraId="67F7770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kills for Nurse-Midwifery Care</w:t>
            </w:r>
          </w:p>
        </w:tc>
        <w:tc>
          <w:tcPr>
            <w:tcW w:w="1560" w:type="dxa"/>
            <w:shd w:val="clear" w:color="auto" w:fill="auto"/>
          </w:tcPr>
          <w:p w14:paraId="67F7770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0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064" w:type="dxa"/>
            <w:shd w:val="clear" w:color="auto" w:fill="auto"/>
          </w:tcPr>
          <w:p w14:paraId="67F7770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1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1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</w:tr>
      <w:tr w:rsidR="00E81916" w:rsidRPr="00BB26C3" w14:paraId="67F7771A" w14:textId="77777777" w:rsidTr="00BB26C3">
        <w:tc>
          <w:tcPr>
            <w:tcW w:w="1070" w:type="dxa"/>
            <w:shd w:val="clear" w:color="auto" w:fill="auto"/>
          </w:tcPr>
          <w:p w14:paraId="67F7771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71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71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1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1064" w:type="dxa"/>
            <w:shd w:val="clear" w:color="auto" w:fill="auto"/>
          </w:tcPr>
          <w:p w14:paraId="67F7771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1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71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69</w:t>
            </w:r>
          </w:p>
        </w:tc>
      </w:tr>
      <w:tr w:rsidR="00E81916" w:rsidRPr="00BB26C3" w14:paraId="67F77722" w14:textId="77777777" w:rsidTr="00BB26C3">
        <w:tc>
          <w:tcPr>
            <w:tcW w:w="1070" w:type="dxa"/>
            <w:shd w:val="clear" w:color="auto" w:fill="auto"/>
          </w:tcPr>
          <w:p w14:paraId="67F7771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05" w:type="dxa"/>
            <w:shd w:val="clear" w:color="auto" w:fill="auto"/>
          </w:tcPr>
          <w:p w14:paraId="67F7771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rontier Bound</w:t>
            </w:r>
          </w:p>
        </w:tc>
        <w:tc>
          <w:tcPr>
            <w:tcW w:w="1560" w:type="dxa"/>
            <w:shd w:val="clear" w:color="auto" w:fill="auto"/>
          </w:tcPr>
          <w:p w14:paraId="67F7771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1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1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2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110" w:type="dxa"/>
            <w:shd w:val="clear" w:color="auto" w:fill="auto"/>
          </w:tcPr>
          <w:p w14:paraId="67F7772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</w:tr>
      <w:tr w:rsidR="00E81916" w:rsidRPr="00BB26C3" w14:paraId="67F7772A" w14:textId="77777777" w:rsidTr="00BB26C3">
        <w:tc>
          <w:tcPr>
            <w:tcW w:w="1070" w:type="dxa"/>
            <w:shd w:val="clear" w:color="auto" w:fill="auto"/>
          </w:tcPr>
          <w:p w14:paraId="67F7772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72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72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2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2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2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72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71</w:t>
            </w:r>
          </w:p>
        </w:tc>
      </w:tr>
      <w:tr w:rsidR="00E81916" w:rsidRPr="00BB26C3" w14:paraId="67F77732" w14:textId="77777777" w:rsidTr="00BB26C3">
        <w:tc>
          <w:tcPr>
            <w:tcW w:w="1070" w:type="dxa"/>
            <w:shd w:val="clear" w:color="auto" w:fill="auto"/>
          </w:tcPr>
          <w:p w14:paraId="67F7772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72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72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2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2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73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73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70</w:t>
            </w:r>
          </w:p>
        </w:tc>
      </w:tr>
      <w:tr w:rsidR="00E81916" w:rsidRPr="00BB26C3" w14:paraId="67F7773A" w14:textId="77777777" w:rsidTr="00BB26C3">
        <w:tc>
          <w:tcPr>
            <w:tcW w:w="1070" w:type="dxa"/>
            <w:shd w:val="clear" w:color="auto" w:fill="auto"/>
          </w:tcPr>
          <w:p w14:paraId="67F7773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5</w:t>
            </w:r>
          </w:p>
        </w:tc>
        <w:tc>
          <w:tcPr>
            <w:tcW w:w="2205" w:type="dxa"/>
            <w:shd w:val="clear" w:color="auto" w:fill="auto"/>
          </w:tcPr>
          <w:p w14:paraId="67F7773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Advanced Pathophysiology</w:t>
            </w:r>
          </w:p>
        </w:tc>
        <w:tc>
          <w:tcPr>
            <w:tcW w:w="1560" w:type="dxa"/>
            <w:shd w:val="clear" w:color="auto" w:fill="auto"/>
          </w:tcPr>
          <w:p w14:paraId="67F7773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3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3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73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73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59</w:t>
            </w:r>
          </w:p>
        </w:tc>
      </w:tr>
      <w:tr w:rsidR="00E81916" w:rsidRPr="00BB26C3" w14:paraId="67F77742" w14:textId="77777777" w:rsidTr="00BB26C3">
        <w:tc>
          <w:tcPr>
            <w:tcW w:w="1070" w:type="dxa"/>
            <w:shd w:val="clear" w:color="auto" w:fill="auto"/>
          </w:tcPr>
          <w:p w14:paraId="67F7773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4A</w:t>
            </w:r>
          </w:p>
        </w:tc>
        <w:tc>
          <w:tcPr>
            <w:tcW w:w="2205" w:type="dxa"/>
            <w:shd w:val="clear" w:color="auto" w:fill="auto"/>
          </w:tcPr>
          <w:p w14:paraId="67F7773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Translating the Evidence to Advanced Practice</w:t>
            </w:r>
          </w:p>
        </w:tc>
        <w:tc>
          <w:tcPr>
            <w:tcW w:w="1560" w:type="dxa"/>
            <w:shd w:val="clear" w:color="auto" w:fill="auto"/>
          </w:tcPr>
          <w:p w14:paraId="67F7773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3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3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4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4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</w:tr>
      <w:tr w:rsidR="00E81916" w:rsidRPr="00BB26C3" w14:paraId="67F7774A" w14:textId="77777777" w:rsidTr="00BB26C3">
        <w:tc>
          <w:tcPr>
            <w:tcW w:w="1070" w:type="dxa"/>
            <w:shd w:val="clear" w:color="auto" w:fill="auto"/>
          </w:tcPr>
          <w:p w14:paraId="67F7774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04B</w:t>
            </w:r>
          </w:p>
        </w:tc>
        <w:tc>
          <w:tcPr>
            <w:tcW w:w="2205" w:type="dxa"/>
            <w:shd w:val="clear" w:color="auto" w:fill="auto"/>
          </w:tcPr>
          <w:p w14:paraId="67F7774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Translating the Evidence to Advanced Practice</w:t>
            </w:r>
          </w:p>
        </w:tc>
        <w:tc>
          <w:tcPr>
            <w:tcW w:w="1560" w:type="dxa"/>
            <w:shd w:val="clear" w:color="auto" w:fill="auto"/>
          </w:tcPr>
          <w:p w14:paraId="67F7774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4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4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4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4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</w:tr>
      <w:tr w:rsidR="00E81916" w:rsidRPr="00BB26C3" w14:paraId="67F77752" w14:textId="77777777" w:rsidTr="00BB26C3">
        <w:tc>
          <w:tcPr>
            <w:tcW w:w="1070" w:type="dxa"/>
            <w:shd w:val="clear" w:color="auto" w:fill="auto"/>
          </w:tcPr>
          <w:p w14:paraId="67F7774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 xml:space="preserve">PC704C </w:t>
            </w:r>
          </w:p>
        </w:tc>
        <w:tc>
          <w:tcPr>
            <w:tcW w:w="2205" w:type="dxa"/>
            <w:shd w:val="clear" w:color="auto" w:fill="auto"/>
          </w:tcPr>
          <w:p w14:paraId="67F7774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Translating the Evidence to Advanced Practice</w:t>
            </w:r>
          </w:p>
        </w:tc>
        <w:tc>
          <w:tcPr>
            <w:tcW w:w="1560" w:type="dxa"/>
            <w:shd w:val="clear" w:color="auto" w:fill="auto"/>
          </w:tcPr>
          <w:p w14:paraId="67F7774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4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4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5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5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E81916" w:rsidRPr="00BB26C3" w14:paraId="67F7775A" w14:textId="77777777" w:rsidTr="00BB26C3">
        <w:tc>
          <w:tcPr>
            <w:tcW w:w="1070" w:type="dxa"/>
            <w:shd w:val="clear" w:color="auto" w:fill="auto"/>
          </w:tcPr>
          <w:p w14:paraId="67F7775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20</w:t>
            </w:r>
          </w:p>
        </w:tc>
        <w:tc>
          <w:tcPr>
            <w:tcW w:w="2205" w:type="dxa"/>
            <w:shd w:val="clear" w:color="auto" w:fill="auto"/>
          </w:tcPr>
          <w:p w14:paraId="67F7775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Clinical I</w:t>
            </w:r>
          </w:p>
        </w:tc>
        <w:tc>
          <w:tcPr>
            <w:tcW w:w="1560" w:type="dxa"/>
            <w:shd w:val="clear" w:color="auto" w:fill="auto"/>
          </w:tcPr>
          <w:p w14:paraId="67F7775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5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5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5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10" w:type="dxa"/>
            <w:shd w:val="clear" w:color="auto" w:fill="auto"/>
          </w:tcPr>
          <w:p w14:paraId="67F7775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</w:tr>
      <w:tr w:rsidR="00E81916" w:rsidRPr="00BB26C3" w14:paraId="67F77762" w14:textId="77777777" w:rsidTr="00BB26C3">
        <w:tc>
          <w:tcPr>
            <w:tcW w:w="1070" w:type="dxa"/>
            <w:shd w:val="clear" w:color="auto" w:fill="auto"/>
          </w:tcPr>
          <w:p w14:paraId="67F7775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21</w:t>
            </w:r>
          </w:p>
        </w:tc>
        <w:tc>
          <w:tcPr>
            <w:tcW w:w="2205" w:type="dxa"/>
            <w:shd w:val="clear" w:color="auto" w:fill="auto"/>
          </w:tcPr>
          <w:p w14:paraId="67F7775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Clinical II</w:t>
            </w:r>
          </w:p>
        </w:tc>
        <w:tc>
          <w:tcPr>
            <w:tcW w:w="1560" w:type="dxa"/>
            <w:shd w:val="clear" w:color="auto" w:fill="auto"/>
          </w:tcPr>
          <w:p w14:paraId="67F7775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5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5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 xml:space="preserve">Winter </w:t>
            </w:r>
          </w:p>
        </w:tc>
        <w:tc>
          <w:tcPr>
            <w:tcW w:w="976" w:type="dxa"/>
            <w:shd w:val="clear" w:color="auto" w:fill="auto"/>
          </w:tcPr>
          <w:p w14:paraId="67F7776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76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</w:tr>
      <w:tr w:rsidR="00E81916" w:rsidRPr="00BB26C3" w14:paraId="67F7776A" w14:textId="77777777" w:rsidTr="00BB26C3">
        <w:tc>
          <w:tcPr>
            <w:tcW w:w="1070" w:type="dxa"/>
            <w:shd w:val="clear" w:color="auto" w:fill="auto"/>
          </w:tcPr>
          <w:p w14:paraId="67F7776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22</w:t>
            </w:r>
          </w:p>
        </w:tc>
        <w:tc>
          <w:tcPr>
            <w:tcW w:w="2205" w:type="dxa"/>
            <w:shd w:val="clear" w:color="auto" w:fill="auto"/>
          </w:tcPr>
          <w:p w14:paraId="67F7776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Clinical III</w:t>
            </w:r>
          </w:p>
        </w:tc>
        <w:tc>
          <w:tcPr>
            <w:tcW w:w="1560" w:type="dxa"/>
            <w:shd w:val="clear" w:color="auto" w:fill="auto"/>
          </w:tcPr>
          <w:p w14:paraId="67F7776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6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6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6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76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E81916" w:rsidRPr="00BB26C3" w14:paraId="67F77772" w14:textId="77777777" w:rsidTr="00BB26C3">
        <w:tc>
          <w:tcPr>
            <w:tcW w:w="1070" w:type="dxa"/>
            <w:shd w:val="clear" w:color="auto" w:fill="auto"/>
          </w:tcPr>
          <w:p w14:paraId="67F7776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14</w:t>
            </w:r>
          </w:p>
        </w:tc>
        <w:tc>
          <w:tcPr>
            <w:tcW w:w="2205" w:type="dxa"/>
            <w:shd w:val="clear" w:color="auto" w:fill="auto"/>
          </w:tcPr>
          <w:p w14:paraId="67F7776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Bound: Skills for Advanced Practice</w:t>
            </w:r>
          </w:p>
        </w:tc>
        <w:tc>
          <w:tcPr>
            <w:tcW w:w="1560" w:type="dxa"/>
            <w:shd w:val="clear" w:color="auto" w:fill="auto"/>
          </w:tcPr>
          <w:p w14:paraId="67F7776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6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6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7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7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</w:tr>
      <w:tr w:rsidR="00E81916" w:rsidRPr="00BB26C3" w14:paraId="67F7777A" w14:textId="77777777" w:rsidTr="00BB26C3">
        <w:tc>
          <w:tcPr>
            <w:tcW w:w="1070" w:type="dxa"/>
            <w:shd w:val="clear" w:color="auto" w:fill="auto"/>
          </w:tcPr>
          <w:p w14:paraId="67F7777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M711</w:t>
            </w:r>
          </w:p>
        </w:tc>
        <w:tc>
          <w:tcPr>
            <w:tcW w:w="2205" w:type="dxa"/>
            <w:shd w:val="clear" w:color="auto" w:fill="auto"/>
          </w:tcPr>
          <w:p w14:paraId="67F7777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kills for Nurse-Midwifery Care</w:t>
            </w:r>
          </w:p>
        </w:tc>
        <w:tc>
          <w:tcPr>
            <w:tcW w:w="1560" w:type="dxa"/>
            <w:shd w:val="clear" w:color="auto" w:fill="auto"/>
          </w:tcPr>
          <w:p w14:paraId="67F7777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7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1064" w:type="dxa"/>
            <w:shd w:val="clear" w:color="auto" w:fill="auto"/>
          </w:tcPr>
          <w:p w14:paraId="67F7777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7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7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E81916" w:rsidRPr="00BB26C3" w14:paraId="67F77782" w14:textId="77777777" w:rsidTr="00BB26C3">
        <w:tc>
          <w:tcPr>
            <w:tcW w:w="1070" w:type="dxa"/>
            <w:shd w:val="clear" w:color="auto" w:fill="auto"/>
          </w:tcPr>
          <w:p w14:paraId="67F7777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14</w:t>
            </w:r>
          </w:p>
        </w:tc>
        <w:tc>
          <w:tcPr>
            <w:tcW w:w="2205" w:type="dxa"/>
            <w:shd w:val="clear" w:color="auto" w:fill="auto"/>
          </w:tcPr>
          <w:p w14:paraId="67F7777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Bound: Skills for Advanced Practice</w:t>
            </w:r>
          </w:p>
        </w:tc>
        <w:tc>
          <w:tcPr>
            <w:tcW w:w="1560" w:type="dxa"/>
            <w:shd w:val="clear" w:color="auto" w:fill="auto"/>
          </w:tcPr>
          <w:p w14:paraId="67F7777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7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7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8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8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E81916" w:rsidRPr="00BB26C3" w14:paraId="67F7778A" w14:textId="77777777" w:rsidTr="00BB26C3">
        <w:tc>
          <w:tcPr>
            <w:tcW w:w="1070" w:type="dxa"/>
            <w:shd w:val="clear" w:color="auto" w:fill="auto"/>
          </w:tcPr>
          <w:p w14:paraId="67F7778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lastRenderedPageBreak/>
              <w:t>NM711</w:t>
            </w:r>
          </w:p>
        </w:tc>
        <w:tc>
          <w:tcPr>
            <w:tcW w:w="2205" w:type="dxa"/>
            <w:shd w:val="clear" w:color="auto" w:fill="auto"/>
          </w:tcPr>
          <w:p w14:paraId="67F7778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kills for Nurse-Midwifery Care</w:t>
            </w:r>
          </w:p>
        </w:tc>
        <w:tc>
          <w:tcPr>
            <w:tcW w:w="1560" w:type="dxa"/>
            <w:shd w:val="clear" w:color="auto" w:fill="auto"/>
          </w:tcPr>
          <w:p w14:paraId="67F7778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8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8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8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8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E81916" w:rsidRPr="00BB26C3" w14:paraId="67F77792" w14:textId="77777777" w:rsidTr="00BB26C3">
        <w:tc>
          <w:tcPr>
            <w:tcW w:w="1070" w:type="dxa"/>
            <w:shd w:val="clear" w:color="auto" w:fill="auto"/>
          </w:tcPr>
          <w:p w14:paraId="67F7778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2</w:t>
            </w:r>
          </w:p>
        </w:tc>
        <w:tc>
          <w:tcPr>
            <w:tcW w:w="2205" w:type="dxa"/>
            <w:shd w:val="clear" w:color="auto" w:fill="auto"/>
          </w:tcPr>
          <w:p w14:paraId="67F7778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I</w:t>
            </w:r>
          </w:p>
        </w:tc>
        <w:tc>
          <w:tcPr>
            <w:tcW w:w="1560" w:type="dxa"/>
            <w:shd w:val="clear" w:color="auto" w:fill="auto"/>
          </w:tcPr>
          <w:p w14:paraId="67F7778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8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8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9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9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79A" w14:textId="77777777" w:rsidTr="00BB26C3">
        <w:tc>
          <w:tcPr>
            <w:tcW w:w="1070" w:type="dxa"/>
            <w:shd w:val="clear" w:color="auto" w:fill="auto"/>
          </w:tcPr>
          <w:p w14:paraId="67F7779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20C</w:t>
            </w:r>
          </w:p>
        </w:tc>
        <w:tc>
          <w:tcPr>
            <w:tcW w:w="2205" w:type="dxa"/>
            <w:shd w:val="clear" w:color="auto" w:fill="auto"/>
          </w:tcPr>
          <w:p w14:paraId="67F7779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Project</w:t>
            </w:r>
          </w:p>
        </w:tc>
        <w:tc>
          <w:tcPr>
            <w:tcW w:w="1560" w:type="dxa"/>
            <w:shd w:val="clear" w:color="auto" w:fill="auto"/>
          </w:tcPr>
          <w:p w14:paraId="67F7779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9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9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9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9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7A2" w14:textId="77777777" w:rsidTr="00BB26C3">
        <w:tc>
          <w:tcPr>
            <w:tcW w:w="1070" w:type="dxa"/>
            <w:shd w:val="clear" w:color="auto" w:fill="auto"/>
          </w:tcPr>
          <w:p w14:paraId="67F7779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 xml:space="preserve">PC704C </w:t>
            </w:r>
          </w:p>
        </w:tc>
        <w:tc>
          <w:tcPr>
            <w:tcW w:w="2205" w:type="dxa"/>
            <w:shd w:val="clear" w:color="auto" w:fill="auto"/>
          </w:tcPr>
          <w:p w14:paraId="67F7779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Project</w:t>
            </w:r>
          </w:p>
        </w:tc>
        <w:tc>
          <w:tcPr>
            <w:tcW w:w="1560" w:type="dxa"/>
            <w:shd w:val="clear" w:color="auto" w:fill="auto"/>
          </w:tcPr>
          <w:p w14:paraId="67F7779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9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9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A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A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E81916" w:rsidRPr="00BB26C3" w14:paraId="67F777AA" w14:textId="77777777" w:rsidTr="00BB26C3">
        <w:tc>
          <w:tcPr>
            <w:tcW w:w="1070" w:type="dxa"/>
            <w:shd w:val="clear" w:color="auto" w:fill="auto"/>
          </w:tcPr>
          <w:p w14:paraId="67F777A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1</w:t>
            </w:r>
          </w:p>
        </w:tc>
        <w:tc>
          <w:tcPr>
            <w:tcW w:w="2205" w:type="dxa"/>
            <w:shd w:val="clear" w:color="auto" w:fill="auto"/>
          </w:tcPr>
          <w:p w14:paraId="67F777A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</w:t>
            </w:r>
          </w:p>
        </w:tc>
        <w:tc>
          <w:tcPr>
            <w:tcW w:w="1560" w:type="dxa"/>
            <w:shd w:val="clear" w:color="auto" w:fill="auto"/>
          </w:tcPr>
          <w:p w14:paraId="67F777A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A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A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 xml:space="preserve">Summer </w:t>
            </w:r>
          </w:p>
        </w:tc>
        <w:tc>
          <w:tcPr>
            <w:tcW w:w="976" w:type="dxa"/>
            <w:shd w:val="clear" w:color="auto" w:fill="auto"/>
          </w:tcPr>
          <w:p w14:paraId="67F777A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A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7B2" w14:textId="77777777" w:rsidTr="00BB26C3">
        <w:tc>
          <w:tcPr>
            <w:tcW w:w="1070" w:type="dxa"/>
            <w:shd w:val="clear" w:color="auto" w:fill="auto"/>
          </w:tcPr>
          <w:p w14:paraId="67F777A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2</w:t>
            </w:r>
          </w:p>
        </w:tc>
        <w:tc>
          <w:tcPr>
            <w:tcW w:w="2205" w:type="dxa"/>
            <w:shd w:val="clear" w:color="auto" w:fill="auto"/>
          </w:tcPr>
          <w:p w14:paraId="67F777A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 xml:space="preserve"> Clinical Practicum II</w:t>
            </w:r>
          </w:p>
        </w:tc>
        <w:tc>
          <w:tcPr>
            <w:tcW w:w="1560" w:type="dxa"/>
            <w:shd w:val="clear" w:color="auto" w:fill="auto"/>
          </w:tcPr>
          <w:p w14:paraId="67F777A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A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A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7B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B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E81916" w:rsidRPr="00BB26C3" w14:paraId="67F777BA" w14:textId="77777777" w:rsidTr="00BB26C3">
        <w:tc>
          <w:tcPr>
            <w:tcW w:w="1070" w:type="dxa"/>
            <w:shd w:val="clear" w:color="auto" w:fill="auto"/>
          </w:tcPr>
          <w:p w14:paraId="67F777B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20C</w:t>
            </w:r>
          </w:p>
        </w:tc>
        <w:tc>
          <w:tcPr>
            <w:tcW w:w="2205" w:type="dxa"/>
            <w:shd w:val="clear" w:color="auto" w:fill="auto"/>
          </w:tcPr>
          <w:p w14:paraId="67F777B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Project</w:t>
            </w:r>
          </w:p>
        </w:tc>
        <w:tc>
          <w:tcPr>
            <w:tcW w:w="1560" w:type="dxa"/>
            <w:shd w:val="clear" w:color="auto" w:fill="auto"/>
          </w:tcPr>
          <w:p w14:paraId="67F777B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B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B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7B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B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E81916" w:rsidRPr="00BB26C3" w14:paraId="67F777C2" w14:textId="77777777" w:rsidTr="00BB26C3">
        <w:tc>
          <w:tcPr>
            <w:tcW w:w="1070" w:type="dxa"/>
            <w:shd w:val="clear" w:color="auto" w:fill="auto"/>
          </w:tcPr>
          <w:p w14:paraId="67F777B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1</w:t>
            </w:r>
          </w:p>
        </w:tc>
        <w:tc>
          <w:tcPr>
            <w:tcW w:w="2205" w:type="dxa"/>
            <w:shd w:val="clear" w:color="auto" w:fill="auto"/>
          </w:tcPr>
          <w:p w14:paraId="67F777B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</w:t>
            </w:r>
          </w:p>
        </w:tc>
        <w:tc>
          <w:tcPr>
            <w:tcW w:w="1560" w:type="dxa"/>
            <w:shd w:val="clear" w:color="auto" w:fill="auto"/>
          </w:tcPr>
          <w:p w14:paraId="67F777B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B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B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7C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C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E81916" w:rsidRPr="00BB26C3" w14:paraId="67F777CA" w14:textId="77777777" w:rsidTr="00BB26C3">
        <w:tc>
          <w:tcPr>
            <w:tcW w:w="1070" w:type="dxa"/>
            <w:shd w:val="clear" w:color="auto" w:fill="auto"/>
          </w:tcPr>
          <w:p w14:paraId="67F777C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2</w:t>
            </w:r>
          </w:p>
        </w:tc>
        <w:tc>
          <w:tcPr>
            <w:tcW w:w="2205" w:type="dxa"/>
            <w:shd w:val="clear" w:color="auto" w:fill="auto"/>
          </w:tcPr>
          <w:p w14:paraId="67F777C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I</w:t>
            </w:r>
          </w:p>
        </w:tc>
        <w:tc>
          <w:tcPr>
            <w:tcW w:w="1560" w:type="dxa"/>
            <w:shd w:val="clear" w:color="auto" w:fill="auto"/>
          </w:tcPr>
          <w:p w14:paraId="67F777C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C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C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7C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C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7D2" w14:textId="77777777" w:rsidTr="00BB26C3">
        <w:tc>
          <w:tcPr>
            <w:tcW w:w="1070" w:type="dxa"/>
            <w:shd w:val="clear" w:color="auto" w:fill="auto"/>
          </w:tcPr>
          <w:p w14:paraId="67F777C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20C</w:t>
            </w:r>
          </w:p>
        </w:tc>
        <w:tc>
          <w:tcPr>
            <w:tcW w:w="2205" w:type="dxa"/>
            <w:shd w:val="clear" w:color="auto" w:fill="auto"/>
          </w:tcPr>
          <w:p w14:paraId="67F777C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Project</w:t>
            </w:r>
          </w:p>
        </w:tc>
        <w:tc>
          <w:tcPr>
            <w:tcW w:w="1560" w:type="dxa"/>
            <w:shd w:val="clear" w:color="auto" w:fill="auto"/>
          </w:tcPr>
          <w:p w14:paraId="67F777C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C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C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7D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D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7DA" w14:textId="77777777" w:rsidTr="00BB26C3">
        <w:tc>
          <w:tcPr>
            <w:tcW w:w="1070" w:type="dxa"/>
            <w:shd w:val="clear" w:color="auto" w:fill="auto"/>
          </w:tcPr>
          <w:p w14:paraId="67F777D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1</w:t>
            </w:r>
          </w:p>
        </w:tc>
        <w:tc>
          <w:tcPr>
            <w:tcW w:w="2205" w:type="dxa"/>
            <w:shd w:val="clear" w:color="auto" w:fill="auto"/>
          </w:tcPr>
          <w:p w14:paraId="67F777D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</w:t>
            </w:r>
          </w:p>
        </w:tc>
        <w:tc>
          <w:tcPr>
            <w:tcW w:w="1560" w:type="dxa"/>
            <w:shd w:val="clear" w:color="auto" w:fill="auto"/>
          </w:tcPr>
          <w:p w14:paraId="67F777D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D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D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D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D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7E2" w14:textId="77777777" w:rsidTr="00BB26C3">
        <w:tc>
          <w:tcPr>
            <w:tcW w:w="1070" w:type="dxa"/>
            <w:shd w:val="clear" w:color="auto" w:fill="auto"/>
          </w:tcPr>
          <w:p w14:paraId="67F777D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2</w:t>
            </w:r>
          </w:p>
        </w:tc>
        <w:tc>
          <w:tcPr>
            <w:tcW w:w="2205" w:type="dxa"/>
            <w:shd w:val="clear" w:color="auto" w:fill="auto"/>
          </w:tcPr>
          <w:p w14:paraId="67F777D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I</w:t>
            </w:r>
          </w:p>
        </w:tc>
        <w:tc>
          <w:tcPr>
            <w:tcW w:w="1560" w:type="dxa"/>
            <w:shd w:val="clear" w:color="auto" w:fill="auto"/>
          </w:tcPr>
          <w:p w14:paraId="67F777D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D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D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E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E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</w:tr>
      <w:tr w:rsidR="00E81916" w:rsidRPr="00BB26C3" w14:paraId="67F777EA" w14:textId="77777777" w:rsidTr="00BB26C3">
        <w:tc>
          <w:tcPr>
            <w:tcW w:w="1070" w:type="dxa"/>
            <w:shd w:val="clear" w:color="auto" w:fill="auto"/>
          </w:tcPr>
          <w:p w14:paraId="67F777E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20C</w:t>
            </w:r>
          </w:p>
        </w:tc>
        <w:tc>
          <w:tcPr>
            <w:tcW w:w="2205" w:type="dxa"/>
            <w:shd w:val="clear" w:color="auto" w:fill="auto"/>
          </w:tcPr>
          <w:p w14:paraId="67F777E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Project</w:t>
            </w:r>
          </w:p>
        </w:tc>
        <w:tc>
          <w:tcPr>
            <w:tcW w:w="1560" w:type="dxa"/>
            <w:shd w:val="clear" w:color="auto" w:fill="auto"/>
          </w:tcPr>
          <w:p w14:paraId="67F777E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E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1064" w:type="dxa"/>
            <w:shd w:val="clear" w:color="auto" w:fill="auto"/>
          </w:tcPr>
          <w:p w14:paraId="67F777E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76" w:type="dxa"/>
            <w:shd w:val="clear" w:color="auto" w:fill="auto"/>
          </w:tcPr>
          <w:p w14:paraId="67F777E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7E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</w:tr>
      <w:tr w:rsidR="00E81916" w:rsidRPr="00BB26C3" w14:paraId="67F777F2" w14:textId="77777777" w:rsidTr="00BB26C3">
        <w:tc>
          <w:tcPr>
            <w:tcW w:w="1070" w:type="dxa"/>
            <w:shd w:val="clear" w:color="auto" w:fill="auto"/>
          </w:tcPr>
          <w:p w14:paraId="67F777E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1</w:t>
            </w:r>
          </w:p>
        </w:tc>
        <w:tc>
          <w:tcPr>
            <w:tcW w:w="2205" w:type="dxa"/>
            <w:shd w:val="clear" w:color="auto" w:fill="auto"/>
          </w:tcPr>
          <w:p w14:paraId="67F777E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</w:t>
            </w:r>
          </w:p>
        </w:tc>
        <w:tc>
          <w:tcPr>
            <w:tcW w:w="1560" w:type="dxa"/>
            <w:shd w:val="clear" w:color="auto" w:fill="auto"/>
          </w:tcPr>
          <w:p w14:paraId="67F777E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E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7E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F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F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E81916" w:rsidRPr="00BB26C3" w14:paraId="67F777FA" w14:textId="77777777" w:rsidTr="00BB26C3">
        <w:tc>
          <w:tcPr>
            <w:tcW w:w="1070" w:type="dxa"/>
            <w:shd w:val="clear" w:color="auto" w:fill="auto"/>
          </w:tcPr>
          <w:p w14:paraId="67F777F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2</w:t>
            </w:r>
          </w:p>
        </w:tc>
        <w:tc>
          <w:tcPr>
            <w:tcW w:w="2205" w:type="dxa"/>
            <w:shd w:val="clear" w:color="auto" w:fill="auto"/>
          </w:tcPr>
          <w:p w14:paraId="67F777F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I</w:t>
            </w:r>
          </w:p>
        </w:tc>
        <w:tc>
          <w:tcPr>
            <w:tcW w:w="1560" w:type="dxa"/>
            <w:shd w:val="clear" w:color="auto" w:fill="auto"/>
          </w:tcPr>
          <w:p w14:paraId="67F777F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F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7F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7F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7F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E81916" w:rsidRPr="00BB26C3" w14:paraId="67F77802" w14:textId="77777777" w:rsidTr="00BB26C3">
        <w:tc>
          <w:tcPr>
            <w:tcW w:w="1070" w:type="dxa"/>
            <w:shd w:val="clear" w:color="auto" w:fill="auto"/>
          </w:tcPr>
          <w:p w14:paraId="67F777F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20A</w:t>
            </w:r>
          </w:p>
        </w:tc>
        <w:tc>
          <w:tcPr>
            <w:tcW w:w="2205" w:type="dxa"/>
            <w:shd w:val="clear" w:color="auto" w:fill="auto"/>
          </w:tcPr>
          <w:p w14:paraId="67F777F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Project</w:t>
            </w:r>
          </w:p>
        </w:tc>
        <w:tc>
          <w:tcPr>
            <w:tcW w:w="1560" w:type="dxa"/>
            <w:shd w:val="clear" w:color="auto" w:fill="auto"/>
          </w:tcPr>
          <w:p w14:paraId="67F777F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7F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7F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80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shd w:val="clear" w:color="auto" w:fill="auto"/>
          </w:tcPr>
          <w:p w14:paraId="67F7780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</w:tr>
      <w:tr w:rsidR="00E81916" w:rsidRPr="00BB26C3" w14:paraId="67F7780A" w14:textId="77777777" w:rsidTr="00BB26C3">
        <w:tc>
          <w:tcPr>
            <w:tcW w:w="1070" w:type="dxa"/>
            <w:shd w:val="clear" w:color="auto" w:fill="auto"/>
          </w:tcPr>
          <w:p w14:paraId="67F7780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20C</w:t>
            </w:r>
          </w:p>
        </w:tc>
        <w:tc>
          <w:tcPr>
            <w:tcW w:w="2205" w:type="dxa"/>
            <w:shd w:val="clear" w:color="auto" w:fill="auto"/>
          </w:tcPr>
          <w:p w14:paraId="67F7780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NP Project</w:t>
            </w:r>
          </w:p>
        </w:tc>
        <w:tc>
          <w:tcPr>
            <w:tcW w:w="1560" w:type="dxa"/>
            <w:shd w:val="clear" w:color="auto" w:fill="auto"/>
          </w:tcPr>
          <w:p w14:paraId="67F7780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80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80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Fall</w:t>
            </w:r>
          </w:p>
        </w:tc>
        <w:tc>
          <w:tcPr>
            <w:tcW w:w="976" w:type="dxa"/>
            <w:shd w:val="clear" w:color="auto" w:fill="auto"/>
          </w:tcPr>
          <w:p w14:paraId="67F7780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10" w:type="dxa"/>
            <w:shd w:val="clear" w:color="auto" w:fill="auto"/>
          </w:tcPr>
          <w:p w14:paraId="67F7780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E81916" w:rsidRPr="00BB26C3" w14:paraId="67F77812" w14:textId="77777777" w:rsidTr="00BB26C3">
        <w:tc>
          <w:tcPr>
            <w:tcW w:w="1070" w:type="dxa"/>
            <w:shd w:val="clear" w:color="auto" w:fill="auto"/>
          </w:tcPr>
          <w:p w14:paraId="67F7780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11</w:t>
            </w:r>
          </w:p>
        </w:tc>
        <w:tc>
          <w:tcPr>
            <w:tcW w:w="2205" w:type="dxa"/>
            <w:shd w:val="clear" w:color="auto" w:fill="auto"/>
          </w:tcPr>
          <w:p w14:paraId="67F7780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urse as Educator</w:t>
            </w:r>
          </w:p>
        </w:tc>
        <w:tc>
          <w:tcPr>
            <w:tcW w:w="1560" w:type="dxa"/>
            <w:shd w:val="clear" w:color="auto" w:fill="auto"/>
          </w:tcPr>
          <w:p w14:paraId="67F7780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80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80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81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81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</w:tr>
      <w:tr w:rsidR="00E81916" w:rsidRPr="00BB26C3" w14:paraId="67F7781A" w14:textId="77777777" w:rsidTr="00BB26C3">
        <w:tc>
          <w:tcPr>
            <w:tcW w:w="1070" w:type="dxa"/>
            <w:shd w:val="clear" w:color="auto" w:fill="auto"/>
          </w:tcPr>
          <w:p w14:paraId="67F7781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1</w:t>
            </w:r>
          </w:p>
        </w:tc>
        <w:tc>
          <w:tcPr>
            <w:tcW w:w="2205" w:type="dxa"/>
            <w:shd w:val="clear" w:color="auto" w:fill="auto"/>
          </w:tcPr>
          <w:p w14:paraId="67F7781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</w:t>
            </w:r>
          </w:p>
        </w:tc>
        <w:tc>
          <w:tcPr>
            <w:tcW w:w="1560" w:type="dxa"/>
            <w:shd w:val="clear" w:color="auto" w:fill="auto"/>
          </w:tcPr>
          <w:p w14:paraId="67F7781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81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81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shd w:val="clear" w:color="auto" w:fill="auto"/>
          </w:tcPr>
          <w:p w14:paraId="67F7781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81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E81916" w:rsidRPr="00BB26C3" w14:paraId="67F77822" w14:textId="77777777" w:rsidTr="00BB26C3"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1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2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1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1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1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1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82A" w14:textId="77777777" w:rsidTr="00BB26C3"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20C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apstone Projec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ummer</w:t>
            </w:r>
          </w:p>
        </w:tc>
        <w:tc>
          <w:tcPr>
            <w:tcW w:w="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2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E81916" w:rsidRPr="00BB26C3" w14:paraId="67F77832" w14:textId="77777777" w:rsidTr="00BB26C3">
        <w:tc>
          <w:tcPr>
            <w:tcW w:w="1070" w:type="dxa"/>
            <w:shd w:val="clear" w:color="auto" w:fill="auto"/>
          </w:tcPr>
          <w:p w14:paraId="67F7782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C711</w:t>
            </w:r>
          </w:p>
        </w:tc>
        <w:tc>
          <w:tcPr>
            <w:tcW w:w="2205" w:type="dxa"/>
            <w:shd w:val="clear" w:color="auto" w:fill="auto"/>
          </w:tcPr>
          <w:p w14:paraId="67F7782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urse as Educator</w:t>
            </w:r>
          </w:p>
        </w:tc>
        <w:tc>
          <w:tcPr>
            <w:tcW w:w="1560" w:type="dxa"/>
            <w:shd w:val="clear" w:color="auto" w:fill="auto"/>
          </w:tcPr>
          <w:p w14:paraId="67F7782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82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82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83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shd w:val="clear" w:color="auto" w:fill="auto"/>
          </w:tcPr>
          <w:p w14:paraId="67F7783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E81916" w:rsidRPr="00BB26C3" w14:paraId="67F7783A" w14:textId="77777777" w:rsidTr="00BB26C3">
        <w:tc>
          <w:tcPr>
            <w:tcW w:w="1070" w:type="dxa"/>
            <w:shd w:val="clear" w:color="auto" w:fill="auto"/>
          </w:tcPr>
          <w:p w14:paraId="67F7783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1</w:t>
            </w:r>
          </w:p>
        </w:tc>
        <w:tc>
          <w:tcPr>
            <w:tcW w:w="2205" w:type="dxa"/>
            <w:shd w:val="clear" w:color="auto" w:fill="auto"/>
          </w:tcPr>
          <w:p w14:paraId="67F7783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</w:t>
            </w:r>
          </w:p>
        </w:tc>
        <w:tc>
          <w:tcPr>
            <w:tcW w:w="1560" w:type="dxa"/>
            <w:shd w:val="clear" w:color="auto" w:fill="auto"/>
          </w:tcPr>
          <w:p w14:paraId="67F7783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shd w:val="clear" w:color="auto" w:fill="auto"/>
          </w:tcPr>
          <w:p w14:paraId="67F7783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shd w:val="clear" w:color="auto" w:fill="auto"/>
          </w:tcPr>
          <w:p w14:paraId="67F7783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shd w:val="clear" w:color="auto" w:fill="auto"/>
          </w:tcPr>
          <w:p w14:paraId="67F7783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shd w:val="clear" w:color="auto" w:fill="auto"/>
          </w:tcPr>
          <w:p w14:paraId="67F7783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E81916" w:rsidRPr="00BB26C3" w14:paraId="67F77842" w14:textId="77777777" w:rsidTr="00BB26C3"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3B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712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3C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 Practicum 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3D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3E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3F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0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1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E81916" w:rsidRPr="00BB26C3" w14:paraId="67F7784A" w14:textId="77777777" w:rsidTr="00BB26C3"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3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lastRenderedPageBreak/>
              <w:t>N720C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4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apstone Projec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5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Faculty</w:t>
            </w:r>
          </w:p>
        </w:tc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6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7" w14:textId="77777777" w:rsidR="00E81916" w:rsidRPr="00BB26C3" w:rsidRDefault="00E81916" w:rsidP="00E81916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8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49" w14:textId="77777777" w:rsidR="00E81916" w:rsidRPr="00BB26C3" w:rsidRDefault="00E81916" w:rsidP="00E8191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</w:tbl>
    <w:p w14:paraId="67F7784B" w14:textId="77777777" w:rsidR="00425955" w:rsidRPr="00BB26C3" w:rsidRDefault="00425955" w:rsidP="00425955">
      <w:pPr>
        <w:overflowPunct/>
        <w:autoSpaceDE/>
        <w:autoSpaceDN/>
        <w:adjustRightInd/>
        <w:textAlignment w:val="auto"/>
        <w:rPr>
          <w:rFonts w:ascii="Times New Roman" w:hAnsi="Times New Roman"/>
          <w:sz w:val="24"/>
          <w:szCs w:val="24"/>
        </w:rPr>
      </w:pPr>
    </w:p>
    <w:p w14:paraId="67F7784C" w14:textId="77777777" w:rsidR="00EB6FBB" w:rsidRPr="00BB26C3" w:rsidRDefault="00F770C6" w:rsidP="00425955">
      <w:pPr>
        <w:overflowPunct/>
        <w:autoSpaceDE/>
        <w:autoSpaceDN/>
        <w:adjustRightInd/>
        <w:textAlignment w:val="auto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Walden University, School of Nursing, MSN Nurse Practitioner Program</w:t>
      </w:r>
    </w:p>
    <w:p w14:paraId="67F7784D" w14:textId="77777777" w:rsidR="00F770C6" w:rsidRPr="00BB26C3" w:rsidRDefault="007B0C18" w:rsidP="00EB6FBB">
      <w:pPr>
        <w:overflowPunct/>
        <w:autoSpaceDE/>
        <w:autoSpaceDN/>
        <w:adjustRightInd/>
        <w:spacing w:after="120"/>
        <w:textAlignment w:val="auto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Used Blackboard Learning Management System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9"/>
        <w:gridCol w:w="2421"/>
        <w:gridCol w:w="1530"/>
        <w:gridCol w:w="1170"/>
        <w:gridCol w:w="1067"/>
        <w:gridCol w:w="913"/>
        <w:gridCol w:w="1089"/>
      </w:tblGrid>
      <w:tr w:rsidR="00CE5EA6" w:rsidRPr="00BB26C3" w14:paraId="67F77857" w14:textId="77777777" w:rsidTr="00461A0B">
        <w:tc>
          <w:tcPr>
            <w:tcW w:w="999" w:type="dxa"/>
            <w:shd w:val="clear" w:color="auto" w:fill="auto"/>
          </w:tcPr>
          <w:p w14:paraId="67F7784E" w14:textId="77777777" w:rsidR="00CE5EA6" w:rsidRPr="00BB26C3" w:rsidRDefault="00CE5EA6" w:rsidP="006D785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Course</w:t>
            </w:r>
          </w:p>
          <w:p w14:paraId="67F7784F" w14:textId="77777777" w:rsidR="00CE5EA6" w:rsidRPr="00BB26C3" w:rsidRDefault="00CE5EA6" w:rsidP="006D785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Number</w:t>
            </w:r>
          </w:p>
        </w:tc>
        <w:tc>
          <w:tcPr>
            <w:tcW w:w="2421" w:type="dxa"/>
            <w:shd w:val="clear" w:color="auto" w:fill="auto"/>
          </w:tcPr>
          <w:p w14:paraId="67F77850" w14:textId="77777777" w:rsidR="00CE5EA6" w:rsidRPr="00BB26C3" w:rsidRDefault="00CE5EA6" w:rsidP="006D785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Course Title</w:t>
            </w:r>
          </w:p>
        </w:tc>
        <w:tc>
          <w:tcPr>
            <w:tcW w:w="1530" w:type="dxa"/>
            <w:shd w:val="clear" w:color="auto" w:fill="auto"/>
          </w:tcPr>
          <w:p w14:paraId="67F77851" w14:textId="77777777" w:rsidR="00CE5EA6" w:rsidRPr="00BB26C3" w:rsidRDefault="00CE5EA6" w:rsidP="006D785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Role</w:t>
            </w:r>
          </w:p>
        </w:tc>
        <w:tc>
          <w:tcPr>
            <w:tcW w:w="1170" w:type="dxa"/>
            <w:shd w:val="clear" w:color="auto" w:fill="auto"/>
          </w:tcPr>
          <w:p w14:paraId="67F77852" w14:textId="77777777" w:rsidR="00CE5EA6" w:rsidRPr="00BB26C3" w:rsidRDefault="00CE5EA6" w:rsidP="006D785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Academic</w:t>
            </w:r>
          </w:p>
          <w:p w14:paraId="67F77853" w14:textId="77777777" w:rsidR="00CE5EA6" w:rsidRPr="00BB26C3" w:rsidRDefault="00CE5EA6" w:rsidP="006D785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Year</w:t>
            </w:r>
          </w:p>
        </w:tc>
        <w:tc>
          <w:tcPr>
            <w:tcW w:w="1067" w:type="dxa"/>
            <w:shd w:val="clear" w:color="auto" w:fill="auto"/>
          </w:tcPr>
          <w:p w14:paraId="67F77854" w14:textId="77777777" w:rsidR="00CE5EA6" w:rsidRPr="00BB26C3" w:rsidRDefault="00CE5EA6" w:rsidP="006D785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Term</w:t>
            </w:r>
          </w:p>
        </w:tc>
        <w:tc>
          <w:tcPr>
            <w:tcW w:w="913" w:type="dxa"/>
            <w:shd w:val="clear" w:color="auto" w:fill="auto"/>
          </w:tcPr>
          <w:p w14:paraId="67F77855" w14:textId="77777777" w:rsidR="00CE5EA6" w:rsidRPr="00BB26C3" w:rsidRDefault="00CE5EA6" w:rsidP="006D785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Credits</w:t>
            </w:r>
          </w:p>
        </w:tc>
        <w:tc>
          <w:tcPr>
            <w:tcW w:w="1089" w:type="dxa"/>
            <w:shd w:val="clear" w:color="auto" w:fill="auto"/>
          </w:tcPr>
          <w:p w14:paraId="67F77856" w14:textId="77777777" w:rsidR="00CE5EA6" w:rsidRPr="00BB26C3" w:rsidRDefault="00CE5EA6" w:rsidP="006D785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B26C3">
              <w:rPr>
                <w:rFonts w:ascii="Times New Roman" w:hAnsi="Times New Roman"/>
                <w:b/>
                <w:sz w:val="24"/>
                <w:szCs w:val="24"/>
              </w:rPr>
              <w:t>Students</w:t>
            </w:r>
          </w:p>
        </w:tc>
      </w:tr>
      <w:tr w:rsidR="00F770C6" w:rsidRPr="00BB26C3" w14:paraId="67F77860" w14:textId="77777777" w:rsidTr="00461A0B">
        <w:tc>
          <w:tcPr>
            <w:tcW w:w="999" w:type="dxa"/>
            <w:shd w:val="clear" w:color="auto" w:fill="auto"/>
          </w:tcPr>
          <w:p w14:paraId="67F77858" w14:textId="77777777" w:rsidR="00F770C6" w:rsidRPr="00BB26C3" w:rsidRDefault="001C7876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URS 6551</w:t>
            </w:r>
          </w:p>
        </w:tc>
        <w:tc>
          <w:tcPr>
            <w:tcW w:w="2421" w:type="dxa"/>
            <w:shd w:val="clear" w:color="auto" w:fill="auto"/>
          </w:tcPr>
          <w:p w14:paraId="67F77859" w14:textId="77777777" w:rsidR="00F770C6" w:rsidRPr="00BB26C3" w:rsidRDefault="001C7876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rimary Care of Women</w:t>
            </w:r>
          </w:p>
        </w:tc>
        <w:tc>
          <w:tcPr>
            <w:tcW w:w="1530" w:type="dxa"/>
            <w:shd w:val="clear" w:color="auto" w:fill="auto"/>
          </w:tcPr>
          <w:p w14:paraId="67F7785A" w14:textId="77777777" w:rsidR="00F770C6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idactic</w:t>
            </w:r>
          </w:p>
          <w:p w14:paraId="67F7785B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Instructor</w:t>
            </w:r>
          </w:p>
        </w:tc>
        <w:tc>
          <w:tcPr>
            <w:tcW w:w="1170" w:type="dxa"/>
            <w:shd w:val="clear" w:color="auto" w:fill="auto"/>
          </w:tcPr>
          <w:p w14:paraId="67F7785C" w14:textId="77777777" w:rsidR="00F770C6" w:rsidRPr="00BB26C3" w:rsidRDefault="00F770C6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</w:t>
            </w:r>
            <w:r w:rsidR="00F1740D"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67" w:type="dxa"/>
            <w:shd w:val="clear" w:color="auto" w:fill="auto"/>
          </w:tcPr>
          <w:p w14:paraId="67F7785D" w14:textId="77777777" w:rsidR="00F770C6" w:rsidRPr="00BB26C3" w:rsidRDefault="00F770C6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13" w:type="dxa"/>
            <w:shd w:val="clear" w:color="auto" w:fill="auto"/>
          </w:tcPr>
          <w:p w14:paraId="67F7785E" w14:textId="77777777" w:rsidR="00F770C6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89" w:type="dxa"/>
            <w:shd w:val="clear" w:color="auto" w:fill="auto"/>
          </w:tcPr>
          <w:p w14:paraId="67F7785F" w14:textId="77777777" w:rsidR="00F770C6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</w:tr>
      <w:tr w:rsidR="00F770C6" w:rsidRPr="00BB26C3" w14:paraId="67F77869" w14:textId="77777777" w:rsidTr="00461A0B">
        <w:tc>
          <w:tcPr>
            <w:tcW w:w="999" w:type="dxa"/>
            <w:shd w:val="clear" w:color="auto" w:fill="auto"/>
          </w:tcPr>
          <w:p w14:paraId="67F77861" w14:textId="77777777" w:rsidR="00F770C6" w:rsidRPr="00BB26C3" w:rsidRDefault="001C7876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URS 6551</w:t>
            </w:r>
          </w:p>
        </w:tc>
        <w:tc>
          <w:tcPr>
            <w:tcW w:w="2421" w:type="dxa"/>
            <w:shd w:val="clear" w:color="auto" w:fill="auto"/>
          </w:tcPr>
          <w:p w14:paraId="67F77862" w14:textId="77777777" w:rsidR="00F770C6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 xml:space="preserve">Course </w:t>
            </w:r>
            <w:r w:rsidR="001C7876" w:rsidRPr="00BB26C3">
              <w:rPr>
                <w:rFonts w:ascii="Times New Roman" w:hAnsi="Times New Roman"/>
                <w:sz w:val="24"/>
                <w:szCs w:val="24"/>
              </w:rPr>
              <w:t>Practicum</w:t>
            </w:r>
          </w:p>
        </w:tc>
        <w:tc>
          <w:tcPr>
            <w:tcW w:w="1530" w:type="dxa"/>
            <w:shd w:val="clear" w:color="auto" w:fill="auto"/>
          </w:tcPr>
          <w:p w14:paraId="67F77863" w14:textId="77777777" w:rsidR="00F770C6" w:rsidRPr="00BB26C3" w:rsidRDefault="00F770C6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</w:t>
            </w:r>
            <w:r w:rsidR="00F1740D" w:rsidRPr="00BB26C3">
              <w:rPr>
                <w:rFonts w:ascii="Times New Roman" w:hAnsi="Times New Roman"/>
                <w:sz w:val="24"/>
                <w:szCs w:val="24"/>
              </w:rPr>
              <w:t>linical</w:t>
            </w:r>
          </w:p>
          <w:p w14:paraId="67F77864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Instructor</w:t>
            </w:r>
          </w:p>
        </w:tc>
        <w:tc>
          <w:tcPr>
            <w:tcW w:w="1170" w:type="dxa"/>
            <w:shd w:val="clear" w:color="auto" w:fill="auto"/>
          </w:tcPr>
          <w:p w14:paraId="67F77865" w14:textId="77777777" w:rsidR="00F770C6" w:rsidRPr="00BB26C3" w:rsidRDefault="00F770C6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</w:t>
            </w:r>
            <w:r w:rsidR="00F1740D" w:rsidRPr="00BB26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67" w:type="dxa"/>
            <w:shd w:val="clear" w:color="auto" w:fill="auto"/>
          </w:tcPr>
          <w:p w14:paraId="67F77866" w14:textId="77777777" w:rsidR="00F770C6" w:rsidRPr="00BB26C3" w:rsidRDefault="00F770C6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Winter</w:t>
            </w:r>
          </w:p>
        </w:tc>
        <w:tc>
          <w:tcPr>
            <w:tcW w:w="913" w:type="dxa"/>
            <w:shd w:val="clear" w:color="auto" w:fill="auto"/>
          </w:tcPr>
          <w:p w14:paraId="67F77867" w14:textId="77777777" w:rsidR="00F770C6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89" w:type="dxa"/>
            <w:shd w:val="clear" w:color="auto" w:fill="auto"/>
          </w:tcPr>
          <w:p w14:paraId="67F77868" w14:textId="77777777" w:rsidR="00F770C6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F1740D" w:rsidRPr="00BB26C3" w14:paraId="67F77872" w14:textId="77777777" w:rsidTr="00461A0B"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6A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URS 6551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6B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Primary Care of Wome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6C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Didactic</w:t>
            </w:r>
          </w:p>
          <w:p w14:paraId="67F7786D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Instructor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6E" w14:textId="77777777" w:rsidR="00F1740D" w:rsidRPr="00BB26C3" w:rsidRDefault="00F1740D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6F" w14:textId="77777777" w:rsidR="00F1740D" w:rsidRPr="00BB26C3" w:rsidRDefault="00F1740D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0" w14:textId="77777777" w:rsidR="00F1740D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1" w14:textId="77777777" w:rsidR="00F1740D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F1740D" w:rsidRPr="00BB26C3" w14:paraId="67F7787B" w14:textId="77777777" w:rsidTr="00461A0B"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3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NURS 6551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4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ourse Practicu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5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Clinical</w:t>
            </w:r>
          </w:p>
          <w:p w14:paraId="67F77876" w14:textId="77777777" w:rsidR="00F1740D" w:rsidRPr="00BB26C3" w:rsidRDefault="00F1740D" w:rsidP="001F5235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Instructor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7" w14:textId="77777777" w:rsidR="00F1740D" w:rsidRPr="00BB26C3" w:rsidRDefault="00F1740D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8" w14:textId="77777777" w:rsidR="00F1740D" w:rsidRPr="00BB26C3" w:rsidRDefault="00F1740D" w:rsidP="00D92E73">
            <w:pPr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Spring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9" w14:textId="77777777" w:rsidR="00F1740D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7787A" w14:textId="77777777" w:rsidR="00F1740D" w:rsidRPr="00BB26C3" w:rsidRDefault="00F1740D" w:rsidP="00F1740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B26C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</w:tbl>
    <w:p w14:paraId="41C29840" w14:textId="77777777" w:rsidR="00910011" w:rsidRDefault="00910011" w:rsidP="00551D14">
      <w:pPr>
        <w:spacing w:before="120"/>
        <w:rPr>
          <w:rFonts w:ascii="Times New Roman" w:hAnsi="Times New Roman"/>
          <w:sz w:val="24"/>
          <w:szCs w:val="24"/>
          <w:u w:val="single"/>
        </w:rPr>
      </w:pPr>
    </w:p>
    <w:p w14:paraId="7B99E20A" w14:textId="77777777" w:rsidR="00910011" w:rsidRDefault="00910011" w:rsidP="00551D14">
      <w:pPr>
        <w:spacing w:before="120"/>
        <w:rPr>
          <w:rFonts w:ascii="Times New Roman" w:hAnsi="Times New Roman"/>
          <w:sz w:val="24"/>
          <w:szCs w:val="24"/>
          <w:u w:val="single"/>
        </w:rPr>
      </w:pPr>
    </w:p>
    <w:p w14:paraId="67F7787C" w14:textId="6157AD22" w:rsidR="007B0C18" w:rsidRPr="00BB26C3" w:rsidRDefault="00640B58" w:rsidP="00551D14">
      <w:pPr>
        <w:spacing w:before="120"/>
        <w:rPr>
          <w:rFonts w:ascii="Times New Roman" w:hAnsi="Times New Roman"/>
          <w:sz w:val="24"/>
          <w:szCs w:val="24"/>
          <w:u w:val="single"/>
        </w:rPr>
      </w:pPr>
      <w:r w:rsidRPr="00BB26C3">
        <w:rPr>
          <w:rFonts w:ascii="Times New Roman" w:hAnsi="Times New Roman"/>
          <w:sz w:val="24"/>
          <w:szCs w:val="24"/>
          <w:u w:val="single"/>
        </w:rPr>
        <w:t xml:space="preserve">Attendance at CEU </w:t>
      </w:r>
      <w:r w:rsidR="00033952" w:rsidRPr="00BB26C3">
        <w:rPr>
          <w:rFonts w:ascii="Times New Roman" w:hAnsi="Times New Roman"/>
          <w:sz w:val="24"/>
          <w:szCs w:val="24"/>
          <w:u w:val="single"/>
        </w:rPr>
        <w:t xml:space="preserve">Programs in last 3 years </w:t>
      </w:r>
    </w:p>
    <w:p w14:paraId="6A51802D" w14:textId="3823BF6A" w:rsidR="00E81916" w:rsidRPr="00E733C9" w:rsidRDefault="00A7439E" w:rsidP="006E0859">
      <w:pPr>
        <w:spacing w:before="120"/>
        <w:ind w:left="720" w:hanging="720"/>
        <w:rPr>
          <w:rFonts w:ascii="Times New Roman" w:hAnsi="Times New Roman"/>
          <w:sz w:val="24"/>
          <w:szCs w:val="24"/>
        </w:rPr>
      </w:pPr>
      <w:r w:rsidRPr="00E733C9">
        <w:rPr>
          <w:rFonts w:ascii="Times New Roman" w:hAnsi="Times New Roman"/>
          <w:sz w:val="24"/>
          <w:szCs w:val="24"/>
        </w:rPr>
        <w:t>March 2020</w:t>
      </w:r>
      <w:r w:rsidRPr="00E733C9">
        <w:rPr>
          <w:rFonts w:ascii="Times New Roman" w:hAnsi="Times New Roman"/>
          <w:sz w:val="24"/>
          <w:szCs w:val="24"/>
        </w:rPr>
        <w:tab/>
        <w:t xml:space="preserve">        </w:t>
      </w:r>
      <w:proofErr w:type="gramStart"/>
      <w:r w:rsidR="006E0859" w:rsidRPr="00E733C9">
        <w:rPr>
          <w:rFonts w:ascii="Times New Roman" w:hAnsi="Times New Roman"/>
          <w:sz w:val="24"/>
          <w:szCs w:val="24"/>
        </w:rPr>
        <w:t>6</w:t>
      </w:r>
      <w:r w:rsidR="006E0859" w:rsidRPr="00E733C9">
        <w:rPr>
          <w:rFonts w:ascii="Times New Roman" w:hAnsi="Times New Roman"/>
          <w:color w:val="000000"/>
          <w:sz w:val="24"/>
          <w:szCs w:val="24"/>
        </w:rPr>
        <w:t xml:space="preserve"> hour</w:t>
      </w:r>
      <w:proofErr w:type="gramEnd"/>
      <w:r w:rsidR="006E0859" w:rsidRPr="00E733C9">
        <w:rPr>
          <w:rFonts w:ascii="Times New Roman" w:hAnsi="Times New Roman"/>
          <w:color w:val="000000"/>
          <w:sz w:val="24"/>
          <w:szCs w:val="24"/>
        </w:rPr>
        <w:t xml:space="preserve"> Webinar: The Ideal Qualitative with A Quantitative Component. </w:t>
      </w:r>
      <w:r w:rsidR="00EF2D2D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D70EF">
        <w:rPr>
          <w:rFonts w:ascii="Times New Roman" w:hAnsi="Times New Roman"/>
          <w:color w:val="000000"/>
          <w:sz w:val="24"/>
          <w:szCs w:val="24"/>
        </w:rPr>
        <w:t xml:space="preserve">   </w:t>
      </w:r>
    </w:p>
    <w:p w14:paraId="02C65281" w14:textId="27065DE8" w:rsidR="00E81916" w:rsidRDefault="00910011" w:rsidP="00F70809">
      <w:pPr>
        <w:spacing w:befor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6/07-09/2019</w:t>
      </w:r>
      <w:r>
        <w:rPr>
          <w:rFonts w:ascii="Times New Roman" w:hAnsi="Times New Roman"/>
          <w:sz w:val="24"/>
          <w:szCs w:val="24"/>
        </w:rPr>
        <w:tab/>
        <w:t xml:space="preserve">        The Teaching Professor Conference, New Orleans, LA ~ 12 hours</w:t>
      </w:r>
    </w:p>
    <w:p w14:paraId="67F7787D" w14:textId="53AF2FB7" w:rsidR="00C92AD7" w:rsidRDefault="00C92AD7" w:rsidP="00F70809">
      <w:pPr>
        <w:spacing w:befor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4/12-13/2019         4</w:t>
      </w:r>
      <w:r w:rsidRPr="00C92AD7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Spring Conference Arkansas Nurse Practitioner Association 12          contact hours</w:t>
      </w:r>
    </w:p>
    <w:p w14:paraId="67F7787E" w14:textId="77777777" w:rsidR="00713948" w:rsidRDefault="00713948" w:rsidP="00F70809">
      <w:pPr>
        <w:spacing w:befor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01/31/2019              NurseTim.com. Beyond incivility; Fostering Healthy a Learning </w:t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environment.  1 contact hour.</w:t>
      </w:r>
    </w:p>
    <w:p w14:paraId="67F7787F" w14:textId="77777777" w:rsidR="00F70809" w:rsidRDefault="00F70809" w:rsidP="00F70809">
      <w:pPr>
        <w:spacing w:befor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01/26/2019              NurseTim.com. Graduate </w:t>
      </w:r>
      <w:proofErr w:type="gramStart"/>
      <w:r>
        <w:rPr>
          <w:rFonts w:ascii="Times New Roman" w:hAnsi="Times New Roman"/>
          <w:sz w:val="24"/>
          <w:szCs w:val="24"/>
        </w:rPr>
        <w:t>Education;</w:t>
      </w:r>
      <w:proofErr w:type="gramEnd"/>
      <w:r>
        <w:rPr>
          <w:rFonts w:ascii="Times New Roman" w:hAnsi="Times New Roman"/>
          <w:sz w:val="24"/>
          <w:szCs w:val="24"/>
        </w:rPr>
        <w:t xml:space="preserve"> Strategies to Prepare Successful           </w:t>
      </w:r>
      <w:r w:rsidR="00713948">
        <w:rPr>
          <w:rFonts w:ascii="Times New Roman" w:hAnsi="Times New Roman"/>
          <w:sz w:val="24"/>
          <w:szCs w:val="24"/>
        </w:rPr>
        <w:t xml:space="preserve">        </w:t>
      </w:r>
      <w:r w:rsidR="00713948">
        <w:rPr>
          <w:rFonts w:ascii="Times New Roman" w:hAnsi="Times New Roman"/>
          <w:sz w:val="24"/>
          <w:szCs w:val="24"/>
        </w:rPr>
        <w:tab/>
      </w:r>
      <w:r w:rsidR="00713948">
        <w:rPr>
          <w:rFonts w:ascii="Times New Roman" w:hAnsi="Times New Roman"/>
          <w:sz w:val="24"/>
          <w:szCs w:val="24"/>
        </w:rPr>
        <w:tab/>
        <w:t xml:space="preserve">        </w:t>
      </w:r>
      <w:r>
        <w:rPr>
          <w:rFonts w:ascii="Times New Roman" w:hAnsi="Times New Roman"/>
          <w:sz w:val="24"/>
          <w:szCs w:val="24"/>
        </w:rPr>
        <w:t>Graduate Students. 1 contact hour</w:t>
      </w:r>
    </w:p>
    <w:p w14:paraId="67F77880" w14:textId="77777777" w:rsidR="00525E25" w:rsidRPr="00BB26C3" w:rsidRDefault="00525E25" w:rsidP="00BA28B2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12/11/2018              NurseTim.com. Flipping the Classroom: A Magical Approach to Learning, </w:t>
      </w:r>
      <w:r w:rsidR="00BB26C3">
        <w:rPr>
          <w:rFonts w:ascii="Times New Roman" w:hAnsi="Times New Roman"/>
          <w:sz w:val="24"/>
          <w:szCs w:val="24"/>
        </w:rPr>
        <w:tab/>
      </w:r>
      <w:r w:rsidR="00BB26C3">
        <w:rPr>
          <w:rFonts w:ascii="Times New Roman" w:hAnsi="Times New Roman"/>
          <w:sz w:val="24"/>
          <w:szCs w:val="24"/>
        </w:rPr>
        <w:tab/>
      </w:r>
      <w:r w:rsidR="00BB26C3">
        <w:rPr>
          <w:rFonts w:ascii="Times New Roman" w:hAnsi="Times New Roman"/>
          <w:sz w:val="24"/>
          <w:szCs w:val="24"/>
        </w:rPr>
        <w:tab/>
        <w:t xml:space="preserve">        </w:t>
      </w:r>
      <w:r w:rsidRPr="00BB26C3">
        <w:rPr>
          <w:rFonts w:ascii="Times New Roman" w:hAnsi="Times New Roman"/>
          <w:sz w:val="24"/>
          <w:szCs w:val="24"/>
        </w:rPr>
        <w:t>Part 2.  1 contact hour</w:t>
      </w:r>
    </w:p>
    <w:p w14:paraId="67F77881" w14:textId="77777777" w:rsidR="00525E25" w:rsidRPr="00BB26C3" w:rsidRDefault="00525E25" w:rsidP="00BA28B2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11/30/2018              NurseTim.com. Flipping the Classroom: A Magical Approach to Learning, </w:t>
      </w:r>
      <w:r w:rsidR="00BB26C3">
        <w:rPr>
          <w:rFonts w:ascii="Times New Roman" w:hAnsi="Times New Roman"/>
          <w:sz w:val="24"/>
          <w:szCs w:val="24"/>
        </w:rPr>
        <w:tab/>
      </w:r>
      <w:r w:rsidR="00BB26C3">
        <w:rPr>
          <w:rFonts w:ascii="Times New Roman" w:hAnsi="Times New Roman"/>
          <w:sz w:val="24"/>
          <w:szCs w:val="24"/>
        </w:rPr>
        <w:tab/>
      </w:r>
      <w:r w:rsidR="00BB26C3">
        <w:rPr>
          <w:rFonts w:ascii="Times New Roman" w:hAnsi="Times New Roman"/>
          <w:sz w:val="24"/>
          <w:szCs w:val="24"/>
        </w:rPr>
        <w:tab/>
        <w:t xml:space="preserve">        </w:t>
      </w:r>
      <w:r w:rsidRPr="00BB26C3">
        <w:rPr>
          <w:rFonts w:ascii="Times New Roman" w:hAnsi="Times New Roman"/>
          <w:sz w:val="24"/>
          <w:szCs w:val="24"/>
        </w:rPr>
        <w:t>Part 1.  1 contact hour</w:t>
      </w:r>
    </w:p>
    <w:p w14:paraId="67F77882" w14:textId="77777777" w:rsidR="00525E25" w:rsidRPr="00BB26C3" w:rsidRDefault="00525E25" w:rsidP="00BA28B2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11/07/2018              NurseTim.com. Graduate Education: E-Learning made Simple.  1 contact </w:t>
      </w:r>
      <w:r w:rsidR="00D46112">
        <w:rPr>
          <w:rFonts w:ascii="Times New Roman" w:hAnsi="Times New Roman"/>
          <w:sz w:val="24"/>
          <w:szCs w:val="24"/>
        </w:rPr>
        <w:tab/>
      </w:r>
      <w:r w:rsidR="00D46112">
        <w:rPr>
          <w:rFonts w:ascii="Times New Roman" w:hAnsi="Times New Roman"/>
          <w:sz w:val="24"/>
          <w:szCs w:val="24"/>
        </w:rPr>
        <w:tab/>
      </w:r>
      <w:r w:rsidR="00D46112">
        <w:rPr>
          <w:rFonts w:ascii="Times New Roman" w:hAnsi="Times New Roman"/>
          <w:sz w:val="24"/>
          <w:szCs w:val="24"/>
        </w:rPr>
        <w:tab/>
        <w:t xml:space="preserve">        </w:t>
      </w:r>
      <w:r w:rsidRPr="00BB26C3">
        <w:rPr>
          <w:rFonts w:ascii="Times New Roman" w:hAnsi="Times New Roman"/>
          <w:sz w:val="24"/>
          <w:szCs w:val="24"/>
        </w:rPr>
        <w:t>hour</w:t>
      </w:r>
    </w:p>
    <w:p w14:paraId="67F77883" w14:textId="77777777" w:rsidR="00BA28B2" w:rsidRPr="00BB26C3" w:rsidRDefault="00525E25" w:rsidP="00BA28B2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10/11-14/2018        2018 Midwifery Works.  Ft. Lauderdale, FL.  31 contact hours</w:t>
      </w:r>
      <w:r w:rsidRPr="00BB26C3">
        <w:rPr>
          <w:rFonts w:ascii="Times New Roman" w:hAnsi="Times New Roman"/>
          <w:sz w:val="24"/>
          <w:szCs w:val="24"/>
        </w:rPr>
        <w:tab/>
        <w:t xml:space="preserve">       </w:t>
      </w:r>
    </w:p>
    <w:p w14:paraId="67F77884" w14:textId="77777777" w:rsidR="00713948" w:rsidRDefault="00713948" w:rsidP="00BA28B2">
      <w:pPr>
        <w:spacing w:befor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5/2018                   ACNM 63</w:t>
      </w:r>
      <w:r w:rsidRPr="00713948"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 xml:space="preserve"> Annual Meeting and Exhibition Seminars (20 contact hours)</w:t>
      </w:r>
    </w:p>
    <w:p w14:paraId="67F77885" w14:textId="77777777" w:rsidR="00BA28B2" w:rsidRPr="00BB26C3" w:rsidRDefault="00BA28B2" w:rsidP="00BA28B2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10/2017-12/2017     Excelsior College: </w:t>
      </w:r>
      <w:r w:rsidRPr="00BB26C3">
        <w:rPr>
          <w:rFonts w:ascii="Times New Roman" w:hAnsi="Times New Roman"/>
          <w:i/>
          <w:sz w:val="24"/>
          <w:szCs w:val="24"/>
        </w:rPr>
        <w:t xml:space="preserve">NUR 665:  Theories and Methods of Teaching with </w:t>
      </w:r>
      <w:r w:rsidR="00D46112">
        <w:rPr>
          <w:rFonts w:ascii="Times New Roman" w:hAnsi="Times New Roman"/>
          <w:i/>
          <w:sz w:val="24"/>
          <w:szCs w:val="24"/>
        </w:rPr>
        <w:tab/>
        <w:t xml:space="preserve"> </w:t>
      </w:r>
      <w:r w:rsidR="00D46112">
        <w:rPr>
          <w:rFonts w:ascii="Times New Roman" w:hAnsi="Times New Roman"/>
          <w:i/>
          <w:sz w:val="24"/>
          <w:szCs w:val="24"/>
        </w:rPr>
        <w:tab/>
      </w:r>
      <w:r w:rsidR="00D46112">
        <w:rPr>
          <w:rFonts w:ascii="Times New Roman" w:hAnsi="Times New Roman"/>
          <w:i/>
          <w:sz w:val="24"/>
          <w:szCs w:val="24"/>
        </w:rPr>
        <w:tab/>
        <w:t xml:space="preserve">       </w:t>
      </w:r>
      <w:r w:rsidRPr="00BB26C3">
        <w:rPr>
          <w:rFonts w:ascii="Times New Roman" w:hAnsi="Times New Roman"/>
          <w:i/>
          <w:sz w:val="24"/>
          <w:szCs w:val="24"/>
        </w:rPr>
        <w:t>Technologies</w:t>
      </w:r>
      <w:r w:rsidRPr="00BB26C3">
        <w:rPr>
          <w:rFonts w:ascii="Times New Roman" w:hAnsi="Times New Roman"/>
          <w:sz w:val="24"/>
          <w:szCs w:val="24"/>
        </w:rPr>
        <w:t xml:space="preserve"> 3 semester hours</w:t>
      </w:r>
    </w:p>
    <w:p w14:paraId="67F77886" w14:textId="77777777" w:rsidR="00BA28B2" w:rsidRPr="00BB26C3" w:rsidRDefault="00BA28B2" w:rsidP="00BA28B2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10/5-10/2017        </w:t>
      </w:r>
      <w:r w:rsidR="004307B6"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 xml:space="preserve"> AABC Birth Institute: Wild and Strong: A Celebration of Resistance.  </w:t>
      </w:r>
      <w:r w:rsidR="00D46112">
        <w:rPr>
          <w:rFonts w:ascii="Times New Roman" w:hAnsi="Times New Roman"/>
          <w:sz w:val="24"/>
          <w:szCs w:val="24"/>
        </w:rPr>
        <w:tab/>
      </w:r>
      <w:r w:rsidR="00D46112">
        <w:rPr>
          <w:rFonts w:ascii="Times New Roman" w:hAnsi="Times New Roman"/>
          <w:sz w:val="24"/>
          <w:szCs w:val="24"/>
        </w:rPr>
        <w:tab/>
        <w:t xml:space="preserve">                    </w:t>
      </w:r>
      <w:r w:rsidRPr="00BB26C3">
        <w:rPr>
          <w:rFonts w:ascii="Times New Roman" w:hAnsi="Times New Roman"/>
          <w:sz w:val="24"/>
          <w:szCs w:val="24"/>
        </w:rPr>
        <w:t>Anchorage, AK.  (11 Contact hours)</w:t>
      </w:r>
    </w:p>
    <w:p w14:paraId="67F77887" w14:textId="77777777" w:rsidR="00BA28B2" w:rsidRPr="00BB26C3" w:rsidRDefault="00BA28B2" w:rsidP="00BA28B2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07/2017                 </w:t>
      </w:r>
      <w:r w:rsidR="004307B6"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 xml:space="preserve">AANP Clinical Pearls for Effective Assessment and Management of </w:t>
      </w:r>
      <w:r w:rsidR="00D46112">
        <w:rPr>
          <w:rFonts w:ascii="Times New Roman" w:hAnsi="Times New Roman"/>
          <w:sz w:val="24"/>
          <w:szCs w:val="24"/>
        </w:rPr>
        <w:tab/>
      </w:r>
      <w:proofErr w:type="gramStart"/>
      <w:r w:rsidR="00D46112">
        <w:rPr>
          <w:rFonts w:ascii="Times New Roman" w:hAnsi="Times New Roman"/>
          <w:sz w:val="24"/>
          <w:szCs w:val="24"/>
        </w:rPr>
        <w:tab/>
        <w:t xml:space="preserve">  </w:t>
      </w:r>
      <w:r w:rsidR="00D46112">
        <w:rPr>
          <w:rFonts w:ascii="Times New Roman" w:hAnsi="Times New Roman"/>
          <w:sz w:val="24"/>
          <w:szCs w:val="24"/>
        </w:rPr>
        <w:tab/>
      </w:r>
      <w:proofErr w:type="gramEnd"/>
      <w:r w:rsidR="00D46112">
        <w:rPr>
          <w:rFonts w:ascii="Times New Roman" w:hAnsi="Times New Roman"/>
          <w:sz w:val="24"/>
          <w:szCs w:val="24"/>
        </w:rPr>
        <w:t xml:space="preserve">                  </w:t>
      </w:r>
      <w:r w:rsidR="004307B6"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>Insomnia in Primary Care (1.5) Contact hours</w:t>
      </w:r>
    </w:p>
    <w:p w14:paraId="67F77888" w14:textId="77777777" w:rsidR="00713948" w:rsidRDefault="00713948" w:rsidP="00551D14">
      <w:pPr>
        <w:spacing w:befor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05/2017                  ACNM 62</w:t>
      </w:r>
      <w:r w:rsidRPr="00713948">
        <w:rPr>
          <w:rFonts w:ascii="Times New Roman" w:hAnsi="Times New Roman"/>
          <w:sz w:val="24"/>
          <w:szCs w:val="24"/>
          <w:vertAlign w:val="superscript"/>
        </w:rPr>
        <w:t>nd</w:t>
      </w:r>
      <w:r>
        <w:rPr>
          <w:rFonts w:ascii="Times New Roman" w:hAnsi="Times New Roman"/>
          <w:sz w:val="24"/>
          <w:szCs w:val="24"/>
        </w:rPr>
        <w:t xml:space="preserve"> Annual Meeting and Exhibition Seminars (20 contact hours)</w:t>
      </w:r>
    </w:p>
    <w:p w14:paraId="67F77889" w14:textId="77777777" w:rsidR="00BA28B2" w:rsidRPr="00BB26C3" w:rsidRDefault="00BA28B2" w:rsidP="00551D14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5/2017-8/2017     </w:t>
      </w:r>
      <w:r w:rsidR="004307B6"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 xml:space="preserve"> Excelsior College:  </w:t>
      </w:r>
      <w:r w:rsidRPr="00BB26C3">
        <w:rPr>
          <w:rFonts w:ascii="Times New Roman" w:hAnsi="Times New Roman"/>
          <w:i/>
          <w:sz w:val="24"/>
          <w:szCs w:val="24"/>
        </w:rPr>
        <w:t xml:space="preserve">NUR 660 Evaluation and Assessment in Nursing </w:t>
      </w:r>
      <w:r w:rsidR="00D46112">
        <w:rPr>
          <w:rFonts w:ascii="Times New Roman" w:hAnsi="Times New Roman"/>
          <w:i/>
          <w:sz w:val="24"/>
          <w:szCs w:val="24"/>
        </w:rPr>
        <w:tab/>
        <w:t xml:space="preserve">    </w:t>
      </w:r>
      <w:r w:rsidR="00D46112">
        <w:rPr>
          <w:rFonts w:ascii="Times New Roman" w:hAnsi="Times New Roman"/>
          <w:i/>
          <w:sz w:val="24"/>
          <w:szCs w:val="24"/>
        </w:rPr>
        <w:tab/>
      </w:r>
      <w:r w:rsidR="00D46112">
        <w:rPr>
          <w:rFonts w:ascii="Times New Roman" w:hAnsi="Times New Roman"/>
          <w:i/>
          <w:sz w:val="24"/>
          <w:szCs w:val="24"/>
        </w:rPr>
        <w:tab/>
        <w:t xml:space="preserve">                 </w:t>
      </w:r>
      <w:r w:rsidR="004307B6">
        <w:rPr>
          <w:rFonts w:ascii="Times New Roman" w:hAnsi="Times New Roman"/>
          <w:i/>
          <w:sz w:val="24"/>
          <w:szCs w:val="24"/>
        </w:rPr>
        <w:t xml:space="preserve"> </w:t>
      </w:r>
      <w:r w:rsidR="00D46112">
        <w:rPr>
          <w:rFonts w:ascii="Times New Roman" w:hAnsi="Times New Roman"/>
          <w:i/>
          <w:sz w:val="24"/>
          <w:szCs w:val="24"/>
        </w:rPr>
        <w:t xml:space="preserve"> </w:t>
      </w:r>
      <w:r w:rsidRPr="00BB26C3">
        <w:rPr>
          <w:rFonts w:ascii="Times New Roman" w:hAnsi="Times New Roman"/>
          <w:i/>
          <w:sz w:val="24"/>
          <w:szCs w:val="24"/>
        </w:rPr>
        <w:t>Education</w:t>
      </w:r>
      <w:r w:rsidRPr="00BB26C3">
        <w:rPr>
          <w:rFonts w:ascii="Times New Roman" w:hAnsi="Times New Roman"/>
          <w:sz w:val="24"/>
          <w:szCs w:val="24"/>
        </w:rPr>
        <w:t xml:space="preserve"> 3 semester hours</w:t>
      </w:r>
    </w:p>
    <w:p w14:paraId="67F7788A" w14:textId="77777777" w:rsidR="009869C3" w:rsidRPr="00BB26C3" w:rsidRDefault="002E43EB" w:rsidP="00551D14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1/2017-4/2017    </w:t>
      </w:r>
      <w:r w:rsidR="004307B6">
        <w:rPr>
          <w:rFonts w:ascii="Times New Roman" w:hAnsi="Times New Roman"/>
          <w:sz w:val="24"/>
          <w:szCs w:val="24"/>
        </w:rPr>
        <w:t xml:space="preserve"> </w:t>
      </w:r>
      <w:r w:rsidRPr="00BB26C3">
        <w:rPr>
          <w:rFonts w:ascii="Times New Roman" w:hAnsi="Times New Roman"/>
          <w:sz w:val="24"/>
          <w:szCs w:val="24"/>
        </w:rPr>
        <w:t xml:space="preserve">  Excelsior College:  </w:t>
      </w:r>
      <w:r w:rsidRPr="00BB26C3">
        <w:rPr>
          <w:rFonts w:ascii="Times New Roman" w:hAnsi="Times New Roman"/>
          <w:i/>
          <w:sz w:val="24"/>
          <w:szCs w:val="24"/>
        </w:rPr>
        <w:t>NUR 655 Curriculum and Program Planning</w:t>
      </w:r>
      <w:r w:rsidRPr="00BB26C3">
        <w:rPr>
          <w:rFonts w:ascii="Times New Roman" w:hAnsi="Times New Roman"/>
          <w:sz w:val="24"/>
          <w:szCs w:val="24"/>
        </w:rPr>
        <w:t xml:space="preserve"> 3 semester </w:t>
      </w:r>
      <w:r w:rsidR="00D46112">
        <w:rPr>
          <w:rFonts w:ascii="Times New Roman" w:hAnsi="Times New Roman"/>
          <w:sz w:val="24"/>
          <w:szCs w:val="24"/>
        </w:rPr>
        <w:tab/>
      </w:r>
      <w:r w:rsidR="00D46112">
        <w:rPr>
          <w:rFonts w:ascii="Times New Roman" w:hAnsi="Times New Roman"/>
          <w:sz w:val="24"/>
          <w:szCs w:val="24"/>
        </w:rPr>
        <w:tab/>
        <w:t xml:space="preserve">                </w:t>
      </w:r>
      <w:r w:rsidR="004307B6">
        <w:rPr>
          <w:rFonts w:ascii="Times New Roman" w:hAnsi="Times New Roman"/>
          <w:sz w:val="24"/>
          <w:szCs w:val="24"/>
        </w:rPr>
        <w:t xml:space="preserve"> </w:t>
      </w:r>
      <w:r w:rsidR="00D46112">
        <w:rPr>
          <w:rFonts w:ascii="Times New Roman" w:hAnsi="Times New Roman"/>
          <w:sz w:val="24"/>
          <w:szCs w:val="24"/>
        </w:rPr>
        <w:t xml:space="preserve">  </w:t>
      </w:r>
      <w:r w:rsidRPr="00BB26C3">
        <w:rPr>
          <w:rFonts w:ascii="Times New Roman" w:hAnsi="Times New Roman"/>
          <w:sz w:val="24"/>
          <w:szCs w:val="24"/>
        </w:rPr>
        <w:t>hours</w:t>
      </w:r>
    </w:p>
    <w:p w14:paraId="67F7788B" w14:textId="77777777" w:rsidR="00425955" w:rsidRPr="00BB26C3" w:rsidRDefault="00425955" w:rsidP="00551D14">
      <w:pPr>
        <w:spacing w:before="120"/>
        <w:rPr>
          <w:rFonts w:ascii="Times New Roman" w:hAnsi="Times New Roman"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 xml:space="preserve">05/2016                ACNM </w:t>
      </w:r>
      <w:proofErr w:type="gramStart"/>
      <w:r w:rsidRPr="00BB26C3">
        <w:rPr>
          <w:rFonts w:ascii="Times New Roman" w:hAnsi="Times New Roman"/>
          <w:sz w:val="24"/>
          <w:szCs w:val="24"/>
        </w:rPr>
        <w:t>61th</w:t>
      </w:r>
      <w:proofErr w:type="gramEnd"/>
      <w:r w:rsidRPr="00BB26C3">
        <w:rPr>
          <w:rFonts w:ascii="Times New Roman" w:hAnsi="Times New Roman"/>
          <w:sz w:val="24"/>
          <w:szCs w:val="24"/>
        </w:rPr>
        <w:t xml:space="preserve"> Annual Meeting and Exhibition Seminars (</w:t>
      </w:r>
      <w:r w:rsidR="00316427" w:rsidRPr="00BB26C3">
        <w:rPr>
          <w:rFonts w:ascii="Times New Roman" w:hAnsi="Times New Roman"/>
          <w:sz w:val="24"/>
          <w:szCs w:val="24"/>
        </w:rPr>
        <w:t>34 contact hours)</w:t>
      </w:r>
      <w:r w:rsidRPr="00BB26C3">
        <w:rPr>
          <w:rFonts w:ascii="Times New Roman" w:hAnsi="Times New Roman"/>
          <w:sz w:val="24"/>
          <w:szCs w:val="24"/>
        </w:rPr>
        <w:t xml:space="preserve">  </w:t>
      </w:r>
    </w:p>
    <w:p w14:paraId="67F7788C" w14:textId="77777777" w:rsidR="00100B90" w:rsidRPr="00BB26C3" w:rsidRDefault="00100B90" w:rsidP="00551D14">
      <w:pPr>
        <w:tabs>
          <w:tab w:val="left" w:pos="1395"/>
          <w:tab w:val="left" w:pos="1800"/>
          <w:tab w:val="left" w:pos="4320"/>
        </w:tabs>
        <w:spacing w:before="120" w:line="300" w:lineRule="exact"/>
        <w:rPr>
          <w:rFonts w:ascii="Times New Roman" w:hAnsi="Times New Roman"/>
          <w:i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02/16/2016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  <w:t xml:space="preserve">Nurse Practitioner’s Alternatives, </w:t>
      </w:r>
      <w:r w:rsidRPr="00BB26C3">
        <w:rPr>
          <w:rFonts w:ascii="Times New Roman" w:hAnsi="Times New Roman"/>
          <w:i/>
          <w:sz w:val="24"/>
          <w:szCs w:val="24"/>
        </w:rPr>
        <w:t xml:space="preserve">Influenza During Pregnancy </w:t>
      </w:r>
      <w:r w:rsidRPr="00BB26C3">
        <w:rPr>
          <w:rFonts w:ascii="Times New Roman" w:hAnsi="Times New Roman"/>
          <w:sz w:val="24"/>
          <w:szCs w:val="24"/>
        </w:rPr>
        <w:t xml:space="preserve">(1 Contact </w:t>
      </w:r>
      <w:proofErr w:type="spellStart"/>
      <w:r w:rsidRPr="00BB26C3">
        <w:rPr>
          <w:rFonts w:ascii="Times New Roman" w:hAnsi="Times New Roman"/>
          <w:sz w:val="24"/>
          <w:szCs w:val="24"/>
        </w:rPr>
        <w:t>Hr</w:t>
      </w:r>
      <w:proofErr w:type="spellEnd"/>
      <w:r w:rsidRPr="00BB26C3">
        <w:rPr>
          <w:rFonts w:ascii="Times New Roman" w:hAnsi="Times New Roman"/>
          <w:sz w:val="24"/>
          <w:szCs w:val="24"/>
        </w:rPr>
        <w:t>)</w:t>
      </w:r>
    </w:p>
    <w:p w14:paraId="67F7788D" w14:textId="77777777" w:rsidR="00100B90" w:rsidRPr="00BB26C3" w:rsidRDefault="00100B90" w:rsidP="00100B90">
      <w:pPr>
        <w:tabs>
          <w:tab w:val="left" w:pos="1395"/>
          <w:tab w:val="left" w:pos="1800"/>
          <w:tab w:val="left" w:pos="4320"/>
        </w:tabs>
        <w:spacing w:line="300" w:lineRule="exact"/>
        <w:ind w:left="1800" w:hanging="1800"/>
        <w:rPr>
          <w:rFonts w:ascii="Times New Roman" w:hAnsi="Times New Roman"/>
          <w:i/>
          <w:sz w:val="24"/>
          <w:szCs w:val="24"/>
        </w:rPr>
      </w:pPr>
      <w:r w:rsidRPr="00BB26C3">
        <w:rPr>
          <w:rFonts w:ascii="Times New Roman" w:hAnsi="Times New Roman"/>
          <w:sz w:val="24"/>
          <w:szCs w:val="24"/>
        </w:rPr>
        <w:t>01/16/2016</w:t>
      </w:r>
      <w:r w:rsidRPr="00BB26C3">
        <w:rPr>
          <w:rFonts w:ascii="Times New Roman" w:hAnsi="Times New Roman"/>
          <w:sz w:val="24"/>
          <w:szCs w:val="24"/>
        </w:rPr>
        <w:tab/>
      </w:r>
      <w:r w:rsidRPr="00BB26C3">
        <w:rPr>
          <w:rFonts w:ascii="Times New Roman" w:hAnsi="Times New Roman"/>
          <w:sz w:val="24"/>
          <w:szCs w:val="24"/>
        </w:rPr>
        <w:tab/>
        <w:t xml:space="preserve">NCC WB1601, </w:t>
      </w:r>
      <w:r w:rsidRPr="00BB26C3">
        <w:rPr>
          <w:rFonts w:ascii="Times New Roman" w:hAnsi="Times New Roman"/>
          <w:i/>
          <w:sz w:val="24"/>
          <w:szCs w:val="24"/>
        </w:rPr>
        <w:t xml:space="preserve">Fetal Assessment in Labor </w:t>
      </w:r>
      <w:r w:rsidRPr="00BB26C3">
        <w:rPr>
          <w:rFonts w:ascii="Times New Roman" w:hAnsi="Times New Roman"/>
          <w:sz w:val="24"/>
          <w:szCs w:val="24"/>
        </w:rPr>
        <w:t xml:space="preserve">(10 Contact </w:t>
      </w:r>
      <w:proofErr w:type="spellStart"/>
      <w:r w:rsidRPr="00BB26C3">
        <w:rPr>
          <w:rFonts w:ascii="Times New Roman" w:hAnsi="Times New Roman"/>
          <w:sz w:val="24"/>
          <w:szCs w:val="24"/>
        </w:rPr>
        <w:t>Hrs</w:t>
      </w:r>
      <w:proofErr w:type="spellEnd"/>
      <w:r w:rsidRPr="00BB26C3">
        <w:rPr>
          <w:rFonts w:ascii="Times New Roman" w:hAnsi="Times New Roman"/>
          <w:i/>
          <w:sz w:val="24"/>
          <w:szCs w:val="24"/>
        </w:rPr>
        <w:t>)</w:t>
      </w:r>
    </w:p>
    <w:sectPr w:rsidR="00100B90" w:rsidRPr="00BB26C3" w:rsidSect="00011AA3">
      <w:footerReference w:type="even" r:id="rId7"/>
      <w:footerReference w:type="default" r:id="rId8"/>
      <w:pgSz w:w="12240" w:h="15840"/>
      <w:pgMar w:top="1152" w:right="1440" w:bottom="11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72C615" w14:textId="77777777" w:rsidR="00D54724" w:rsidRDefault="00D54724">
      <w:r>
        <w:separator/>
      </w:r>
    </w:p>
  </w:endnote>
  <w:endnote w:type="continuationSeparator" w:id="0">
    <w:p w14:paraId="4CAA901C" w14:textId="77777777" w:rsidR="00D54724" w:rsidRDefault="00D54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(WN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7789B" w14:textId="77777777" w:rsidR="00F64162" w:rsidRDefault="00F6416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67F7789C" w14:textId="77777777" w:rsidR="00F64162" w:rsidRDefault="00F6416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7789D" w14:textId="77777777" w:rsidR="00F64162" w:rsidRDefault="00F6416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67F7789E" w14:textId="77777777" w:rsidR="00F64162" w:rsidRDefault="00F6416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D5B8B" w14:textId="77777777" w:rsidR="00D54724" w:rsidRDefault="00D54724">
      <w:r>
        <w:separator/>
      </w:r>
    </w:p>
  </w:footnote>
  <w:footnote w:type="continuationSeparator" w:id="0">
    <w:p w14:paraId="252205EB" w14:textId="77777777" w:rsidR="00D54724" w:rsidRDefault="00D54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14D867D0"/>
    <w:multiLevelType w:val="hybridMultilevel"/>
    <w:tmpl w:val="C2D4F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44883"/>
    <w:multiLevelType w:val="hybridMultilevel"/>
    <w:tmpl w:val="733A1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797AF3"/>
    <w:multiLevelType w:val="hybridMultilevel"/>
    <w:tmpl w:val="40185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0tjQzNjIxNDc1NzVT0lEKTi0uzszPAykwNK0FABjQT2EtAAAA"/>
  </w:docVars>
  <w:rsids>
    <w:rsidRoot w:val="00433D9D"/>
    <w:rsid w:val="00010B09"/>
    <w:rsid w:val="00011632"/>
    <w:rsid w:val="00011AA3"/>
    <w:rsid w:val="0002148E"/>
    <w:rsid w:val="0002312B"/>
    <w:rsid w:val="00033952"/>
    <w:rsid w:val="00037577"/>
    <w:rsid w:val="000565A9"/>
    <w:rsid w:val="000824B1"/>
    <w:rsid w:val="00087FE1"/>
    <w:rsid w:val="000A6207"/>
    <w:rsid w:val="000B1BA9"/>
    <w:rsid w:val="000C4FE4"/>
    <w:rsid w:val="000D6BD9"/>
    <w:rsid w:val="000E103D"/>
    <w:rsid w:val="000F598E"/>
    <w:rsid w:val="00100B90"/>
    <w:rsid w:val="00104A85"/>
    <w:rsid w:val="00104C0D"/>
    <w:rsid w:val="00112469"/>
    <w:rsid w:val="00125F1D"/>
    <w:rsid w:val="00133B7B"/>
    <w:rsid w:val="00151EBD"/>
    <w:rsid w:val="00153055"/>
    <w:rsid w:val="00191C50"/>
    <w:rsid w:val="0019604D"/>
    <w:rsid w:val="001B1FAC"/>
    <w:rsid w:val="001B67B4"/>
    <w:rsid w:val="001C7876"/>
    <w:rsid w:val="001E0610"/>
    <w:rsid w:val="001E3260"/>
    <w:rsid w:val="001F5235"/>
    <w:rsid w:val="001F5D3A"/>
    <w:rsid w:val="001F7B10"/>
    <w:rsid w:val="00220663"/>
    <w:rsid w:val="00223CE6"/>
    <w:rsid w:val="0022721B"/>
    <w:rsid w:val="00232AEE"/>
    <w:rsid w:val="00251CA2"/>
    <w:rsid w:val="00260088"/>
    <w:rsid w:val="002751DB"/>
    <w:rsid w:val="00276CBE"/>
    <w:rsid w:val="002826F6"/>
    <w:rsid w:val="0029105F"/>
    <w:rsid w:val="002A1D65"/>
    <w:rsid w:val="002A5289"/>
    <w:rsid w:val="002A6C28"/>
    <w:rsid w:val="002B2911"/>
    <w:rsid w:val="002B2EA0"/>
    <w:rsid w:val="002B55C0"/>
    <w:rsid w:val="002C4F7E"/>
    <w:rsid w:val="002D2581"/>
    <w:rsid w:val="002D70F0"/>
    <w:rsid w:val="002E43EB"/>
    <w:rsid w:val="002F4EF8"/>
    <w:rsid w:val="002F4F89"/>
    <w:rsid w:val="0030038B"/>
    <w:rsid w:val="00316427"/>
    <w:rsid w:val="003227AC"/>
    <w:rsid w:val="003620EF"/>
    <w:rsid w:val="00362A8B"/>
    <w:rsid w:val="0039461C"/>
    <w:rsid w:val="003C13BD"/>
    <w:rsid w:val="003D04AD"/>
    <w:rsid w:val="003D08A1"/>
    <w:rsid w:val="003E19B2"/>
    <w:rsid w:val="003E7D6A"/>
    <w:rsid w:val="003F156A"/>
    <w:rsid w:val="003F59CF"/>
    <w:rsid w:val="00404353"/>
    <w:rsid w:val="00404A7F"/>
    <w:rsid w:val="00413EE1"/>
    <w:rsid w:val="00425933"/>
    <w:rsid w:val="00425955"/>
    <w:rsid w:val="004307B6"/>
    <w:rsid w:val="00433D9D"/>
    <w:rsid w:val="004345AE"/>
    <w:rsid w:val="00436A05"/>
    <w:rsid w:val="004509AA"/>
    <w:rsid w:val="00461A0B"/>
    <w:rsid w:val="00463051"/>
    <w:rsid w:val="00496938"/>
    <w:rsid w:val="004A1958"/>
    <w:rsid w:val="004A7B5E"/>
    <w:rsid w:val="004B05D4"/>
    <w:rsid w:val="004B7765"/>
    <w:rsid w:val="004C164A"/>
    <w:rsid w:val="004C3FE4"/>
    <w:rsid w:val="004D0389"/>
    <w:rsid w:val="004E0076"/>
    <w:rsid w:val="004F493C"/>
    <w:rsid w:val="004F4FCD"/>
    <w:rsid w:val="005121ED"/>
    <w:rsid w:val="00525E25"/>
    <w:rsid w:val="00531F8A"/>
    <w:rsid w:val="00534F8A"/>
    <w:rsid w:val="00545518"/>
    <w:rsid w:val="0054751C"/>
    <w:rsid w:val="00551D14"/>
    <w:rsid w:val="00576F09"/>
    <w:rsid w:val="00582E0F"/>
    <w:rsid w:val="005C4AD2"/>
    <w:rsid w:val="005D38FE"/>
    <w:rsid w:val="005D6977"/>
    <w:rsid w:val="005E06CF"/>
    <w:rsid w:val="005F3FDF"/>
    <w:rsid w:val="00604D8F"/>
    <w:rsid w:val="00606E71"/>
    <w:rsid w:val="006110D5"/>
    <w:rsid w:val="0061483D"/>
    <w:rsid w:val="00614BD4"/>
    <w:rsid w:val="00634E18"/>
    <w:rsid w:val="00637248"/>
    <w:rsid w:val="00640B58"/>
    <w:rsid w:val="006428A9"/>
    <w:rsid w:val="00646161"/>
    <w:rsid w:val="00653980"/>
    <w:rsid w:val="006603C5"/>
    <w:rsid w:val="00666AC4"/>
    <w:rsid w:val="0067339B"/>
    <w:rsid w:val="00674AC3"/>
    <w:rsid w:val="00684590"/>
    <w:rsid w:val="006962AA"/>
    <w:rsid w:val="006C07AA"/>
    <w:rsid w:val="006D2A5E"/>
    <w:rsid w:val="006D7850"/>
    <w:rsid w:val="006E0859"/>
    <w:rsid w:val="006E17FC"/>
    <w:rsid w:val="006E73DF"/>
    <w:rsid w:val="006F2AE0"/>
    <w:rsid w:val="006F31C1"/>
    <w:rsid w:val="006F3C71"/>
    <w:rsid w:val="006F41CC"/>
    <w:rsid w:val="00713948"/>
    <w:rsid w:val="00723F19"/>
    <w:rsid w:val="00724ACF"/>
    <w:rsid w:val="00737720"/>
    <w:rsid w:val="00737A5F"/>
    <w:rsid w:val="00747BB2"/>
    <w:rsid w:val="00752925"/>
    <w:rsid w:val="00771B10"/>
    <w:rsid w:val="00773756"/>
    <w:rsid w:val="00786E21"/>
    <w:rsid w:val="007914FC"/>
    <w:rsid w:val="007919CE"/>
    <w:rsid w:val="007B0C18"/>
    <w:rsid w:val="007C1411"/>
    <w:rsid w:val="007C79F4"/>
    <w:rsid w:val="007C7FE6"/>
    <w:rsid w:val="007D5E33"/>
    <w:rsid w:val="007D66A9"/>
    <w:rsid w:val="007E3BBC"/>
    <w:rsid w:val="007F56A8"/>
    <w:rsid w:val="00804D4E"/>
    <w:rsid w:val="00815197"/>
    <w:rsid w:val="00820C01"/>
    <w:rsid w:val="00824910"/>
    <w:rsid w:val="00833392"/>
    <w:rsid w:val="00891DA7"/>
    <w:rsid w:val="008A06EE"/>
    <w:rsid w:val="008A085B"/>
    <w:rsid w:val="008A3B1D"/>
    <w:rsid w:val="008B282E"/>
    <w:rsid w:val="008B4FAC"/>
    <w:rsid w:val="008B5FED"/>
    <w:rsid w:val="008E44EB"/>
    <w:rsid w:val="008F12CA"/>
    <w:rsid w:val="008F31AD"/>
    <w:rsid w:val="008F431C"/>
    <w:rsid w:val="00903603"/>
    <w:rsid w:val="00904091"/>
    <w:rsid w:val="00910011"/>
    <w:rsid w:val="00911AA4"/>
    <w:rsid w:val="009131AA"/>
    <w:rsid w:val="00915060"/>
    <w:rsid w:val="00915BE4"/>
    <w:rsid w:val="00915DFE"/>
    <w:rsid w:val="00925972"/>
    <w:rsid w:val="00934E27"/>
    <w:rsid w:val="0094194E"/>
    <w:rsid w:val="00956469"/>
    <w:rsid w:val="00983E7D"/>
    <w:rsid w:val="009869C3"/>
    <w:rsid w:val="00993693"/>
    <w:rsid w:val="009A4C0B"/>
    <w:rsid w:val="009B0B98"/>
    <w:rsid w:val="009C56A8"/>
    <w:rsid w:val="009C6C14"/>
    <w:rsid w:val="00A079C1"/>
    <w:rsid w:val="00A13C68"/>
    <w:rsid w:val="00A24B4D"/>
    <w:rsid w:val="00A26FE3"/>
    <w:rsid w:val="00A34945"/>
    <w:rsid w:val="00A40AAF"/>
    <w:rsid w:val="00A4230E"/>
    <w:rsid w:val="00A52AC2"/>
    <w:rsid w:val="00A63B8F"/>
    <w:rsid w:val="00A7021F"/>
    <w:rsid w:val="00A71721"/>
    <w:rsid w:val="00A72050"/>
    <w:rsid w:val="00A7439E"/>
    <w:rsid w:val="00A758FE"/>
    <w:rsid w:val="00A77D35"/>
    <w:rsid w:val="00A80E3E"/>
    <w:rsid w:val="00A850EE"/>
    <w:rsid w:val="00A91A8F"/>
    <w:rsid w:val="00AA3583"/>
    <w:rsid w:val="00AB0E84"/>
    <w:rsid w:val="00AB5A47"/>
    <w:rsid w:val="00AC267B"/>
    <w:rsid w:val="00AD1A6E"/>
    <w:rsid w:val="00AD6B02"/>
    <w:rsid w:val="00AD70EF"/>
    <w:rsid w:val="00AD77A7"/>
    <w:rsid w:val="00AE1195"/>
    <w:rsid w:val="00AE786A"/>
    <w:rsid w:val="00B019D8"/>
    <w:rsid w:val="00B05E76"/>
    <w:rsid w:val="00B177D9"/>
    <w:rsid w:val="00B20779"/>
    <w:rsid w:val="00B26099"/>
    <w:rsid w:val="00B414DF"/>
    <w:rsid w:val="00B41D60"/>
    <w:rsid w:val="00B43D98"/>
    <w:rsid w:val="00B56841"/>
    <w:rsid w:val="00B6255A"/>
    <w:rsid w:val="00B65A9B"/>
    <w:rsid w:val="00B743DA"/>
    <w:rsid w:val="00B82E95"/>
    <w:rsid w:val="00B85A85"/>
    <w:rsid w:val="00BA28B2"/>
    <w:rsid w:val="00BA7ED0"/>
    <w:rsid w:val="00BB206D"/>
    <w:rsid w:val="00BB26C3"/>
    <w:rsid w:val="00BD5040"/>
    <w:rsid w:val="00BE581F"/>
    <w:rsid w:val="00BF304C"/>
    <w:rsid w:val="00BF3A4F"/>
    <w:rsid w:val="00C01FD8"/>
    <w:rsid w:val="00C44BEF"/>
    <w:rsid w:val="00C47062"/>
    <w:rsid w:val="00C603BB"/>
    <w:rsid w:val="00C627F6"/>
    <w:rsid w:val="00C92AD7"/>
    <w:rsid w:val="00C938CA"/>
    <w:rsid w:val="00CC0319"/>
    <w:rsid w:val="00CD78C2"/>
    <w:rsid w:val="00CE4AD6"/>
    <w:rsid w:val="00CE5EA6"/>
    <w:rsid w:val="00D205F4"/>
    <w:rsid w:val="00D270DC"/>
    <w:rsid w:val="00D33F8F"/>
    <w:rsid w:val="00D36B90"/>
    <w:rsid w:val="00D42F35"/>
    <w:rsid w:val="00D44F74"/>
    <w:rsid w:val="00D46112"/>
    <w:rsid w:val="00D46DFE"/>
    <w:rsid w:val="00D54724"/>
    <w:rsid w:val="00D742F8"/>
    <w:rsid w:val="00D853DF"/>
    <w:rsid w:val="00D8700B"/>
    <w:rsid w:val="00D92E73"/>
    <w:rsid w:val="00DA66FA"/>
    <w:rsid w:val="00DB4666"/>
    <w:rsid w:val="00DB7023"/>
    <w:rsid w:val="00DC7769"/>
    <w:rsid w:val="00DD3DB3"/>
    <w:rsid w:val="00DF4614"/>
    <w:rsid w:val="00E31CF3"/>
    <w:rsid w:val="00E45FA7"/>
    <w:rsid w:val="00E500B7"/>
    <w:rsid w:val="00E52AAC"/>
    <w:rsid w:val="00E530D5"/>
    <w:rsid w:val="00E611C5"/>
    <w:rsid w:val="00E6782E"/>
    <w:rsid w:val="00E733C9"/>
    <w:rsid w:val="00E81916"/>
    <w:rsid w:val="00E86CB7"/>
    <w:rsid w:val="00E90BD5"/>
    <w:rsid w:val="00EB490A"/>
    <w:rsid w:val="00EB6FBB"/>
    <w:rsid w:val="00ED33E9"/>
    <w:rsid w:val="00EF2D2D"/>
    <w:rsid w:val="00EF493E"/>
    <w:rsid w:val="00EF7715"/>
    <w:rsid w:val="00F01F91"/>
    <w:rsid w:val="00F14E56"/>
    <w:rsid w:val="00F15C45"/>
    <w:rsid w:val="00F1740D"/>
    <w:rsid w:val="00F24515"/>
    <w:rsid w:val="00F25488"/>
    <w:rsid w:val="00F34F63"/>
    <w:rsid w:val="00F36F03"/>
    <w:rsid w:val="00F64162"/>
    <w:rsid w:val="00F70809"/>
    <w:rsid w:val="00F72A34"/>
    <w:rsid w:val="00F770C6"/>
    <w:rsid w:val="00F922F6"/>
    <w:rsid w:val="00F944EB"/>
    <w:rsid w:val="00F95E04"/>
    <w:rsid w:val="00FA0B64"/>
    <w:rsid w:val="00FB31EB"/>
    <w:rsid w:val="00FD29D3"/>
    <w:rsid w:val="00FD6C85"/>
    <w:rsid w:val="00FD77D8"/>
    <w:rsid w:val="00FE0E4A"/>
    <w:rsid w:val="00FE15DD"/>
    <w:rsid w:val="00FF2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F776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B98"/>
    <w:pPr>
      <w:overflowPunct w:val="0"/>
      <w:autoSpaceDE w:val="0"/>
      <w:autoSpaceDN w:val="0"/>
      <w:adjustRightInd w:val="0"/>
      <w:textAlignment w:val="baseline"/>
    </w:pPr>
    <w:rPr>
      <w:rFonts w:ascii="Univers (WN)" w:hAnsi="Univers (WN)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B0B9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B0B98"/>
  </w:style>
  <w:style w:type="paragraph" w:styleId="BodyText">
    <w:name w:val="Body Text"/>
    <w:basedOn w:val="Normal"/>
    <w:link w:val="BodyTextChar"/>
    <w:rsid w:val="004B05D4"/>
    <w:pPr>
      <w:suppressAutoHyphens/>
      <w:overflowPunct/>
      <w:autoSpaceDE/>
      <w:autoSpaceDN/>
      <w:adjustRightInd/>
      <w:spacing w:after="120" w:line="276" w:lineRule="auto"/>
      <w:textAlignment w:val="auto"/>
    </w:pPr>
    <w:rPr>
      <w:rFonts w:ascii="Arial" w:eastAsia="Arial" w:hAnsi="Arial" w:cs="Arial"/>
      <w:color w:val="000000"/>
      <w:lang w:bidi="en-US"/>
    </w:rPr>
  </w:style>
  <w:style w:type="character" w:customStyle="1" w:styleId="BodyTextChar">
    <w:name w:val="Body Text Char"/>
    <w:basedOn w:val="DefaultParagraphFont"/>
    <w:link w:val="BodyText"/>
    <w:rsid w:val="004B05D4"/>
    <w:rPr>
      <w:rFonts w:ascii="Arial" w:eastAsia="Arial" w:hAnsi="Arial" w:cs="Arial"/>
      <w:color w:val="000000"/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582E0F"/>
    <w:pPr>
      <w:suppressAutoHyphens/>
      <w:overflowPunct/>
      <w:autoSpaceDE/>
      <w:autoSpaceDN/>
      <w:adjustRightInd/>
      <w:spacing w:line="276" w:lineRule="auto"/>
      <w:ind w:left="720"/>
      <w:contextualSpacing/>
      <w:textAlignment w:val="auto"/>
    </w:pPr>
    <w:rPr>
      <w:rFonts w:ascii="Arial" w:eastAsia="Arial" w:hAnsi="Arial" w:cs="Arial"/>
      <w:color w:val="000000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4969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96938"/>
    <w:rPr>
      <w:rFonts w:ascii="Univers (WN)" w:hAnsi="Univers (WN)"/>
      <w:sz w:val="22"/>
      <w:szCs w:val="22"/>
    </w:rPr>
  </w:style>
  <w:style w:type="table" w:styleId="TableGrid">
    <w:name w:val="Table Grid"/>
    <w:basedOn w:val="TableNormal"/>
    <w:uiPriority w:val="39"/>
    <w:rsid w:val="00436A05"/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F4EF8"/>
    <w:rPr>
      <w:rFonts w:ascii="Univers (WN)" w:hAnsi="Univers (WN)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40435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5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820</Words>
  <Characters>16079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4-01T16:25:00Z</dcterms:created>
  <dcterms:modified xsi:type="dcterms:W3CDTF">2020-04-04T15:47:00Z</dcterms:modified>
</cp:coreProperties>
</file>